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11907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3685"/>
      </w:tblGrid>
      <w:tr w:rsidR="00D14E98" w:rsidTr="00D81DDE">
        <w:trPr>
          <w:trHeight w:val="1322"/>
        </w:trPr>
        <w:tc>
          <w:tcPr>
            <w:tcW w:w="8222" w:type="dxa"/>
          </w:tcPr>
          <w:bookmarkStart w:id="0" w:name="_GoBack"/>
          <w:bookmarkEnd w:id="0"/>
          <w:p w:rsidR="00D14E98" w:rsidRPr="00387781" w:rsidRDefault="00387781" w:rsidP="00387781">
            <w:pPr>
              <w:pStyle w:val="TitleWorksheetType"/>
            </w:pPr>
            <w:r w:rsidRPr="003877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57E1A5E9" wp14:editId="06A6BAA8">
                      <wp:simplePos x="0" y="0"/>
                      <wp:positionH relativeFrom="column">
                        <wp:posOffset>-68579</wp:posOffset>
                      </wp:positionH>
                      <wp:positionV relativeFrom="paragraph">
                        <wp:posOffset>-729615</wp:posOffset>
                      </wp:positionV>
                      <wp:extent cx="5372100" cy="2018665"/>
                      <wp:effectExtent l="0" t="0" r="0" b="635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372100" cy="2018665"/>
                              </a:xfrm>
                              <a:custGeom>
                                <a:avLst/>
                                <a:gdLst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7569835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5096979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5772841"/>
                                  <a:gd name="connsiteY0" fmla="*/ 0 h 1764665"/>
                                  <a:gd name="connsiteX1" fmla="*/ 5772841 w 5772841"/>
                                  <a:gd name="connsiteY1" fmla="*/ 0 h 1764665"/>
                                  <a:gd name="connsiteX2" fmla="*/ 5096979 w 5772841"/>
                                  <a:gd name="connsiteY2" fmla="*/ 1764665 h 1764665"/>
                                  <a:gd name="connsiteX3" fmla="*/ 0 w 5772841"/>
                                  <a:gd name="connsiteY3" fmla="*/ 1764665 h 1764665"/>
                                  <a:gd name="connsiteX4" fmla="*/ 0 w 5772841"/>
                                  <a:gd name="connsiteY4" fmla="*/ 0 h 1764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72841" h="1764665">
                                    <a:moveTo>
                                      <a:pt x="0" y="0"/>
                                    </a:moveTo>
                                    <a:lnTo>
                                      <a:pt x="5772841" y="0"/>
                                    </a:lnTo>
                                    <a:lnTo>
                                      <a:pt x="5096979" y="1764665"/>
                                    </a:lnTo>
                                    <a:lnTo>
                                      <a:pt x="0" y="17646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矩形 7" o:spid="_x0000_s1026" style="position:absolute;margin-left:-5.4pt;margin-top:-57.45pt;width:423pt;height:158.9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" path="m,l5772841,,5096979,1764665,,1764665,,xe" fillcolor="#d8d8d8 [2732]" stroked="f" strokeweight="2pt">
                      <v:path arrowok="t" o:connecttype="custom" o:connectlocs="0,0;5372100,0;4743155,2018665;0,2018665;0,0" o:connectangles="0,0,0,0,0"/>
                    </v:shape>
                  </w:pict>
                </mc:Fallback>
              </mc:AlternateContent>
            </w:r>
            <w:r w:rsidRPr="0038778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5537ECC" wp14:editId="2F3421B1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-720090</wp:posOffset>
                      </wp:positionV>
                      <wp:extent cx="4464685" cy="523240"/>
                      <wp:effectExtent l="0" t="0" r="0" b="0"/>
                      <wp:wrapNone/>
                      <wp:docPr id="16" name="矩形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685" cy="523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14E98" w:rsidRPr="005D6F00" w:rsidRDefault="00D14E98" w:rsidP="007D449D">
                                  <w:pPr>
                                    <w:pStyle w:val="TitleActiveScience"/>
                                    <w:rPr>
                                      <w:lang w:eastAsia="zh-HK"/>
                                    </w:rPr>
                                  </w:pPr>
                                  <w:r w:rsidRPr="007D449D">
                                    <w:t>Active Science</w:t>
                                  </w:r>
                                  <w:r w:rsidR="00387781" w:rsidRPr="007D449D">
                                    <w:rPr>
                                      <w:rFonts w:hint="eastAsia"/>
                                    </w:rPr>
                                    <w:t xml:space="preserve"> </w:t>
                                  </w:r>
                                  <w:r w:rsidR="005D6F00">
                                    <w:rPr>
                                      <w:rFonts w:hint="eastAsia"/>
                                      <w:lang w:eastAsia="zh-HK"/>
                                    </w:rPr>
                                    <w:t>Resources</w:t>
                                  </w:r>
                                  <w:r w:rsidR="005D6F00">
                                    <w:rPr>
                                      <w:lang w:eastAsia="zh-HK"/>
                                    </w:rPr>
                                    <w:t>—</w:t>
                                  </w:r>
                                  <w:r w:rsidR="005D6F00">
                                    <w:rPr>
                                      <w:rFonts w:hint="eastAsia"/>
                                      <w:lang w:eastAsia="zh-HK"/>
                                    </w:rPr>
                                    <w:t>Pre-class and In-class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矩形 16" o:spid="_x0000_s1026" style="position:absolute;left:0;text-align:left;margin-left:-6.3pt;margin-top:-56.7pt;width:351.55pt;height:41.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" filled="f" stroked="f" strokeweight="2pt">
                      <v:textbox>
                        <w:txbxContent>
                          <w:p w:rsidR="00D14E98" w:rsidRPr="005D6F00" w:rsidRDefault="00D14E98" w:rsidP="007D449D">
                            <w:pPr>
                              <w:pStyle w:val="TitleActiveScience"/>
                              <w:rPr>
                                <w:lang w:eastAsia="zh-HK"/>
                              </w:rPr>
                            </w:pPr>
                            <w:r w:rsidRPr="007D449D">
                              <w:t>Active Science</w:t>
                            </w:r>
                            <w:r w:rsidR="00387781" w:rsidRPr="007D449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5D6F00">
                              <w:rPr>
                                <w:rFonts w:hint="eastAsia"/>
                                <w:lang w:eastAsia="zh-HK"/>
                              </w:rPr>
                              <w:t>Resources</w:t>
                            </w:r>
                            <w:r w:rsidR="005D6F00">
                              <w:rPr>
                                <w:lang w:eastAsia="zh-HK"/>
                              </w:rPr>
                              <w:t>—</w:t>
                            </w:r>
                            <w:r w:rsidR="005D6F00">
                              <w:rPr>
                                <w:rFonts w:hint="eastAsia"/>
                                <w:lang w:eastAsia="zh-HK"/>
                              </w:rPr>
                              <w:t>Pre-class and In-clas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88578D">
              <w:rPr>
                <w:rFonts w:hint="eastAsia"/>
              </w:rPr>
              <w:t>Vocabulary List</w:t>
            </w:r>
            <w:r w:rsidR="00E2255F">
              <w:rPr>
                <w:rFonts w:hint="eastAsia"/>
              </w:rPr>
              <w:t>s</w:t>
            </w:r>
          </w:p>
          <w:p w:rsidR="000C7DA9" w:rsidRPr="00387781" w:rsidRDefault="0088578D" w:rsidP="0088578D">
            <w:pPr>
              <w:pStyle w:val="Titlenumbering"/>
            </w:pPr>
            <w:r>
              <w:rPr>
                <w:rFonts w:hint="eastAsia"/>
                <w:noProof/>
              </w:rPr>
              <w:t>Chapter 2</w:t>
            </w:r>
          </w:p>
        </w:tc>
        <w:tc>
          <w:tcPr>
            <w:tcW w:w="3685" w:type="dxa"/>
          </w:tcPr>
          <w:p w:rsidR="00D14E98" w:rsidRDefault="00D14E98" w:rsidP="001972E5">
            <w:pPr>
              <w:pStyle w:val="Nameclass"/>
              <w:spacing w:before="252" w:after="180"/>
              <w:rPr>
                <w:rFonts w:ascii="Open Sans Extrabold" w:hAnsi="Open Sans Extrabold" w:cs="Open Sans Extrabold"/>
                <w:sz w:val="70"/>
                <w:szCs w:val="70"/>
              </w:rPr>
            </w:pPr>
          </w:p>
        </w:tc>
      </w:tr>
    </w:tbl>
    <w:p w:rsidR="00D14E98" w:rsidRPr="00717C01" w:rsidRDefault="00D11DEF" w:rsidP="001972E5">
      <w:pPr>
        <w:pStyle w:val="Maintextsansserif"/>
        <w:spacing w:before="252" w:after="180"/>
        <w:rPr>
          <w:rFonts w:ascii="Open Sans Extrabold" w:hAnsi="Open Sans Extrabold" w:cs="Open Sans Extrabold"/>
          <w:sz w:val="70"/>
          <w:szCs w:val="70"/>
        </w:rPr>
      </w:pPr>
      <w:r w:rsidRPr="00717C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F3F74E" wp14:editId="316339DD">
                <wp:simplePos x="0" y="0"/>
                <wp:positionH relativeFrom="column">
                  <wp:posOffset>5240763</wp:posOffset>
                </wp:positionH>
                <wp:positionV relativeFrom="paragraph">
                  <wp:posOffset>116121</wp:posOffset>
                </wp:positionV>
                <wp:extent cx="1607592" cy="542925"/>
                <wp:effectExtent l="0" t="0" r="0" b="9525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592" cy="542925"/>
                        </a:xfrm>
                        <a:custGeom>
                          <a:avLst/>
                          <a:gdLst>
                            <a:gd name="connsiteX0" fmla="*/ 0 w 3923665"/>
                            <a:gd name="connsiteY0" fmla="*/ 0 h 638175"/>
                            <a:gd name="connsiteX1" fmla="*/ 3923665 w 3923665"/>
                            <a:gd name="connsiteY1" fmla="*/ 0 h 638175"/>
                            <a:gd name="connsiteX2" fmla="*/ 3923665 w 3923665"/>
                            <a:gd name="connsiteY2" fmla="*/ 638175 h 638175"/>
                            <a:gd name="connsiteX3" fmla="*/ 0 w 3923665"/>
                            <a:gd name="connsiteY3" fmla="*/ 638175 h 638175"/>
                            <a:gd name="connsiteX4" fmla="*/ 0 w 3923665"/>
                            <a:gd name="connsiteY4" fmla="*/ 0 h 638175"/>
                            <a:gd name="connsiteX0" fmla="*/ 448574 w 3923665"/>
                            <a:gd name="connsiteY0" fmla="*/ 0 h 638175"/>
                            <a:gd name="connsiteX1" fmla="*/ 3923665 w 3923665"/>
                            <a:gd name="connsiteY1" fmla="*/ 0 h 638175"/>
                            <a:gd name="connsiteX2" fmla="*/ 3923665 w 3923665"/>
                            <a:gd name="connsiteY2" fmla="*/ 638175 h 638175"/>
                            <a:gd name="connsiteX3" fmla="*/ 0 w 3923665"/>
                            <a:gd name="connsiteY3" fmla="*/ 638175 h 638175"/>
                            <a:gd name="connsiteX4" fmla="*/ 448574 w 3923665"/>
                            <a:gd name="connsiteY4" fmla="*/ 0 h 638175"/>
                            <a:gd name="connsiteX0" fmla="*/ 262629 w 3737720"/>
                            <a:gd name="connsiteY0" fmla="*/ 0 h 638175"/>
                            <a:gd name="connsiteX1" fmla="*/ 3737720 w 3737720"/>
                            <a:gd name="connsiteY1" fmla="*/ 0 h 638175"/>
                            <a:gd name="connsiteX2" fmla="*/ 3737720 w 3737720"/>
                            <a:gd name="connsiteY2" fmla="*/ 638175 h 638175"/>
                            <a:gd name="connsiteX3" fmla="*/ 0 w 3737720"/>
                            <a:gd name="connsiteY3" fmla="*/ 638175 h 638175"/>
                            <a:gd name="connsiteX4" fmla="*/ 262629 w 3737720"/>
                            <a:gd name="connsiteY4" fmla="*/ 0 h 638175"/>
                            <a:gd name="connsiteX0" fmla="*/ 215189 w 3737720"/>
                            <a:gd name="connsiteY0" fmla="*/ 0 h 638175"/>
                            <a:gd name="connsiteX1" fmla="*/ 3737720 w 3737720"/>
                            <a:gd name="connsiteY1" fmla="*/ 0 h 638175"/>
                            <a:gd name="connsiteX2" fmla="*/ 3737720 w 3737720"/>
                            <a:gd name="connsiteY2" fmla="*/ 638175 h 638175"/>
                            <a:gd name="connsiteX3" fmla="*/ 0 w 3737720"/>
                            <a:gd name="connsiteY3" fmla="*/ 638175 h 638175"/>
                            <a:gd name="connsiteX4" fmla="*/ 215189 w 3737720"/>
                            <a:gd name="connsiteY4" fmla="*/ 0 h 638175"/>
                            <a:gd name="connsiteX0" fmla="*/ 215189 w 3737720"/>
                            <a:gd name="connsiteY0" fmla="*/ 0 h 638175"/>
                            <a:gd name="connsiteX1" fmla="*/ 3737720 w 3737720"/>
                            <a:gd name="connsiteY1" fmla="*/ 0 h 638175"/>
                            <a:gd name="connsiteX2" fmla="*/ 3737720 w 3737720"/>
                            <a:gd name="connsiteY2" fmla="*/ 638175 h 638175"/>
                            <a:gd name="connsiteX3" fmla="*/ 0 w 3737720"/>
                            <a:gd name="connsiteY3" fmla="*/ 638175 h 638175"/>
                            <a:gd name="connsiteX4" fmla="*/ 215189 w 3737720"/>
                            <a:gd name="connsiteY4" fmla="*/ 0 h 638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37720" h="638175">
                              <a:moveTo>
                                <a:pt x="215189" y="0"/>
                              </a:moveTo>
                              <a:lnTo>
                                <a:pt x="3737720" y="0"/>
                              </a:lnTo>
                              <a:lnTo>
                                <a:pt x="3737720" y="638175"/>
                              </a:lnTo>
                              <a:lnTo>
                                <a:pt x="0" y="638175"/>
                              </a:lnTo>
                              <a:lnTo>
                                <a:pt x="21518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4E98" w:rsidRPr="00D11DEF" w:rsidRDefault="0088578D" w:rsidP="00D11DEF">
                            <w:pPr>
                              <w:pStyle w:val="Chapter"/>
                            </w:pPr>
                            <w:proofErr w:type="gramStart"/>
                            <w:r>
                              <w:rPr>
                                <w:rFonts w:hint="eastAsia"/>
                                <w:sz w:val="40"/>
                                <w:szCs w:val="40"/>
                              </w:rPr>
                              <w:t>2</w:t>
                            </w:r>
                            <w:r w:rsidR="001173C0">
                              <w:rPr>
                                <w:rFonts w:hint="eastAsia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Water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 15" o:spid="_x0000_s1027" style="position:absolute;margin-left:412.65pt;margin-top:9.15pt;width:126.6pt;height:4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37720,6381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" adj="-11796480,,5400" path="m215189,l3737720,r,638175l,638175,215189,xe" fillcolor="#404040 [2429]" stroked="f" strokeweight="2pt">
                <v:stroke joinstyle="miter"/>
                <v:formulas/>
                <v:path arrowok="t" o:connecttype="custom" o:connectlocs="92553,0;1607592,0;1607592,542925;0,542925;92553,0" o:connectangles="0,0,0,0,0" textboxrect="0,0,3737720,638175"/>
                <v:textbox>
                  <w:txbxContent>
                    <w:p w:rsidR="00D14E98" w:rsidRPr="00D11DEF" w:rsidRDefault="0088578D" w:rsidP="00D11DEF">
                      <w:pPr>
                        <w:pStyle w:val="Chapter"/>
                      </w:pPr>
                      <w:bookmarkStart w:id="1" w:name="_GoBack"/>
                      <w:proofErr w:type="gramStart"/>
                      <w:r>
                        <w:rPr>
                          <w:rFonts w:hint="eastAsia"/>
                          <w:sz w:val="40"/>
                          <w:szCs w:val="40"/>
                        </w:rPr>
                        <w:t>2</w:t>
                      </w:r>
                      <w:r w:rsidR="001173C0">
                        <w:rPr>
                          <w:rFonts w:hint="eastAsia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>Water</w:t>
                      </w:r>
                      <w:bookmarkEnd w:id="1"/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tbl>
      <w:tblPr>
        <w:tblW w:w="9683" w:type="dxa"/>
        <w:tblInd w:w="-37" w:type="dxa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"/>
        <w:gridCol w:w="2209"/>
        <w:gridCol w:w="1134"/>
        <w:gridCol w:w="1701"/>
        <w:gridCol w:w="1084"/>
        <w:gridCol w:w="3033"/>
      </w:tblGrid>
      <w:tr w:rsidR="003A172F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Default="00E41B2A" w:rsidP="00E41B2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E41B2A" w:rsidRDefault="00E41B2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  <w:lang w:eastAsia="zh-HK"/>
              </w:rPr>
              <w:t>Word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hideMark/>
          </w:tcPr>
          <w:p w:rsidR="00E41B2A" w:rsidRDefault="00E41B2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  <w:r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  <w:t>Page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</w:tr>
      <w:tr w:rsidR="0034533E" w:rsidRPr="00343F84" w:rsidTr="001266F7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769E0" w:rsidRPr="00343F84" w:rsidRDefault="000769E0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B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769E0" w:rsidRPr="00343F84" w:rsidRDefault="000769E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Boil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煮沸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D610B0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CFFDE9" wp14:editId="234C97FB">
                  <wp:extent cx="1080000" cy="715848"/>
                  <wp:effectExtent l="0" t="0" r="6350" b="8255"/>
                  <wp:docPr id="24" name="圖片 24" descr="AL12126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assetlibrary.pearson.com/Public/66/ThumbnailLarge/90a4a46a-6903-4e93-89b3-181ae515c9b1.jpg?0_0_0_0_27_142_137_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15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33E" w:rsidRPr="00343F84" w:rsidTr="001266F7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769E0" w:rsidRPr="00343F84" w:rsidRDefault="000769E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769E0" w:rsidRPr="00343F84" w:rsidRDefault="000769E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Boil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沸騰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769E0" w:rsidRPr="00343F84" w:rsidRDefault="000769E0" w:rsidP="008E3637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C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hlori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氯氣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D610B0" w:rsidP="00D610B0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80796CB" wp14:editId="4630A22B">
                  <wp:extent cx="900000" cy="900000"/>
                  <wp:effectExtent l="0" t="0" r="0" b="0"/>
                  <wp:docPr id="29" name="圖片 29" descr="AL29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s://assetlibrary.pearson.com/Public/66/ThumbnailLarge/b83aad29-2cb7-44d2-9398-fbe8dcfe249f.jpg?0_0_0_0_27_56_30_24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61" r="16761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drawing>
                <wp:inline distT="0" distB="0" distL="0" distR="0" wp14:anchorId="52CA1CD8" wp14:editId="2EC1606A">
                  <wp:extent cx="900000" cy="598306"/>
                  <wp:effectExtent l="0" t="0" r="0" b="0"/>
                  <wp:docPr id="30" name="圖片 30" descr="AL279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assetlibrary.pearson.com/Public/66/ThumbnailLarge/0c56fc96-9107-4761-9eb3-665b2ca9afc8.jpg?0_0_0_0_26_239_79_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598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hlorin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氯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A03D33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905A33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ndens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結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D610B0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FE5BD02" wp14:editId="2B910045">
                  <wp:extent cx="1080000" cy="1064643"/>
                  <wp:effectExtent l="0" t="0" r="6350" b="2540"/>
                  <wp:docPr id="25" name="圖片 25" descr="AL1115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assetlibrary.pearson.com/Public/66/ThumbnailLarge/01f6c78a-01f3-49a5-9ce0-c196c98bfd77.jpg?0_0_0_0_27_69_110_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64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33E" w:rsidRPr="00343F84" w:rsidTr="00905A33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Pr="00343F84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ndens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結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D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solv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解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餾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l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餾</w:t>
            </w:r>
            <w:proofErr w:type="gramEnd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l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餾法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Default="00E41B2A" w:rsidP="00E41B2A">
            <w:pPr>
              <w:widowControl/>
              <w:snapToGrid w:val="0"/>
              <w:contextualSpacing/>
              <w:jc w:val="center"/>
              <w:rPr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E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E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vapor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發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E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vapor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發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CC227D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F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CC227D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器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4533E" w:rsidRPr="00343F84" w:rsidRDefault="0034533E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4533E" w:rsidRPr="00343F84" w:rsidRDefault="0034533E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Filter pap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34533E" w:rsidRDefault="0034533E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34533E" w:rsidRPr="00343F84" w:rsidRDefault="0034533E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濾紙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34533E" w:rsidRPr="00343F84" w:rsidRDefault="0034533E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34533E" w:rsidRPr="00343F84" w:rsidRDefault="0034533E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r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濾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r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法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氟氣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d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氟化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d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氟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1D720C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Pr="00343F84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Freez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D610B0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EDF0366" wp14:editId="7C9246C7">
                  <wp:extent cx="1080000" cy="822309"/>
                  <wp:effectExtent l="0" t="0" r="6350" b="0"/>
                  <wp:docPr id="26" name="圖片 26" descr="AL1154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assetlibrary.pearson.com/Public/66/ThumbnailLarge/f545a93c-bfb6-4beb-a135-355706067dd7.jpg?0_0_0_0_27_65_183_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822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33E" w:rsidRPr="00343F84" w:rsidTr="001D720C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Pr="00343F84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reez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E7706B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Pr="00343F84" w:rsidRDefault="00E41B2A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G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G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s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氣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E7706B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G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seous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adj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氣態的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I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I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mpurities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雜質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A4504F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L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iquid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A4504F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E41B2A" w:rsidRDefault="00E41B2A" w:rsidP="00E41B2A">
            <w:pPr>
              <w:widowControl/>
              <w:snapToGrid w:val="0"/>
              <w:contextualSpacing/>
              <w:jc w:val="center"/>
              <w:rPr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</w:t>
            </w:r>
            <w:r w:rsidRPr="00E41B2A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ique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0A11D1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M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Pr="00343F84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M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l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熔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D610B0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F192FB7" wp14:editId="54484AC8">
                  <wp:extent cx="1080000" cy="720903"/>
                  <wp:effectExtent l="0" t="0" r="6350" b="3175"/>
                  <wp:docPr id="28" name="圖片 28" descr="AL5017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assetlibrary.pearson.com/Public/66/ThumbnailLarge/9e2bef1e-13ca-43fc-b0ab-4873ae563277.jpg?0_0_0_0_27_149_111_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20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33E" w:rsidRPr="00343F84" w:rsidTr="000A11D1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D610B0" w:rsidRPr="00343F84" w:rsidRDefault="00D610B0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D610B0" w:rsidRPr="00343F84" w:rsidRDefault="00D610B0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M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lt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熔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D610B0" w:rsidRPr="00343F84" w:rsidRDefault="00D610B0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M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cro-organism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微生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3A172F" w:rsidP="003A172F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CF35493" wp14:editId="6E0045C5">
                  <wp:extent cx="1620000" cy="1620000"/>
                  <wp:effectExtent l="0" t="0" r="0" b="0"/>
                  <wp:docPr id="47" name="圖片 47" descr="AL13257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assetlibrary.pearson.com/Public/66/ThumbnailLarge/5e05a24e-678a-4aee-8793-4a8144f24780.jpg?0_0_0_0_26_238_18_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O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zo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臭氧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zonation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臭氧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P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Pur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adj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純淨的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Puri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淨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E41B2A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P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urific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淨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lastRenderedPageBreak/>
              <w:t>R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R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sidu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殘餘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34533E" w:rsidP="0034533E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63A239F" wp14:editId="5F756679">
                  <wp:extent cx="1080000" cy="1080000"/>
                  <wp:effectExtent l="0" t="0" r="6350" b="6350"/>
                  <wp:docPr id="33" name="圖片 33" descr="AL708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assetlibrary.pearson.com/Public/66/ThumbnailLarge/024411da-bb88-4597-9f56-8da23dab31a2.jpg?0_0_0_0_27_33_7_2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82" r="14069"/>
                          <a:stretch/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10B0" w:rsidRPr="00343F84" w:rsidTr="00B729AD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68077B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S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dimen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沉積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D610B0" w:rsidRPr="00343F84" w:rsidTr="00B729AD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diment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沉積法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34533E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noProof/>
                <w:kern w:val="0"/>
                <w:sz w:val="20"/>
                <w:szCs w:val="20"/>
                <w:lang w:val="en-US"/>
              </w:rPr>
              <mc:AlternateContent>
                <mc:Choice Requires="wpc">
                  <w:drawing>
                    <wp:inline distT="0" distB="0" distL="0" distR="0" wp14:anchorId="730B35AC" wp14:editId="101705F7">
                      <wp:extent cx="1802921" cy="897147"/>
                      <wp:effectExtent l="0" t="0" r="6985" b="0"/>
                      <wp:docPr id="34" name="畫布 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35" name="圖片 35" descr="AL127675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01527" cy="8971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6" name="圖片 36" descr="AL127675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012643" y="0"/>
                                  <a:ext cx="790278" cy="8971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0" name="向右箭號 40"/>
                              <wps:cNvSpPr/>
                              <wps:spPr>
                                <a:xfrm>
                                  <a:off x="664234" y="345057"/>
                                  <a:ext cx="483079" cy="207034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3">
                                  <a:schemeClr val="lt1"/>
                                </a:lnRef>
                                <a:fillRef idx="1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id="畫布 34" o:spid="_x0000_s1026" editas="canvas" style="width:141.95pt;height:70.65pt;mso-position-horizontal-relative:char;mso-position-vertical-relative:line" coordsize="18027,8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18027;height:8966;visibility:visible;mso-wrap-style:square">
                        <v:fill o:detectmouseclick="t"/>
                        <v:path o:connecttype="none"/>
                      </v:shape>
                      <v:shape id="圖片 35" o:spid="_x0000_s1028" type="#_x0000_t75" alt="AL1276750" style="position:absolute;width:8015;height:89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rZ6bFAAAA2wAAAA8AAABkcnMvZG93bnJldi54bWxEj0FrwkAUhO+F/oflFXqrmyoRG11DLRRa&#10;KILRS2+P7DMbzL4N2Y2J/vpuQfA4zMw3zCofbSPO1PnasYLXSQKCuHS65krBYf/5sgDhA7LGxjEp&#10;uJCHfP34sMJMu4F3dC5CJSKEfYYKTAhtJqUvDVn0E9cSR+/oOoshyq6SusMhwm0jp0kylxZrjgsG&#10;W/owVJ6K3ip4O6bf9nde7GeHsr+azXYxYvuj1PPT+L4EEWgM9/Ct/aUVzFL4/xJ/gFz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VK2emxQAAANsAAAAPAAAAAAAAAAAAAAAA&#10;AJ8CAABkcnMvZG93bnJldi54bWxQSwUGAAAAAAQABAD3AAAAkQMAAAAA&#10;">
                        <v:imagedata r:id="rId18" o:title="AL1276750"/>
                        <v:path arrowok="t"/>
                      </v:shape>
                      <v:shape id="圖片 36" o:spid="_x0000_s1029" type="#_x0000_t75" alt="AL1276753" style="position:absolute;left:10126;width:7903;height:89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6DYc/EAAAA2wAAAA8AAABkcnMvZG93bnJldi54bWxEj0FrwkAUhO8F/8PyhN7qxioSoqtoQSwI&#10;hZpcentmn0kw+zbd3cb4791CocdhZr5hVpvBtKIn5xvLCqaTBARxaXXDlYIi37+kIHxA1thaJgV3&#10;8rBZj55WmGl740/qT6ESEcI+QwV1CF0mpS9rMugntiOO3sU6gyFKV0nt8BbhppWvSbKQBhuOCzV2&#10;9FZTeT39GAVXl+Tz/aE8Fqb4+Po+p/muT3OlnsfDdgki0BD+w3/td61gtoDfL/EHyPU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6DYc/EAAAA2wAAAA8AAAAAAAAAAAAAAAAA&#10;nwIAAGRycy9kb3ducmV2LnhtbFBLBQYAAAAABAAEAPcAAACQAwAAAAA=&#10;">
                        <v:imagedata r:id="rId19" o:title="AL1276753"/>
                        <v:path arrowok="t"/>
                      </v:shape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向右箭號 40" o:spid="_x0000_s1030" type="#_x0000_t13" style="position:absolute;left:6642;top:3450;width:4831;height:20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4OTsEA&#10;AADbAAAADwAAAGRycy9kb3ducmV2LnhtbERPz2vCMBS+C/4P4Qm7adox5uiMRQRhIApzu+z21jzT&#10;avNSkmirf/1yGHj8+H4vysG24ko+NI4V5LMMBHHldMNGwffXZvoGIkRkja1jUnCjAOVyPFpgoV3P&#10;n3Q9RCNSCIcCFdQxdoWUoarJYpi5jjhxR+ctxgS9kdpjn8JtK5+z7FVabDg11NjRuqbqfLhYBfpm&#10;1nv6DTv2p5XJ+2H+s7tvlXqaDKt3EJGG+BD/uz+0gpe0Pn1JP0A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k+Dk7BAAAA2wAAAA8AAAAAAAAAAAAAAAAAmAIAAGRycy9kb3du&#10;cmV2LnhtbFBLBQYAAAAABAAEAPUAAACGAwAAAAA=&#10;" adj="16971" fillcolor="#4f81bd [3204]" strokecolor="white [3201]" strokeweight="3pt">
                        <v:shadow on="t" color="black" opacity="24903f" origin=",.5" offset="0,.55556mm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id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固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olidi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bilit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解度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2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質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41B2A" w:rsidRPr="00343F84" w:rsidRDefault="00E41B2A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E41B2A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="00E41B2A"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ven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劑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E41B2A" w:rsidRPr="00343F84" w:rsidRDefault="00E41B2A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4533E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teriliz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消毒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E41B2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teriliz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消毒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3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U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U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traviolet radi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紫外輻射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343F84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3A172F" w:rsidRPr="00343F84" w:rsidTr="00E41B2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68077B" w:rsidRPr="00343F84" w:rsidRDefault="0068077B" w:rsidP="0068077B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W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68077B" w:rsidRPr="00343F84" w:rsidRDefault="0068077B" w:rsidP="00241F5A">
            <w:pPr>
              <w:widowControl/>
              <w:ind w:left="179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W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ter cycl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水循環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68077B" w:rsidP="00241F5A">
            <w:pPr>
              <w:widowControl/>
              <w:ind w:left="141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0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68077B" w:rsidRPr="00343F84" w:rsidRDefault="0034533E" w:rsidP="0034533E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2AC95" wp14:editId="2E43AF11">
                  <wp:extent cx="1800000" cy="1125096"/>
                  <wp:effectExtent l="0" t="0" r="0" b="0"/>
                  <wp:docPr id="31" name="圖片 31" descr="AL10569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assetlibrary.pearson.com/Public/66/ThumbnailLarge/f1711fa5-a9a9-4c13-beee-d97c1f84494c.jpg?0_0_0_0_27_94_52_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125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3F84" w:rsidRDefault="00343F84" w:rsidP="0068077B">
      <w:pPr>
        <w:pStyle w:val="QAnswer"/>
        <w:tabs>
          <w:tab w:val="left" w:pos="3402"/>
        </w:tabs>
        <w:rPr>
          <w:lang w:eastAsia="zh-TW"/>
        </w:rPr>
      </w:pPr>
    </w:p>
    <w:sectPr w:rsidR="00343F84" w:rsidSect="00762085">
      <w:headerReference w:type="default" r:id="rId21"/>
      <w:footerReference w:type="even" r:id="rId22"/>
      <w:footerReference w:type="default" r:id="rId23"/>
      <w:footerReference w:type="first" r:id="rId24"/>
      <w:pgSz w:w="11906" w:h="16838"/>
      <w:pgMar w:top="1134" w:right="1134" w:bottom="1843" w:left="1134" w:header="568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041BF" w:rsidRDefault="009041BF" w:rsidP="006F13EC">
      <w:r>
        <w:separator/>
      </w:r>
    </w:p>
    <w:p w:rsidR="009041BF" w:rsidRDefault="009041BF" w:rsidP="006F13EC"/>
    <w:p w:rsidR="009041BF" w:rsidRDefault="009041BF"/>
  </w:endnote>
  <w:endnote w:type="continuationSeparator" w:id="0">
    <w:p w:rsidR="009041BF" w:rsidRDefault="009041BF" w:rsidP="006F13EC">
      <w:r>
        <w:continuationSeparator/>
      </w:r>
    </w:p>
    <w:p w:rsidR="009041BF" w:rsidRDefault="009041BF" w:rsidP="006F13EC"/>
    <w:p w:rsidR="009041BF" w:rsidRDefault="009041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8605C3" w:rsidP="00387781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1</w:t>
    </w:r>
    <w:r>
      <w:fldChar w:fldCharType="end"/>
    </w:r>
  </w:p>
  <w:p w:rsidR="008605C3" w:rsidRDefault="008605C3" w:rsidP="00387781"/>
  <w:p w:rsidR="008605C3" w:rsidRDefault="008605C3" w:rsidP="006F13EC"/>
  <w:p w:rsidR="00527A63" w:rsidRDefault="00527A63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7A63" w:rsidRDefault="008605C3" w:rsidP="00F40BCE">
    <w:pPr>
      <w:pStyle w:val="Footnote"/>
      <w:rPr>
        <w:lang w:eastAsia="zh-HK"/>
      </w:rPr>
    </w:pPr>
    <w:r w:rsidRPr="00185F99">
      <w:t>©</w:t>
    </w:r>
    <w:r w:rsidRPr="00185F99">
      <w:rPr>
        <w:rFonts w:hint="eastAsia"/>
      </w:rPr>
      <w:t xml:space="preserve"> Pearson Education Asia Limited 201</w:t>
    </w:r>
    <w:r w:rsidR="00241F5A">
      <w:rPr>
        <w:rFonts w:hint="eastAsia"/>
      </w:rPr>
      <w:t>8</w:t>
    </w:r>
    <w:r w:rsidR="0001691D" w:rsidRPr="00185F99">
      <w:rPr>
        <w:rFonts w:hint="eastAsia"/>
      </w:rPr>
      <w:tab/>
    </w:r>
    <w:r w:rsidRPr="00185F99">
      <w:fldChar w:fldCharType="begin"/>
    </w:r>
    <w:r w:rsidRPr="00185F99">
      <w:instrText xml:space="preserve">PAGE  </w:instrText>
    </w:r>
    <w:r w:rsidRPr="00185F99">
      <w:fldChar w:fldCharType="separate"/>
    </w:r>
    <w:r w:rsidR="003C4955">
      <w:rPr>
        <w:noProof/>
      </w:rPr>
      <w:t>3</w:t>
    </w:r>
    <w:r w:rsidRPr="00185F99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Pr="00387781" w:rsidRDefault="008605C3" w:rsidP="001972E5">
    <w:pPr>
      <w:pStyle w:val="Footnote"/>
    </w:pPr>
    <w:r w:rsidRPr="00387781">
      <w:t>©</w:t>
    </w:r>
    <w:r w:rsidRPr="00387781">
      <w:rPr>
        <w:rFonts w:hint="eastAsia"/>
      </w:rPr>
      <w:t xml:space="preserve"> Pearson Education Asia Limited 201</w:t>
    </w:r>
    <w:r w:rsidR="00241F5A">
      <w:rPr>
        <w:rFonts w:hint="eastAsia"/>
      </w:rPr>
      <w:t>8</w:t>
    </w:r>
    <w:r w:rsidR="00762085" w:rsidRPr="00185F99">
      <w:rPr>
        <w:rFonts w:hint="eastAsia"/>
      </w:rPr>
      <w:tab/>
    </w:r>
    <w:r w:rsidR="00762085" w:rsidRPr="00185F99">
      <w:fldChar w:fldCharType="begin"/>
    </w:r>
    <w:r w:rsidR="00762085" w:rsidRPr="00185F99">
      <w:instrText xml:space="preserve">PAGE  </w:instrText>
    </w:r>
    <w:r w:rsidR="00762085" w:rsidRPr="00185F99">
      <w:fldChar w:fldCharType="separate"/>
    </w:r>
    <w:r w:rsidR="003C4955">
      <w:rPr>
        <w:noProof/>
      </w:rPr>
      <w:t>1</w:t>
    </w:r>
    <w:r w:rsidR="00762085" w:rsidRPr="00185F99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041BF" w:rsidRDefault="009041BF" w:rsidP="006F13EC">
      <w:r>
        <w:separator/>
      </w:r>
    </w:p>
    <w:p w:rsidR="009041BF" w:rsidRDefault="009041BF" w:rsidP="006F13EC"/>
    <w:p w:rsidR="009041BF" w:rsidRDefault="009041BF"/>
  </w:footnote>
  <w:footnote w:type="continuationSeparator" w:id="0">
    <w:p w:rsidR="009041BF" w:rsidRDefault="009041BF" w:rsidP="006F13EC">
      <w:r>
        <w:continuationSeparator/>
      </w:r>
    </w:p>
    <w:p w:rsidR="009041BF" w:rsidRDefault="009041BF" w:rsidP="006F13EC"/>
    <w:p w:rsidR="009041BF" w:rsidRDefault="009041B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0F3D5B" w:rsidP="001972E5">
    <w:pPr>
      <w:pStyle w:val="Nameclass"/>
      <w:spacing w:before="168" w:after="120"/>
    </w:pPr>
    <w:r w:rsidRPr="00717C01"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1E3F39" wp14:editId="256C6FA2">
              <wp:simplePos x="0" y="0"/>
              <wp:positionH relativeFrom="column">
                <wp:posOffset>4575810</wp:posOffset>
              </wp:positionH>
              <wp:positionV relativeFrom="paragraph">
                <wp:posOffset>-115570</wp:posOffset>
              </wp:positionV>
              <wp:extent cx="2278380" cy="643890"/>
              <wp:effectExtent l="0" t="0" r="7620" b="3810"/>
              <wp:wrapNone/>
              <wp:docPr id="42" name="矩形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278380" cy="643890"/>
                      </a:xfrm>
                      <a:custGeom>
                        <a:avLst/>
                        <a:gdLst>
                          <a:gd name="connsiteX0" fmla="*/ 0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0 w 3923665"/>
                          <a:gd name="connsiteY4" fmla="*/ 0 h 638175"/>
                          <a:gd name="connsiteX0" fmla="*/ 448574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448574 w 3923665"/>
                          <a:gd name="connsiteY4" fmla="*/ 0 h 638175"/>
                          <a:gd name="connsiteX0" fmla="*/ 262629 w 3737720"/>
                          <a:gd name="connsiteY0" fmla="*/ 0 h 638175"/>
                          <a:gd name="connsiteX1" fmla="*/ 3737720 w 3737720"/>
                          <a:gd name="connsiteY1" fmla="*/ 0 h 638175"/>
                          <a:gd name="connsiteX2" fmla="*/ 3737720 w 3737720"/>
                          <a:gd name="connsiteY2" fmla="*/ 638175 h 638175"/>
                          <a:gd name="connsiteX3" fmla="*/ 0 w 3737720"/>
                          <a:gd name="connsiteY3" fmla="*/ 638175 h 638175"/>
                          <a:gd name="connsiteX4" fmla="*/ 262629 w 3737720"/>
                          <a:gd name="connsiteY4" fmla="*/ 0 h 6381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737720" h="638175">
                            <a:moveTo>
                              <a:pt x="262629" y="0"/>
                            </a:moveTo>
                            <a:lnTo>
                              <a:pt x="3737720" y="0"/>
                            </a:lnTo>
                            <a:lnTo>
                              <a:pt x="3737720" y="638175"/>
                            </a:lnTo>
                            <a:lnTo>
                              <a:pt x="0" y="638175"/>
                            </a:lnTo>
                            <a:lnTo>
                              <a:pt x="262629" y="0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520C05" w:rsidRDefault="0068077B" w:rsidP="001972E5">
                          <w:pPr>
                            <w:pStyle w:val="Runningheadwhite"/>
                            <w:spacing w:after="120"/>
                          </w:pPr>
                          <w:r>
                            <w:rPr>
                              <w:rFonts w:hint="eastAsia"/>
                            </w:rPr>
                            <w:t>Vocabulary List</w:t>
                          </w:r>
                          <w:r w:rsidR="00241F5A">
                            <w:rPr>
                              <w:rFonts w:hint="eastAsia"/>
                            </w:rPr>
                            <w:t>s</w:t>
                          </w:r>
                          <w:r>
                            <w:rPr>
                              <w:rFonts w:hint="eastAsia"/>
                            </w:rPr>
                            <w:t xml:space="preserve"> </w:t>
                          </w:r>
                          <w:r w:rsidR="0001691D" w:rsidRPr="00520C05">
                            <w:t xml:space="preserve">(Ch. </w:t>
                          </w:r>
                          <w:r>
                            <w:rPr>
                              <w:rFonts w:hint="eastAsia"/>
                            </w:rPr>
                            <w:t>2</w:t>
                          </w:r>
                          <w:r w:rsidR="0001691D" w:rsidRPr="00520C05">
                            <w:t>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8" style="position:absolute;margin-left:360.3pt;margin-top:-9.1pt;width:179.4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37720,6381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" adj="-11796480,,5400" path="m262629,l3737720,r,638175l,638175,262629,xe" fillcolor="#404040 [2429]" stroked="f" strokeweight="2pt">
              <v:stroke joinstyle="miter"/>
              <v:formulas/>
              <v:path arrowok="t" o:connecttype="custom" o:connectlocs="160089,0;2278380,0;2278380,643890;0,643890;160089,0" o:connectangles="0,0,0,0,0" textboxrect="0,0,3737720,638175"/>
              <v:textbox>
                <w:txbxContent>
                  <w:p w:rsidR="0001691D" w:rsidRPr="00520C05" w:rsidRDefault="0068077B" w:rsidP="001972E5">
                    <w:pPr>
                      <w:pStyle w:val="Runningheadwhite"/>
                      <w:spacing w:after="120"/>
                    </w:pPr>
                    <w:r>
                      <w:rPr>
                        <w:rFonts w:hint="eastAsia"/>
                      </w:rPr>
                      <w:t>Vocabulary List</w:t>
                    </w:r>
                    <w:r w:rsidR="00241F5A">
                      <w:rPr>
                        <w:rFonts w:hint="eastAsia"/>
                      </w:rPr>
                      <w:t>s</w:t>
                    </w:r>
                    <w:r>
                      <w:rPr>
                        <w:rFonts w:hint="eastAsia"/>
                      </w:rPr>
                      <w:t xml:space="preserve"> </w:t>
                    </w:r>
                    <w:r w:rsidR="0001691D" w:rsidRPr="00520C05">
                      <w:t xml:space="preserve">(Ch. </w:t>
                    </w:r>
                    <w:r>
                      <w:rPr>
                        <w:rFonts w:hint="eastAsia"/>
                      </w:rPr>
                      <w:t>2</w:t>
                    </w:r>
                    <w:r w:rsidR="0001691D" w:rsidRPr="00520C05">
                      <w:t>)</w:t>
                    </w:r>
                  </w:p>
                </w:txbxContent>
              </v:textbox>
            </v:shape>
          </w:pict>
        </mc:Fallback>
      </mc:AlternateContent>
    </w:r>
    <w:r w:rsidR="00D27B85"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C037257" wp14:editId="3B46614D">
              <wp:simplePos x="0" y="0"/>
              <wp:positionH relativeFrom="column">
                <wp:posOffset>-720090</wp:posOffset>
              </wp:positionH>
              <wp:positionV relativeFrom="paragraph">
                <wp:posOffset>-372745</wp:posOffset>
              </wp:positionV>
              <wp:extent cx="1579377" cy="637540"/>
              <wp:effectExtent l="0" t="0" r="1905" b="0"/>
              <wp:wrapNone/>
              <wp:docPr id="41" name="矩形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79377" cy="637540"/>
                      </a:xfrm>
                      <a:custGeom>
                        <a:avLst/>
                        <a:gdLst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7569835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5096979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5772841"/>
                          <a:gd name="connsiteY0" fmla="*/ 0 h 1764665"/>
                          <a:gd name="connsiteX1" fmla="*/ 5772841 w 5772841"/>
                          <a:gd name="connsiteY1" fmla="*/ 0 h 1764665"/>
                          <a:gd name="connsiteX2" fmla="*/ 5096979 w 5772841"/>
                          <a:gd name="connsiteY2" fmla="*/ 1764665 h 1764665"/>
                          <a:gd name="connsiteX3" fmla="*/ 0 w 5772841"/>
                          <a:gd name="connsiteY3" fmla="*/ 1764665 h 1764665"/>
                          <a:gd name="connsiteX4" fmla="*/ 0 w 5772841"/>
                          <a:gd name="connsiteY4" fmla="*/ 0 h 176466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5772841" h="1764665">
                            <a:moveTo>
                              <a:pt x="0" y="0"/>
                            </a:moveTo>
                            <a:lnTo>
                              <a:pt x="5772841" y="0"/>
                            </a:lnTo>
                            <a:lnTo>
                              <a:pt x="5096979" y="1764665"/>
                            </a:lnTo>
                            <a:lnTo>
                              <a:pt x="0" y="176466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994FD2" w:rsidRDefault="0001691D" w:rsidP="001972E5">
                          <w:pPr>
                            <w:pStyle w:val="Runningheadblack"/>
                            <w:spacing w:before="168" w:after="120"/>
                          </w:pPr>
                          <w:r w:rsidRPr="00994FD2">
                            <w:t>Active Scien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矩形 7" o:spid="_x0000_s1029" style="position:absolute;margin-left:-56.7pt;margin-top:-29.35pt;width:124.35pt;height:50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" adj="-11796480,,5400" path="m,l5772841,,5096979,1764665,,1764665,,xe" fillcolor="#d8d8d8 [2732]" stroked="f" strokeweight="2pt">
              <v:stroke joinstyle="miter"/>
              <v:formulas/>
              <v:path arrowok="t" o:connecttype="custom" o:connectlocs="0,0;1579377,0;1394470,637540;0,637540;0,0" o:connectangles="0,0,0,0,0" textboxrect="0,0,5772841,1764665"/>
              <v:textbox>
                <w:txbxContent>
                  <w:p w:rsidR="0001691D" w:rsidRPr="00994FD2" w:rsidRDefault="0001691D" w:rsidP="001972E5">
                    <w:pPr>
                      <w:pStyle w:val="Runningheadblack"/>
                      <w:spacing w:before="168" w:after="120"/>
                    </w:pPr>
                    <w:r w:rsidRPr="00994FD2">
                      <w:t>Active Science</w:t>
                    </w:r>
                  </w:p>
                </w:txbxContent>
              </v:textbox>
            </v:shape>
          </w:pict>
        </mc:Fallback>
      </mc:AlternateContent>
    </w:r>
    <w:r w:rsidR="0001691D">
      <w:rPr>
        <w:rFonts w:hint="eastAsia"/>
      </w:rPr>
      <w:tab/>
    </w:r>
  </w:p>
  <w:p w:rsidR="00527A63" w:rsidRDefault="00527A63">
    <w:pPr>
      <w:rPr>
        <w:rFonts w:ascii="Franklin Gothic Book" w:eastAsiaTheme="minorEastAsia" w:hAnsi="Franklin Gothic Book"/>
        <w:spacing w:val="4"/>
        <w:sz w:val="26"/>
      </w:rPr>
    </w:pPr>
  </w:p>
  <w:p w:rsidR="000F3D5B" w:rsidRDefault="000F3D5B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bordersDoNotSurroundHeader/>
  <w:bordersDoNotSurroundFooter/>
  <w:proofState w:spelling="clean" w:grammar="clean"/>
  <w:stylePaneFormatFilter w:val="3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60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jczMTUyMzE2N7ZQ0lEKTi0uzszPAykwqgUAwUzEBCwAAAA="/>
  </w:docVars>
  <w:rsids>
    <w:rsidRoot w:val="00CF3394"/>
    <w:rsid w:val="00000E3B"/>
    <w:rsid w:val="00000E81"/>
    <w:rsid w:val="00001224"/>
    <w:rsid w:val="00002921"/>
    <w:rsid w:val="00002D5E"/>
    <w:rsid w:val="0000334B"/>
    <w:rsid w:val="00003D53"/>
    <w:rsid w:val="00004909"/>
    <w:rsid w:val="000051DA"/>
    <w:rsid w:val="00005ACE"/>
    <w:rsid w:val="00005D83"/>
    <w:rsid w:val="00006D64"/>
    <w:rsid w:val="0000717B"/>
    <w:rsid w:val="000106B2"/>
    <w:rsid w:val="000121B8"/>
    <w:rsid w:val="00012496"/>
    <w:rsid w:val="0001251C"/>
    <w:rsid w:val="0001414D"/>
    <w:rsid w:val="00015509"/>
    <w:rsid w:val="00015553"/>
    <w:rsid w:val="0001555A"/>
    <w:rsid w:val="00015BF5"/>
    <w:rsid w:val="0001691D"/>
    <w:rsid w:val="00017369"/>
    <w:rsid w:val="000212C9"/>
    <w:rsid w:val="0002171D"/>
    <w:rsid w:val="00022260"/>
    <w:rsid w:val="00022EE4"/>
    <w:rsid w:val="000235CD"/>
    <w:rsid w:val="00024C2C"/>
    <w:rsid w:val="000336BB"/>
    <w:rsid w:val="000339F9"/>
    <w:rsid w:val="000341F8"/>
    <w:rsid w:val="00034F1C"/>
    <w:rsid w:val="0003668F"/>
    <w:rsid w:val="000406F9"/>
    <w:rsid w:val="000414EE"/>
    <w:rsid w:val="00041A49"/>
    <w:rsid w:val="00041FA5"/>
    <w:rsid w:val="0004264D"/>
    <w:rsid w:val="00042BAB"/>
    <w:rsid w:val="00044639"/>
    <w:rsid w:val="00044E39"/>
    <w:rsid w:val="00044F7D"/>
    <w:rsid w:val="00045296"/>
    <w:rsid w:val="00045AD3"/>
    <w:rsid w:val="00046D63"/>
    <w:rsid w:val="0004750A"/>
    <w:rsid w:val="00050668"/>
    <w:rsid w:val="00050FD4"/>
    <w:rsid w:val="00051086"/>
    <w:rsid w:val="00051269"/>
    <w:rsid w:val="00052428"/>
    <w:rsid w:val="00053192"/>
    <w:rsid w:val="00054D5E"/>
    <w:rsid w:val="00054DA8"/>
    <w:rsid w:val="00054DC1"/>
    <w:rsid w:val="00055120"/>
    <w:rsid w:val="00056256"/>
    <w:rsid w:val="0005665C"/>
    <w:rsid w:val="00060D55"/>
    <w:rsid w:val="0006104B"/>
    <w:rsid w:val="00061A13"/>
    <w:rsid w:val="00064630"/>
    <w:rsid w:val="000648E3"/>
    <w:rsid w:val="00064951"/>
    <w:rsid w:val="00065283"/>
    <w:rsid w:val="000652BB"/>
    <w:rsid w:val="000654B6"/>
    <w:rsid w:val="000659FE"/>
    <w:rsid w:val="00066C80"/>
    <w:rsid w:val="00070D9A"/>
    <w:rsid w:val="00070FE8"/>
    <w:rsid w:val="00071E84"/>
    <w:rsid w:val="00072AFE"/>
    <w:rsid w:val="00073C98"/>
    <w:rsid w:val="00073D4E"/>
    <w:rsid w:val="00074695"/>
    <w:rsid w:val="00075511"/>
    <w:rsid w:val="00075B76"/>
    <w:rsid w:val="00075FC9"/>
    <w:rsid w:val="000769E0"/>
    <w:rsid w:val="00077CD4"/>
    <w:rsid w:val="00080C41"/>
    <w:rsid w:val="000818E6"/>
    <w:rsid w:val="00086338"/>
    <w:rsid w:val="00087074"/>
    <w:rsid w:val="0008786C"/>
    <w:rsid w:val="00087B5C"/>
    <w:rsid w:val="000900A1"/>
    <w:rsid w:val="0009089E"/>
    <w:rsid w:val="0009153C"/>
    <w:rsid w:val="0009196F"/>
    <w:rsid w:val="00091F39"/>
    <w:rsid w:val="00094A57"/>
    <w:rsid w:val="00095558"/>
    <w:rsid w:val="00095C9D"/>
    <w:rsid w:val="00096446"/>
    <w:rsid w:val="000975DA"/>
    <w:rsid w:val="00097852"/>
    <w:rsid w:val="000A0FB7"/>
    <w:rsid w:val="000A0FD0"/>
    <w:rsid w:val="000A1AC2"/>
    <w:rsid w:val="000A1F1F"/>
    <w:rsid w:val="000A2985"/>
    <w:rsid w:val="000A2F3B"/>
    <w:rsid w:val="000A35B8"/>
    <w:rsid w:val="000B2681"/>
    <w:rsid w:val="000B27F2"/>
    <w:rsid w:val="000B37F4"/>
    <w:rsid w:val="000B3F40"/>
    <w:rsid w:val="000B54C2"/>
    <w:rsid w:val="000B5887"/>
    <w:rsid w:val="000B6F15"/>
    <w:rsid w:val="000C00E5"/>
    <w:rsid w:val="000C0AEC"/>
    <w:rsid w:val="000C0CAC"/>
    <w:rsid w:val="000C0CCE"/>
    <w:rsid w:val="000C1CE4"/>
    <w:rsid w:val="000C207B"/>
    <w:rsid w:val="000C2911"/>
    <w:rsid w:val="000C37CE"/>
    <w:rsid w:val="000C387B"/>
    <w:rsid w:val="000C3A78"/>
    <w:rsid w:val="000C493C"/>
    <w:rsid w:val="000C563A"/>
    <w:rsid w:val="000C6439"/>
    <w:rsid w:val="000C6869"/>
    <w:rsid w:val="000C7DA9"/>
    <w:rsid w:val="000D012B"/>
    <w:rsid w:val="000D03F9"/>
    <w:rsid w:val="000D0CF0"/>
    <w:rsid w:val="000D0D2D"/>
    <w:rsid w:val="000D193A"/>
    <w:rsid w:val="000D4B09"/>
    <w:rsid w:val="000D5A52"/>
    <w:rsid w:val="000D5CD9"/>
    <w:rsid w:val="000D681A"/>
    <w:rsid w:val="000D6F3C"/>
    <w:rsid w:val="000D76F6"/>
    <w:rsid w:val="000E0491"/>
    <w:rsid w:val="000E1849"/>
    <w:rsid w:val="000E1C92"/>
    <w:rsid w:val="000E210C"/>
    <w:rsid w:val="000E3799"/>
    <w:rsid w:val="000E3E21"/>
    <w:rsid w:val="000E414D"/>
    <w:rsid w:val="000E4DD0"/>
    <w:rsid w:val="000E5FDB"/>
    <w:rsid w:val="000E6B62"/>
    <w:rsid w:val="000E6C7E"/>
    <w:rsid w:val="000F11B8"/>
    <w:rsid w:val="000F3594"/>
    <w:rsid w:val="000F384A"/>
    <w:rsid w:val="000F3D5B"/>
    <w:rsid w:val="000F427C"/>
    <w:rsid w:val="000F42A4"/>
    <w:rsid w:val="000F454C"/>
    <w:rsid w:val="000F4884"/>
    <w:rsid w:val="000F4B76"/>
    <w:rsid w:val="000F4E03"/>
    <w:rsid w:val="000F6161"/>
    <w:rsid w:val="000F6805"/>
    <w:rsid w:val="000F771B"/>
    <w:rsid w:val="000F7A90"/>
    <w:rsid w:val="00100565"/>
    <w:rsid w:val="001026E4"/>
    <w:rsid w:val="00102C2C"/>
    <w:rsid w:val="00103B05"/>
    <w:rsid w:val="00104434"/>
    <w:rsid w:val="0010526D"/>
    <w:rsid w:val="00105C08"/>
    <w:rsid w:val="0010634E"/>
    <w:rsid w:val="00110D59"/>
    <w:rsid w:val="00110E28"/>
    <w:rsid w:val="00111EE1"/>
    <w:rsid w:val="001123F2"/>
    <w:rsid w:val="0011259F"/>
    <w:rsid w:val="00112D36"/>
    <w:rsid w:val="001132C7"/>
    <w:rsid w:val="00113FBB"/>
    <w:rsid w:val="00114244"/>
    <w:rsid w:val="00114801"/>
    <w:rsid w:val="0011493A"/>
    <w:rsid w:val="00114B19"/>
    <w:rsid w:val="00114CAE"/>
    <w:rsid w:val="001154BB"/>
    <w:rsid w:val="00115DAC"/>
    <w:rsid w:val="00116695"/>
    <w:rsid w:val="001173C0"/>
    <w:rsid w:val="0011773D"/>
    <w:rsid w:val="0012065B"/>
    <w:rsid w:val="001206C8"/>
    <w:rsid w:val="00120F1E"/>
    <w:rsid w:val="001214F5"/>
    <w:rsid w:val="0012222D"/>
    <w:rsid w:val="001226CD"/>
    <w:rsid w:val="001227E6"/>
    <w:rsid w:val="00125381"/>
    <w:rsid w:val="00125CF4"/>
    <w:rsid w:val="00126666"/>
    <w:rsid w:val="001266DB"/>
    <w:rsid w:val="00131173"/>
    <w:rsid w:val="001311CF"/>
    <w:rsid w:val="00132CCC"/>
    <w:rsid w:val="00134A8B"/>
    <w:rsid w:val="001351C5"/>
    <w:rsid w:val="00135897"/>
    <w:rsid w:val="00136C6C"/>
    <w:rsid w:val="00136E03"/>
    <w:rsid w:val="00137804"/>
    <w:rsid w:val="00137D49"/>
    <w:rsid w:val="00137D81"/>
    <w:rsid w:val="00140CE2"/>
    <w:rsid w:val="00141646"/>
    <w:rsid w:val="001416EB"/>
    <w:rsid w:val="001417EB"/>
    <w:rsid w:val="00141BDE"/>
    <w:rsid w:val="00141F02"/>
    <w:rsid w:val="00142619"/>
    <w:rsid w:val="001430F1"/>
    <w:rsid w:val="0014605A"/>
    <w:rsid w:val="00147D21"/>
    <w:rsid w:val="00150A16"/>
    <w:rsid w:val="00151139"/>
    <w:rsid w:val="00151304"/>
    <w:rsid w:val="00151FFC"/>
    <w:rsid w:val="00152635"/>
    <w:rsid w:val="00154197"/>
    <w:rsid w:val="0015533F"/>
    <w:rsid w:val="00155534"/>
    <w:rsid w:val="001558A0"/>
    <w:rsid w:val="0015690A"/>
    <w:rsid w:val="00156BA5"/>
    <w:rsid w:val="001605CF"/>
    <w:rsid w:val="00160786"/>
    <w:rsid w:val="001608C8"/>
    <w:rsid w:val="00160EAE"/>
    <w:rsid w:val="001620B8"/>
    <w:rsid w:val="00162326"/>
    <w:rsid w:val="001639C6"/>
    <w:rsid w:val="00163F28"/>
    <w:rsid w:val="00164A59"/>
    <w:rsid w:val="0016578B"/>
    <w:rsid w:val="0016620F"/>
    <w:rsid w:val="00166555"/>
    <w:rsid w:val="00167096"/>
    <w:rsid w:val="001670A8"/>
    <w:rsid w:val="00167574"/>
    <w:rsid w:val="001702EC"/>
    <w:rsid w:val="00170C09"/>
    <w:rsid w:val="00171E8D"/>
    <w:rsid w:val="001733F7"/>
    <w:rsid w:val="00173FF7"/>
    <w:rsid w:val="00174D86"/>
    <w:rsid w:val="00175C7B"/>
    <w:rsid w:val="00175D0A"/>
    <w:rsid w:val="001761A1"/>
    <w:rsid w:val="0017679D"/>
    <w:rsid w:val="00177690"/>
    <w:rsid w:val="00177782"/>
    <w:rsid w:val="00177941"/>
    <w:rsid w:val="00177A94"/>
    <w:rsid w:val="001807ED"/>
    <w:rsid w:val="0018172F"/>
    <w:rsid w:val="001817D9"/>
    <w:rsid w:val="001833FC"/>
    <w:rsid w:val="001846E4"/>
    <w:rsid w:val="00184A4A"/>
    <w:rsid w:val="0018563B"/>
    <w:rsid w:val="00185D30"/>
    <w:rsid w:val="00185F7A"/>
    <w:rsid w:val="00185F99"/>
    <w:rsid w:val="00186C3D"/>
    <w:rsid w:val="001870AD"/>
    <w:rsid w:val="00190A7E"/>
    <w:rsid w:val="0019102C"/>
    <w:rsid w:val="00191505"/>
    <w:rsid w:val="00193A64"/>
    <w:rsid w:val="00193B5D"/>
    <w:rsid w:val="00193C76"/>
    <w:rsid w:val="001949DA"/>
    <w:rsid w:val="0019689A"/>
    <w:rsid w:val="001972E5"/>
    <w:rsid w:val="001976E8"/>
    <w:rsid w:val="00197919"/>
    <w:rsid w:val="001A07B2"/>
    <w:rsid w:val="001A1702"/>
    <w:rsid w:val="001A1D35"/>
    <w:rsid w:val="001A2063"/>
    <w:rsid w:val="001A237F"/>
    <w:rsid w:val="001A32AE"/>
    <w:rsid w:val="001A37B0"/>
    <w:rsid w:val="001A38AC"/>
    <w:rsid w:val="001A3FB9"/>
    <w:rsid w:val="001A5200"/>
    <w:rsid w:val="001A5D30"/>
    <w:rsid w:val="001A60FA"/>
    <w:rsid w:val="001A798B"/>
    <w:rsid w:val="001B02B5"/>
    <w:rsid w:val="001B1C97"/>
    <w:rsid w:val="001B5236"/>
    <w:rsid w:val="001B57A1"/>
    <w:rsid w:val="001B684C"/>
    <w:rsid w:val="001B75AE"/>
    <w:rsid w:val="001B7839"/>
    <w:rsid w:val="001B7B0A"/>
    <w:rsid w:val="001C023B"/>
    <w:rsid w:val="001C059A"/>
    <w:rsid w:val="001C0EE9"/>
    <w:rsid w:val="001C0F05"/>
    <w:rsid w:val="001C0FEC"/>
    <w:rsid w:val="001C1E54"/>
    <w:rsid w:val="001C280C"/>
    <w:rsid w:val="001C288F"/>
    <w:rsid w:val="001C2CEE"/>
    <w:rsid w:val="001C3043"/>
    <w:rsid w:val="001C3D24"/>
    <w:rsid w:val="001C509D"/>
    <w:rsid w:val="001C5B8C"/>
    <w:rsid w:val="001C6D08"/>
    <w:rsid w:val="001D032C"/>
    <w:rsid w:val="001D0717"/>
    <w:rsid w:val="001D0A6F"/>
    <w:rsid w:val="001D0D72"/>
    <w:rsid w:val="001D10FE"/>
    <w:rsid w:val="001D1EB7"/>
    <w:rsid w:val="001D323F"/>
    <w:rsid w:val="001D36BC"/>
    <w:rsid w:val="001D3F8F"/>
    <w:rsid w:val="001D63FF"/>
    <w:rsid w:val="001D7B87"/>
    <w:rsid w:val="001E0129"/>
    <w:rsid w:val="001E08F6"/>
    <w:rsid w:val="001E16BF"/>
    <w:rsid w:val="001E1A67"/>
    <w:rsid w:val="001E1DDA"/>
    <w:rsid w:val="001E1E2E"/>
    <w:rsid w:val="001E1F6A"/>
    <w:rsid w:val="001E4B44"/>
    <w:rsid w:val="001E51D8"/>
    <w:rsid w:val="001E5475"/>
    <w:rsid w:val="001E68DC"/>
    <w:rsid w:val="001E6FA6"/>
    <w:rsid w:val="001F03DB"/>
    <w:rsid w:val="001F2ED1"/>
    <w:rsid w:val="001F349B"/>
    <w:rsid w:val="001F3C9A"/>
    <w:rsid w:val="001F48A4"/>
    <w:rsid w:val="001F4D75"/>
    <w:rsid w:val="001F4D9A"/>
    <w:rsid w:val="001F51AC"/>
    <w:rsid w:val="001F6468"/>
    <w:rsid w:val="001F6841"/>
    <w:rsid w:val="001F69C6"/>
    <w:rsid w:val="001F7688"/>
    <w:rsid w:val="0020040B"/>
    <w:rsid w:val="00200C7B"/>
    <w:rsid w:val="002029CF"/>
    <w:rsid w:val="002034B2"/>
    <w:rsid w:val="00203B90"/>
    <w:rsid w:val="00203DE4"/>
    <w:rsid w:val="00204130"/>
    <w:rsid w:val="002048A4"/>
    <w:rsid w:val="00205054"/>
    <w:rsid w:val="00207105"/>
    <w:rsid w:val="002078D5"/>
    <w:rsid w:val="00207B3D"/>
    <w:rsid w:val="00211D79"/>
    <w:rsid w:val="00212D11"/>
    <w:rsid w:val="002155B1"/>
    <w:rsid w:val="00215896"/>
    <w:rsid w:val="00216A32"/>
    <w:rsid w:val="00216FF6"/>
    <w:rsid w:val="00217EF0"/>
    <w:rsid w:val="00220A7C"/>
    <w:rsid w:val="00221A84"/>
    <w:rsid w:val="00221C0B"/>
    <w:rsid w:val="00221FA5"/>
    <w:rsid w:val="00222945"/>
    <w:rsid w:val="00222FAE"/>
    <w:rsid w:val="00223124"/>
    <w:rsid w:val="00223831"/>
    <w:rsid w:val="00223A05"/>
    <w:rsid w:val="00225B51"/>
    <w:rsid w:val="00225B68"/>
    <w:rsid w:val="00226215"/>
    <w:rsid w:val="00226A34"/>
    <w:rsid w:val="002272F5"/>
    <w:rsid w:val="00230EA0"/>
    <w:rsid w:val="00230EE2"/>
    <w:rsid w:val="0023129E"/>
    <w:rsid w:val="002314B7"/>
    <w:rsid w:val="0023265A"/>
    <w:rsid w:val="00233661"/>
    <w:rsid w:val="00234E3D"/>
    <w:rsid w:val="00236504"/>
    <w:rsid w:val="00240218"/>
    <w:rsid w:val="002408F0"/>
    <w:rsid w:val="002410BA"/>
    <w:rsid w:val="00241691"/>
    <w:rsid w:val="00241F5A"/>
    <w:rsid w:val="00243819"/>
    <w:rsid w:val="00243D12"/>
    <w:rsid w:val="00243F69"/>
    <w:rsid w:val="00244099"/>
    <w:rsid w:val="00244E84"/>
    <w:rsid w:val="0024667E"/>
    <w:rsid w:val="00246A81"/>
    <w:rsid w:val="0024730F"/>
    <w:rsid w:val="0024787A"/>
    <w:rsid w:val="00247B88"/>
    <w:rsid w:val="00250436"/>
    <w:rsid w:val="00250DD2"/>
    <w:rsid w:val="0025153B"/>
    <w:rsid w:val="00253763"/>
    <w:rsid w:val="002546B0"/>
    <w:rsid w:val="00254B02"/>
    <w:rsid w:val="0025528A"/>
    <w:rsid w:val="0025591D"/>
    <w:rsid w:val="00255A5F"/>
    <w:rsid w:val="002569C3"/>
    <w:rsid w:val="0025738B"/>
    <w:rsid w:val="00257D7C"/>
    <w:rsid w:val="00260E0E"/>
    <w:rsid w:val="002617C3"/>
    <w:rsid w:val="00261B09"/>
    <w:rsid w:val="00261C96"/>
    <w:rsid w:val="002630B6"/>
    <w:rsid w:val="00263194"/>
    <w:rsid w:val="00263DF8"/>
    <w:rsid w:val="00263F64"/>
    <w:rsid w:val="002647ED"/>
    <w:rsid w:val="0026564C"/>
    <w:rsid w:val="00267332"/>
    <w:rsid w:val="00267C0E"/>
    <w:rsid w:val="00270189"/>
    <w:rsid w:val="00270265"/>
    <w:rsid w:val="002733CB"/>
    <w:rsid w:val="00274949"/>
    <w:rsid w:val="00274EC9"/>
    <w:rsid w:val="002764C9"/>
    <w:rsid w:val="002770C3"/>
    <w:rsid w:val="00280B51"/>
    <w:rsid w:val="00280B96"/>
    <w:rsid w:val="00281A8D"/>
    <w:rsid w:val="00281BF0"/>
    <w:rsid w:val="002825DE"/>
    <w:rsid w:val="00283280"/>
    <w:rsid w:val="00283487"/>
    <w:rsid w:val="002834E9"/>
    <w:rsid w:val="00284D8E"/>
    <w:rsid w:val="00284F64"/>
    <w:rsid w:val="0028586B"/>
    <w:rsid w:val="00287629"/>
    <w:rsid w:val="002878B8"/>
    <w:rsid w:val="00287BE6"/>
    <w:rsid w:val="00287FB0"/>
    <w:rsid w:val="00290A1C"/>
    <w:rsid w:val="00291984"/>
    <w:rsid w:val="00291A5A"/>
    <w:rsid w:val="00291D0C"/>
    <w:rsid w:val="00292020"/>
    <w:rsid w:val="002922D7"/>
    <w:rsid w:val="00292AD7"/>
    <w:rsid w:val="00292C90"/>
    <w:rsid w:val="00293260"/>
    <w:rsid w:val="00293727"/>
    <w:rsid w:val="0029698B"/>
    <w:rsid w:val="002A0451"/>
    <w:rsid w:val="002A140E"/>
    <w:rsid w:val="002A2423"/>
    <w:rsid w:val="002A2729"/>
    <w:rsid w:val="002A5BB1"/>
    <w:rsid w:val="002A7BE2"/>
    <w:rsid w:val="002B1C0F"/>
    <w:rsid w:val="002B1ECB"/>
    <w:rsid w:val="002B26B2"/>
    <w:rsid w:val="002B2BB8"/>
    <w:rsid w:val="002B3A4E"/>
    <w:rsid w:val="002B453B"/>
    <w:rsid w:val="002B4E72"/>
    <w:rsid w:val="002B51B2"/>
    <w:rsid w:val="002B70D8"/>
    <w:rsid w:val="002B7343"/>
    <w:rsid w:val="002C1514"/>
    <w:rsid w:val="002C315B"/>
    <w:rsid w:val="002C3530"/>
    <w:rsid w:val="002C3E0B"/>
    <w:rsid w:val="002C5EB7"/>
    <w:rsid w:val="002C6B61"/>
    <w:rsid w:val="002C7551"/>
    <w:rsid w:val="002C7A35"/>
    <w:rsid w:val="002C7A43"/>
    <w:rsid w:val="002C7F19"/>
    <w:rsid w:val="002D0AB9"/>
    <w:rsid w:val="002D0AF6"/>
    <w:rsid w:val="002D11E0"/>
    <w:rsid w:val="002D237E"/>
    <w:rsid w:val="002D2F31"/>
    <w:rsid w:val="002D2FA4"/>
    <w:rsid w:val="002D3D46"/>
    <w:rsid w:val="002D49AA"/>
    <w:rsid w:val="002D4C27"/>
    <w:rsid w:val="002D5AAD"/>
    <w:rsid w:val="002D6510"/>
    <w:rsid w:val="002D6610"/>
    <w:rsid w:val="002D6BFD"/>
    <w:rsid w:val="002D7892"/>
    <w:rsid w:val="002D79C2"/>
    <w:rsid w:val="002D7B99"/>
    <w:rsid w:val="002E0568"/>
    <w:rsid w:val="002E0D5B"/>
    <w:rsid w:val="002E19D1"/>
    <w:rsid w:val="002E1E9B"/>
    <w:rsid w:val="002E254F"/>
    <w:rsid w:val="002E2E92"/>
    <w:rsid w:val="002E3D18"/>
    <w:rsid w:val="002E3D3C"/>
    <w:rsid w:val="002E4617"/>
    <w:rsid w:val="002E4AD6"/>
    <w:rsid w:val="002E4F34"/>
    <w:rsid w:val="002E560D"/>
    <w:rsid w:val="002E5F3F"/>
    <w:rsid w:val="002E642E"/>
    <w:rsid w:val="002F009F"/>
    <w:rsid w:val="002F021F"/>
    <w:rsid w:val="002F036B"/>
    <w:rsid w:val="002F2246"/>
    <w:rsid w:val="002F228D"/>
    <w:rsid w:val="002F393A"/>
    <w:rsid w:val="002F3A0B"/>
    <w:rsid w:val="002F3D8C"/>
    <w:rsid w:val="002F42B4"/>
    <w:rsid w:val="002F4682"/>
    <w:rsid w:val="002F516F"/>
    <w:rsid w:val="002F5A0C"/>
    <w:rsid w:val="002F5B45"/>
    <w:rsid w:val="002F6C90"/>
    <w:rsid w:val="002F7825"/>
    <w:rsid w:val="003003C7"/>
    <w:rsid w:val="003003DA"/>
    <w:rsid w:val="00300607"/>
    <w:rsid w:val="00300B70"/>
    <w:rsid w:val="00301115"/>
    <w:rsid w:val="00302723"/>
    <w:rsid w:val="0030306B"/>
    <w:rsid w:val="00304EBE"/>
    <w:rsid w:val="00304F86"/>
    <w:rsid w:val="003052B0"/>
    <w:rsid w:val="00305543"/>
    <w:rsid w:val="0030582E"/>
    <w:rsid w:val="00305A7F"/>
    <w:rsid w:val="003067CA"/>
    <w:rsid w:val="00306B71"/>
    <w:rsid w:val="00310AC3"/>
    <w:rsid w:val="00310E45"/>
    <w:rsid w:val="00311089"/>
    <w:rsid w:val="0031120D"/>
    <w:rsid w:val="0031156A"/>
    <w:rsid w:val="00311F87"/>
    <w:rsid w:val="00312AB8"/>
    <w:rsid w:val="00313C7E"/>
    <w:rsid w:val="00313EAD"/>
    <w:rsid w:val="00314D65"/>
    <w:rsid w:val="0031531B"/>
    <w:rsid w:val="00315D89"/>
    <w:rsid w:val="00316C2F"/>
    <w:rsid w:val="0031737D"/>
    <w:rsid w:val="00317398"/>
    <w:rsid w:val="00317E6F"/>
    <w:rsid w:val="0032081B"/>
    <w:rsid w:val="00321347"/>
    <w:rsid w:val="00321435"/>
    <w:rsid w:val="00321D5B"/>
    <w:rsid w:val="0032203A"/>
    <w:rsid w:val="003221D2"/>
    <w:rsid w:val="003229E3"/>
    <w:rsid w:val="003248BD"/>
    <w:rsid w:val="0032571D"/>
    <w:rsid w:val="00325F8A"/>
    <w:rsid w:val="00325F8C"/>
    <w:rsid w:val="00326D17"/>
    <w:rsid w:val="00327331"/>
    <w:rsid w:val="0033036B"/>
    <w:rsid w:val="003307E7"/>
    <w:rsid w:val="003307EE"/>
    <w:rsid w:val="0033148E"/>
    <w:rsid w:val="00331E84"/>
    <w:rsid w:val="00332019"/>
    <w:rsid w:val="00332619"/>
    <w:rsid w:val="003333DD"/>
    <w:rsid w:val="003344E8"/>
    <w:rsid w:val="00335CF0"/>
    <w:rsid w:val="003366B2"/>
    <w:rsid w:val="0033688A"/>
    <w:rsid w:val="00336DCA"/>
    <w:rsid w:val="003401FF"/>
    <w:rsid w:val="00340BFA"/>
    <w:rsid w:val="00341462"/>
    <w:rsid w:val="00341F8D"/>
    <w:rsid w:val="0034274B"/>
    <w:rsid w:val="00342F62"/>
    <w:rsid w:val="00342FDA"/>
    <w:rsid w:val="0034335C"/>
    <w:rsid w:val="00343D74"/>
    <w:rsid w:val="00343F84"/>
    <w:rsid w:val="00344260"/>
    <w:rsid w:val="0034452E"/>
    <w:rsid w:val="0034533E"/>
    <w:rsid w:val="00345B5D"/>
    <w:rsid w:val="00346C55"/>
    <w:rsid w:val="00346E01"/>
    <w:rsid w:val="003474F3"/>
    <w:rsid w:val="00347694"/>
    <w:rsid w:val="003508C2"/>
    <w:rsid w:val="00350AA7"/>
    <w:rsid w:val="0035249F"/>
    <w:rsid w:val="00352DE1"/>
    <w:rsid w:val="0035320F"/>
    <w:rsid w:val="00353395"/>
    <w:rsid w:val="00354CBF"/>
    <w:rsid w:val="00354D0B"/>
    <w:rsid w:val="003553A3"/>
    <w:rsid w:val="003557AA"/>
    <w:rsid w:val="00355B48"/>
    <w:rsid w:val="00355E57"/>
    <w:rsid w:val="00357084"/>
    <w:rsid w:val="00357090"/>
    <w:rsid w:val="0035724C"/>
    <w:rsid w:val="00357D28"/>
    <w:rsid w:val="003608BF"/>
    <w:rsid w:val="003610C5"/>
    <w:rsid w:val="003614F0"/>
    <w:rsid w:val="00361574"/>
    <w:rsid w:val="003622CC"/>
    <w:rsid w:val="00364779"/>
    <w:rsid w:val="0036598B"/>
    <w:rsid w:val="00365E8D"/>
    <w:rsid w:val="0036746B"/>
    <w:rsid w:val="00367551"/>
    <w:rsid w:val="0037067F"/>
    <w:rsid w:val="00371D39"/>
    <w:rsid w:val="00371DD1"/>
    <w:rsid w:val="003721F3"/>
    <w:rsid w:val="00372DD2"/>
    <w:rsid w:val="00372F31"/>
    <w:rsid w:val="00373880"/>
    <w:rsid w:val="003741BC"/>
    <w:rsid w:val="00374443"/>
    <w:rsid w:val="00374CB3"/>
    <w:rsid w:val="00375352"/>
    <w:rsid w:val="00376B16"/>
    <w:rsid w:val="00376D21"/>
    <w:rsid w:val="00376F16"/>
    <w:rsid w:val="00377A31"/>
    <w:rsid w:val="00377EDB"/>
    <w:rsid w:val="0038068C"/>
    <w:rsid w:val="00380813"/>
    <w:rsid w:val="0038161C"/>
    <w:rsid w:val="00382F73"/>
    <w:rsid w:val="00383616"/>
    <w:rsid w:val="003838E9"/>
    <w:rsid w:val="00386CDF"/>
    <w:rsid w:val="003870EA"/>
    <w:rsid w:val="00387781"/>
    <w:rsid w:val="003879E2"/>
    <w:rsid w:val="00390A39"/>
    <w:rsid w:val="003913F0"/>
    <w:rsid w:val="00391EF7"/>
    <w:rsid w:val="00392209"/>
    <w:rsid w:val="003926E2"/>
    <w:rsid w:val="00392797"/>
    <w:rsid w:val="00392B7C"/>
    <w:rsid w:val="00392ED0"/>
    <w:rsid w:val="0039352D"/>
    <w:rsid w:val="0039360C"/>
    <w:rsid w:val="0039399D"/>
    <w:rsid w:val="003947B9"/>
    <w:rsid w:val="00394E02"/>
    <w:rsid w:val="0039640C"/>
    <w:rsid w:val="00396B7C"/>
    <w:rsid w:val="00397AA1"/>
    <w:rsid w:val="00397F02"/>
    <w:rsid w:val="003A172F"/>
    <w:rsid w:val="003A2293"/>
    <w:rsid w:val="003A304B"/>
    <w:rsid w:val="003A30BE"/>
    <w:rsid w:val="003A3220"/>
    <w:rsid w:val="003A34DC"/>
    <w:rsid w:val="003A4459"/>
    <w:rsid w:val="003A466A"/>
    <w:rsid w:val="003A4A8C"/>
    <w:rsid w:val="003A4FAD"/>
    <w:rsid w:val="003A5380"/>
    <w:rsid w:val="003A6D43"/>
    <w:rsid w:val="003A7635"/>
    <w:rsid w:val="003A7790"/>
    <w:rsid w:val="003B2ABF"/>
    <w:rsid w:val="003B32CB"/>
    <w:rsid w:val="003B4368"/>
    <w:rsid w:val="003B563F"/>
    <w:rsid w:val="003B5FC6"/>
    <w:rsid w:val="003B6084"/>
    <w:rsid w:val="003B76C6"/>
    <w:rsid w:val="003B774A"/>
    <w:rsid w:val="003C0372"/>
    <w:rsid w:val="003C04B5"/>
    <w:rsid w:val="003C1A09"/>
    <w:rsid w:val="003C1C65"/>
    <w:rsid w:val="003C2864"/>
    <w:rsid w:val="003C2AA3"/>
    <w:rsid w:val="003C2D82"/>
    <w:rsid w:val="003C3BD2"/>
    <w:rsid w:val="003C4327"/>
    <w:rsid w:val="003C46A2"/>
    <w:rsid w:val="003C4955"/>
    <w:rsid w:val="003C4E51"/>
    <w:rsid w:val="003C5DC6"/>
    <w:rsid w:val="003C64D2"/>
    <w:rsid w:val="003D0221"/>
    <w:rsid w:val="003D1839"/>
    <w:rsid w:val="003D2F9F"/>
    <w:rsid w:val="003D3A7F"/>
    <w:rsid w:val="003D4459"/>
    <w:rsid w:val="003D4477"/>
    <w:rsid w:val="003D54AC"/>
    <w:rsid w:val="003D58D7"/>
    <w:rsid w:val="003D605B"/>
    <w:rsid w:val="003D628A"/>
    <w:rsid w:val="003D66ED"/>
    <w:rsid w:val="003E05FD"/>
    <w:rsid w:val="003E060B"/>
    <w:rsid w:val="003E0EF3"/>
    <w:rsid w:val="003E1DAC"/>
    <w:rsid w:val="003E2081"/>
    <w:rsid w:val="003E251F"/>
    <w:rsid w:val="003E2EE8"/>
    <w:rsid w:val="003E3174"/>
    <w:rsid w:val="003E366C"/>
    <w:rsid w:val="003E3C13"/>
    <w:rsid w:val="003E3EA9"/>
    <w:rsid w:val="003E3EEC"/>
    <w:rsid w:val="003E3F00"/>
    <w:rsid w:val="003E41E9"/>
    <w:rsid w:val="003E4C47"/>
    <w:rsid w:val="003E54AA"/>
    <w:rsid w:val="003E56EB"/>
    <w:rsid w:val="003E60B5"/>
    <w:rsid w:val="003F0118"/>
    <w:rsid w:val="003F157F"/>
    <w:rsid w:val="003F16C7"/>
    <w:rsid w:val="003F4268"/>
    <w:rsid w:val="003F4631"/>
    <w:rsid w:val="003F53E0"/>
    <w:rsid w:val="003F55F8"/>
    <w:rsid w:val="003F577D"/>
    <w:rsid w:val="003F6F45"/>
    <w:rsid w:val="003F7272"/>
    <w:rsid w:val="00401825"/>
    <w:rsid w:val="004028E6"/>
    <w:rsid w:val="0040340B"/>
    <w:rsid w:val="0040433C"/>
    <w:rsid w:val="00405C05"/>
    <w:rsid w:val="00406133"/>
    <w:rsid w:val="00406873"/>
    <w:rsid w:val="004069A5"/>
    <w:rsid w:val="0040785E"/>
    <w:rsid w:val="00407E7E"/>
    <w:rsid w:val="004101A5"/>
    <w:rsid w:val="00411387"/>
    <w:rsid w:val="0041153A"/>
    <w:rsid w:val="00411595"/>
    <w:rsid w:val="0041292F"/>
    <w:rsid w:val="00413652"/>
    <w:rsid w:val="0041400C"/>
    <w:rsid w:val="00414EB3"/>
    <w:rsid w:val="004157F7"/>
    <w:rsid w:val="00415A76"/>
    <w:rsid w:val="0041644D"/>
    <w:rsid w:val="004170F1"/>
    <w:rsid w:val="004175B9"/>
    <w:rsid w:val="00417E0F"/>
    <w:rsid w:val="0042075A"/>
    <w:rsid w:val="0042181B"/>
    <w:rsid w:val="00422A89"/>
    <w:rsid w:val="0042331C"/>
    <w:rsid w:val="00423A67"/>
    <w:rsid w:val="00424A14"/>
    <w:rsid w:val="00424B17"/>
    <w:rsid w:val="00424C09"/>
    <w:rsid w:val="00426937"/>
    <w:rsid w:val="004273AA"/>
    <w:rsid w:val="00427C72"/>
    <w:rsid w:val="00430C5F"/>
    <w:rsid w:val="00431610"/>
    <w:rsid w:val="00431685"/>
    <w:rsid w:val="00431E37"/>
    <w:rsid w:val="00432A0A"/>
    <w:rsid w:val="004335A1"/>
    <w:rsid w:val="004355DD"/>
    <w:rsid w:val="0044079E"/>
    <w:rsid w:val="00440D1D"/>
    <w:rsid w:val="00441411"/>
    <w:rsid w:val="0044183B"/>
    <w:rsid w:val="00441F6F"/>
    <w:rsid w:val="0044331C"/>
    <w:rsid w:val="0044341D"/>
    <w:rsid w:val="0044458B"/>
    <w:rsid w:val="00444D41"/>
    <w:rsid w:val="0044502D"/>
    <w:rsid w:val="00445EE2"/>
    <w:rsid w:val="00450299"/>
    <w:rsid w:val="00450BFC"/>
    <w:rsid w:val="00450F98"/>
    <w:rsid w:val="00452096"/>
    <w:rsid w:val="00452C6F"/>
    <w:rsid w:val="00453FBB"/>
    <w:rsid w:val="0045434A"/>
    <w:rsid w:val="0045449A"/>
    <w:rsid w:val="00454662"/>
    <w:rsid w:val="00454CD8"/>
    <w:rsid w:val="00455B62"/>
    <w:rsid w:val="0046159F"/>
    <w:rsid w:val="004625B6"/>
    <w:rsid w:val="00462923"/>
    <w:rsid w:val="004630A2"/>
    <w:rsid w:val="00463381"/>
    <w:rsid w:val="004644DC"/>
    <w:rsid w:val="00464591"/>
    <w:rsid w:val="00464BFC"/>
    <w:rsid w:val="004657E4"/>
    <w:rsid w:val="00465952"/>
    <w:rsid w:val="00465D5B"/>
    <w:rsid w:val="00465F23"/>
    <w:rsid w:val="0046627E"/>
    <w:rsid w:val="00466390"/>
    <w:rsid w:val="00466493"/>
    <w:rsid w:val="00467442"/>
    <w:rsid w:val="004675F1"/>
    <w:rsid w:val="00467A30"/>
    <w:rsid w:val="004733E6"/>
    <w:rsid w:val="00474185"/>
    <w:rsid w:val="004744EA"/>
    <w:rsid w:val="004744F8"/>
    <w:rsid w:val="00474AB8"/>
    <w:rsid w:val="00475320"/>
    <w:rsid w:val="00476A6C"/>
    <w:rsid w:val="00477B1D"/>
    <w:rsid w:val="004808AD"/>
    <w:rsid w:val="0048184A"/>
    <w:rsid w:val="00481B95"/>
    <w:rsid w:val="00482820"/>
    <w:rsid w:val="004858B2"/>
    <w:rsid w:val="00486B43"/>
    <w:rsid w:val="00487382"/>
    <w:rsid w:val="00487A33"/>
    <w:rsid w:val="00487AF0"/>
    <w:rsid w:val="0049073E"/>
    <w:rsid w:val="0049458C"/>
    <w:rsid w:val="00495338"/>
    <w:rsid w:val="0049545C"/>
    <w:rsid w:val="00495A66"/>
    <w:rsid w:val="004963C1"/>
    <w:rsid w:val="00497F4F"/>
    <w:rsid w:val="004A0C01"/>
    <w:rsid w:val="004A11C5"/>
    <w:rsid w:val="004A1CDE"/>
    <w:rsid w:val="004A3F76"/>
    <w:rsid w:val="004A49B7"/>
    <w:rsid w:val="004A4CF8"/>
    <w:rsid w:val="004A58A2"/>
    <w:rsid w:val="004A58F3"/>
    <w:rsid w:val="004A61E1"/>
    <w:rsid w:val="004A7326"/>
    <w:rsid w:val="004A74B0"/>
    <w:rsid w:val="004A766F"/>
    <w:rsid w:val="004B0297"/>
    <w:rsid w:val="004B30D9"/>
    <w:rsid w:val="004B4A8A"/>
    <w:rsid w:val="004B4AA1"/>
    <w:rsid w:val="004B53D7"/>
    <w:rsid w:val="004B58E2"/>
    <w:rsid w:val="004B7D68"/>
    <w:rsid w:val="004C08D9"/>
    <w:rsid w:val="004C1E2F"/>
    <w:rsid w:val="004C1E62"/>
    <w:rsid w:val="004C287E"/>
    <w:rsid w:val="004C44E0"/>
    <w:rsid w:val="004C462F"/>
    <w:rsid w:val="004C4A29"/>
    <w:rsid w:val="004C4F96"/>
    <w:rsid w:val="004C5099"/>
    <w:rsid w:val="004C5A2C"/>
    <w:rsid w:val="004C640D"/>
    <w:rsid w:val="004C7740"/>
    <w:rsid w:val="004D01AF"/>
    <w:rsid w:val="004D17AF"/>
    <w:rsid w:val="004D17D1"/>
    <w:rsid w:val="004D267C"/>
    <w:rsid w:val="004D28F0"/>
    <w:rsid w:val="004D29B5"/>
    <w:rsid w:val="004D3826"/>
    <w:rsid w:val="004D455B"/>
    <w:rsid w:val="004D51E0"/>
    <w:rsid w:val="004D5C50"/>
    <w:rsid w:val="004D5D38"/>
    <w:rsid w:val="004D6D7B"/>
    <w:rsid w:val="004D71B5"/>
    <w:rsid w:val="004E01B5"/>
    <w:rsid w:val="004E02CD"/>
    <w:rsid w:val="004E0773"/>
    <w:rsid w:val="004E081F"/>
    <w:rsid w:val="004E1136"/>
    <w:rsid w:val="004E1485"/>
    <w:rsid w:val="004E1FA9"/>
    <w:rsid w:val="004E2FA7"/>
    <w:rsid w:val="004E3384"/>
    <w:rsid w:val="004E412B"/>
    <w:rsid w:val="004E4E81"/>
    <w:rsid w:val="004E669C"/>
    <w:rsid w:val="004E6790"/>
    <w:rsid w:val="004E6F80"/>
    <w:rsid w:val="004E78D6"/>
    <w:rsid w:val="004E7D88"/>
    <w:rsid w:val="004F0458"/>
    <w:rsid w:val="004F0D29"/>
    <w:rsid w:val="004F0F48"/>
    <w:rsid w:val="004F1C51"/>
    <w:rsid w:val="004F1CC5"/>
    <w:rsid w:val="004F32DD"/>
    <w:rsid w:val="004F61CE"/>
    <w:rsid w:val="004F6A82"/>
    <w:rsid w:val="004F6EB9"/>
    <w:rsid w:val="004F7108"/>
    <w:rsid w:val="004F7C59"/>
    <w:rsid w:val="005005C7"/>
    <w:rsid w:val="00500630"/>
    <w:rsid w:val="00500B00"/>
    <w:rsid w:val="00500B2F"/>
    <w:rsid w:val="005011A0"/>
    <w:rsid w:val="005011BA"/>
    <w:rsid w:val="005027A6"/>
    <w:rsid w:val="005031E9"/>
    <w:rsid w:val="00505447"/>
    <w:rsid w:val="00505B36"/>
    <w:rsid w:val="00506119"/>
    <w:rsid w:val="00507B22"/>
    <w:rsid w:val="0051045F"/>
    <w:rsid w:val="0051079E"/>
    <w:rsid w:val="005115DC"/>
    <w:rsid w:val="0051197B"/>
    <w:rsid w:val="005125CC"/>
    <w:rsid w:val="0051269B"/>
    <w:rsid w:val="00514DD1"/>
    <w:rsid w:val="00515A39"/>
    <w:rsid w:val="00516073"/>
    <w:rsid w:val="00516EFD"/>
    <w:rsid w:val="0051718D"/>
    <w:rsid w:val="00520C05"/>
    <w:rsid w:val="00520C6C"/>
    <w:rsid w:val="00520C85"/>
    <w:rsid w:val="00521101"/>
    <w:rsid w:val="00521ECE"/>
    <w:rsid w:val="00521FE6"/>
    <w:rsid w:val="005220F1"/>
    <w:rsid w:val="005235DC"/>
    <w:rsid w:val="005237C0"/>
    <w:rsid w:val="00523A21"/>
    <w:rsid w:val="00524D5C"/>
    <w:rsid w:val="00525047"/>
    <w:rsid w:val="00525285"/>
    <w:rsid w:val="005257B7"/>
    <w:rsid w:val="005261BD"/>
    <w:rsid w:val="00526400"/>
    <w:rsid w:val="00526669"/>
    <w:rsid w:val="00527A63"/>
    <w:rsid w:val="005309C6"/>
    <w:rsid w:val="005311B0"/>
    <w:rsid w:val="0053202C"/>
    <w:rsid w:val="005334B8"/>
    <w:rsid w:val="005338E2"/>
    <w:rsid w:val="00533F64"/>
    <w:rsid w:val="005341E0"/>
    <w:rsid w:val="005358C1"/>
    <w:rsid w:val="00535A60"/>
    <w:rsid w:val="005361C8"/>
    <w:rsid w:val="00536301"/>
    <w:rsid w:val="00536C82"/>
    <w:rsid w:val="00537CF0"/>
    <w:rsid w:val="005414DB"/>
    <w:rsid w:val="0054241B"/>
    <w:rsid w:val="0054263A"/>
    <w:rsid w:val="005434A5"/>
    <w:rsid w:val="00543895"/>
    <w:rsid w:val="00544D83"/>
    <w:rsid w:val="0054545F"/>
    <w:rsid w:val="00545765"/>
    <w:rsid w:val="0054632F"/>
    <w:rsid w:val="005468D8"/>
    <w:rsid w:val="00546AA8"/>
    <w:rsid w:val="00547008"/>
    <w:rsid w:val="005505C7"/>
    <w:rsid w:val="0055061F"/>
    <w:rsid w:val="00550CB4"/>
    <w:rsid w:val="00551A10"/>
    <w:rsid w:val="0055288C"/>
    <w:rsid w:val="00552FF2"/>
    <w:rsid w:val="00553A63"/>
    <w:rsid w:val="00554D61"/>
    <w:rsid w:val="00555FB6"/>
    <w:rsid w:val="005561C2"/>
    <w:rsid w:val="0055775C"/>
    <w:rsid w:val="005578F0"/>
    <w:rsid w:val="00557C1E"/>
    <w:rsid w:val="00557C29"/>
    <w:rsid w:val="00560A02"/>
    <w:rsid w:val="00560F61"/>
    <w:rsid w:val="00561352"/>
    <w:rsid w:val="00561F6B"/>
    <w:rsid w:val="0056412D"/>
    <w:rsid w:val="005643AE"/>
    <w:rsid w:val="00565A28"/>
    <w:rsid w:val="0056618E"/>
    <w:rsid w:val="00566D9B"/>
    <w:rsid w:val="00566F3A"/>
    <w:rsid w:val="005670C0"/>
    <w:rsid w:val="00567695"/>
    <w:rsid w:val="00567977"/>
    <w:rsid w:val="00567C60"/>
    <w:rsid w:val="0057187A"/>
    <w:rsid w:val="00571B94"/>
    <w:rsid w:val="00573813"/>
    <w:rsid w:val="00573FB2"/>
    <w:rsid w:val="00574CAD"/>
    <w:rsid w:val="00575817"/>
    <w:rsid w:val="005765B4"/>
    <w:rsid w:val="00576814"/>
    <w:rsid w:val="0057726C"/>
    <w:rsid w:val="0058246C"/>
    <w:rsid w:val="005832C4"/>
    <w:rsid w:val="005842A5"/>
    <w:rsid w:val="00585707"/>
    <w:rsid w:val="00585C90"/>
    <w:rsid w:val="00585F5C"/>
    <w:rsid w:val="005860C4"/>
    <w:rsid w:val="00586C30"/>
    <w:rsid w:val="00587302"/>
    <w:rsid w:val="005878BE"/>
    <w:rsid w:val="0059004E"/>
    <w:rsid w:val="00591119"/>
    <w:rsid w:val="0059284C"/>
    <w:rsid w:val="005928E7"/>
    <w:rsid w:val="00592A49"/>
    <w:rsid w:val="005937D1"/>
    <w:rsid w:val="0059381F"/>
    <w:rsid w:val="0059392B"/>
    <w:rsid w:val="00594886"/>
    <w:rsid w:val="00595159"/>
    <w:rsid w:val="0059585F"/>
    <w:rsid w:val="00595F83"/>
    <w:rsid w:val="00596AD0"/>
    <w:rsid w:val="00597587"/>
    <w:rsid w:val="005978D0"/>
    <w:rsid w:val="005A1FB2"/>
    <w:rsid w:val="005A29BA"/>
    <w:rsid w:val="005A2C8C"/>
    <w:rsid w:val="005A3191"/>
    <w:rsid w:val="005A3D0C"/>
    <w:rsid w:val="005A3FA2"/>
    <w:rsid w:val="005A4583"/>
    <w:rsid w:val="005A4748"/>
    <w:rsid w:val="005A509C"/>
    <w:rsid w:val="005A5F9D"/>
    <w:rsid w:val="005A67DC"/>
    <w:rsid w:val="005A6845"/>
    <w:rsid w:val="005B1233"/>
    <w:rsid w:val="005B1D14"/>
    <w:rsid w:val="005B237E"/>
    <w:rsid w:val="005B2BED"/>
    <w:rsid w:val="005B2EE7"/>
    <w:rsid w:val="005B36DC"/>
    <w:rsid w:val="005B3A48"/>
    <w:rsid w:val="005B50E6"/>
    <w:rsid w:val="005B5B94"/>
    <w:rsid w:val="005B684B"/>
    <w:rsid w:val="005B6888"/>
    <w:rsid w:val="005B68CD"/>
    <w:rsid w:val="005C023C"/>
    <w:rsid w:val="005C15EB"/>
    <w:rsid w:val="005C1CB1"/>
    <w:rsid w:val="005C37C9"/>
    <w:rsid w:val="005C3984"/>
    <w:rsid w:val="005C3A26"/>
    <w:rsid w:val="005C3A33"/>
    <w:rsid w:val="005C3C89"/>
    <w:rsid w:val="005C4F3D"/>
    <w:rsid w:val="005C551E"/>
    <w:rsid w:val="005C5620"/>
    <w:rsid w:val="005D40E6"/>
    <w:rsid w:val="005D5F67"/>
    <w:rsid w:val="005D6A8C"/>
    <w:rsid w:val="005D6F00"/>
    <w:rsid w:val="005D739E"/>
    <w:rsid w:val="005D7DD7"/>
    <w:rsid w:val="005E0865"/>
    <w:rsid w:val="005E0BF1"/>
    <w:rsid w:val="005E183C"/>
    <w:rsid w:val="005E1AB7"/>
    <w:rsid w:val="005E3226"/>
    <w:rsid w:val="005E3BC6"/>
    <w:rsid w:val="005E4396"/>
    <w:rsid w:val="005E4B91"/>
    <w:rsid w:val="005E51CF"/>
    <w:rsid w:val="005E5E19"/>
    <w:rsid w:val="005E60C1"/>
    <w:rsid w:val="005E62C5"/>
    <w:rsid w:val="005E7FF9"/>
    <w:rsid w:val="005F016C"/>
    <w:rsid w:val="005F028B"/>
    <w:rsid w:val="005F04ED"/>
    <w:rsid w:val="005F1735"/>
    <w:rsid w:val="005F1A05"/>
    <w:rsid w:val="005F2D92"/>
    <w:rsid w:val="005F4789"/>
    <w:rsid w:val="005F5517"/>
    <w:rsid w:val="005F5D6E"/>
    <w:rsid w:val="005F5E72"/>
    <w:rsid w:val="005F6A8F"/>
    <w:rsid w:val="005F6C78"/>
    <w:rsid w:val="00601B50"/>
    <w:rsid w:val="006022CF"/>
    <w:rsid w:val="00602C0E"/>
    <w:rsid w:val="006032F1"/>
    <w:rsid w:val="006043F3"/>
    <w:rsid w:val="00605B18"/>
    <w:rsid w:val="00605FA3"/>
    <w:rsid w:val="00606401"/>
    <w:rsid w:val="006105BF"/>
    <w:rsid w:val="00610F27"/>
    <w:rsid w:val="006119E8"/>
    <w:rsid w:val="0061221F"/>
    <w:rsid w:val="006140BF"/>
    <w:rsid w:val="00615025"/>
    <w:rsid w:val="00616661"/>
    <w:rsid w:val="00616BDC"/>
    <w:rsid w:val="00617974"/>
    <w:rsid w:val="00617AD3"/>
    <w:rsid w:val="00620BDC"/>
    <w:rsid w:val="0062367D"/>
    <w:rsid w:val="00623BDF"/>
    <w:rsid w:val="00624191"/>
    <w:rsid w:val="006243A4"/>
    <w:rsid w:val="00624DFE"/>
    <w:rsid w:val="006252A3"/>
    <w:rsid w:val="0062542E"/>
    <w:rsid w:val="00625705"/>
    <w:rsid w:val="00625DD6"/>
    <w:rsid w:val="00626054"/>
    <w:rsid w:val="00626A83"/>
    <w:rsid w:val="00626ECD"/>
    <w:rsid w:val="0062725F"/>
    <w:rsid w:val="006309DB"/>
    <w:rsid w:val="00630B98"/>
    <w:rsid w:val="00632443"/>
    <w:rsid w:val="00632D68"/>
    <w:rsid w:val="00632E39"/>
    <w:rsid w:val="0063379A"/>
    <w:rsid w:val="0063395C"/>
    <w:rsid w:val="00633A43"/>
    <w:rsid w:val="00633F73"/>
    <w:rsid w:val="00634295"/>
    <w:rsid w:val="006348F8"/>
    <w:rsid w:val="00635179"/>
    <w:rsid w:val="00635894"/>
    <w:rsid w:val="00636C02"/>
    <w:rsid w:val="00636C0F"/>
    <w:rsid w:val="00636D76"/>
    <w:rsid w:val="00636EC8"/>
    <w:rsid w:val="00637290"/>
    <w:rsid w:val="00637ACD"/>
    <w:rsid w:val="0064066C"/>
    <w:rsid w:val="006406B7"/>
    <w:rsid w:val="00642824"/>
    <w:rsid w:val="00642914"/>
    <w:rsid w:val="0064295C"/>
    <w:rsid w:val="00643B6F"/>
    <w:rsid w:val="0064489C"/>
    <w:rsid w:val="00644F1E"/>
    <w:rsid w:val="0064507B"/>
    <w:rsid w:val="00645B42"/>
    <w:rsid w:val="006469C8"/>
    <w:rsid w:val="00647069"/>
    <w:rsid w:val="006471BF"/>
    <w:rsid w:val="006475C7"/>
    <w:rsid w:val="0064761F"/>
    <w:rsid w:val="00650A9D"/>
    <w:rsid w:val="006529E4"/>
    <w:rsid w:val="006534FA"/>
    <w:rsid w:val="00653B6B"/>
    <w:rsid w:val="00654491"/>
    <w:rsid w:val="006547AA"/>
    <w:rsid w:val="0065482A"/>
    <w:rsid w:val="0065565F"/>
    <w:rsid w:val="00655801"/>
    <w:rsid w:val="006559A8"/>
    <w:rsid w:val="006563E1"/>
    <w:rsid w:val="00656D8B"/>
    <w:rsid w:val="00657441"/>
    <w:rsid w:val="00657878"/>
    <w:rsid w:val="00657B15"/>
    <w:rsid w:val="00660312"/>
    <w:rsid w:val="0066131A"/>
    <w:rsid w:val="00661B65"/>
    <w:rsid w:val="006627C3"/>
    <w:rsid w:val="00662B21"/>
    <w:rsid w:val="00662D9E"/>
    <w:rsid w:val="006633C6"/>
    <w:rsid w:val="00663960"/>
    <w:rsid w:val="00663A2E"/>
    <w:rsid w:val="0066468F"/>
    <w:rsid w:val="00666DC4"/>
    <w:rsid w:val="00667B9D"/>
    <w:rsid w:val="00667F3F"/>
    <w:rsid w:val="006705CC"/>
    <w:rsid w:val="00671220"/>
    <w:rsid w:val="006727BD"/>
    <w:rsid w:val="00673193"/>
    <w:rsid w:val="00673525"/>
    <w:rsid w:val="00674991"/>
    <w:rsid w:val="00674FA9"/>
    <w:rsid w:val="00675253"/>
    <w:rsid w:val="006775AA"/>
    <w:rsid w:val="00677A17"/>
    <w:rsid w:val="006803AC"/>
    <w:rsid w:val="0068077B"/>
    <w:rsid w:val="00680DDD"/>
    <w:rsid w:val="006819C0"/>
    <w:rsid w:val="00681C65"/>
    <w:rsid w:val="00681C74"/>
    <w:rsid w:val="00681F45"/>
    <w:rsid w:val="006824F7"/>
    <w:rsid w:val="00683CAC"/>
    <w:rsid w:val="006849E0"/>
    <w:rsid w:val="00685D4C"/>
    <w:rsid w:val="00687E67"/>
    <w:rsid w:val="006905F3"/>
    <w:rsid w:val="00690CA5"/>
    <w:rsid w:val="00691720"/>
    <w:rsid w:val="006918A9"/>
    <w:rsid w:val="00691B9C"/>
    <w:rsid w:val="00692666"/>
    <w:rsid w:val="006928BE"/>
    <w:rsid w:val="00693CB9"/>
    <w:rsid w:val="00694281"/>
    <w:rsid w:val="0069495C"/>
    <w:rsid w:val="00695CB6"/>
    <w:rsid w:val="00696503"/>
    <w:rsid w:val="00696BE7"/>
    <w:rsid w:val="00697161"/>
    <w:rsid w:val="00697A6B"/>
    <w:rsid w:val="00697F2F"/>
    <w:rsid w:val="006A0AB6"/>
    <w:rsid w:val="006A1690"/>
    <w:rsid w:val="006A1A7B"/>
    <w:rsid w:val="006A2017"/>
    <w:rsid w:val="006A2E8A"/>
    <w:rsid w:val="006A3C98"/>
    <w:rsid w:val="006A3D67"/>
    <w:rsid w:val="006A5B6D"/>
    <w:rsid w:val="006A7C54"/>
    <w:rsid w:val="006B02F2"/>
    <w:rsid w:val="006B040F"/>
    <w:rsid w:val="006B0614"/>
    <w:rsid w:val="006B1AB7"/>
    <w:rsid w:val="006B35C1"/>
    <w:rsid w:val="006B5053"/>
    <w:rsid w:val="006B6CE5"/>
    <w:rsid w:val="006B7CE4"/>
    <w:rsid w:val="006C02B5"/>
    <w:rsid w:val="006C058A"/>
    <w:rsid w:val="006C0C9E"/>
    <w:rsid w:val="006C0DCC"/>
    <w:rsid w:val="006C15A8"/>
    <w:rsid w:val="006C1A5E"/>
    <w:rsid w:val="006C1D6C"/>
    <w:rsid w:val="006C2B07"/>
    <w:rsid w:val="006C2B5E"/>
    <w:rsid w:val="006C38AF"/>
    <w:rsid w:val="006C4B7F"/>
    <w:rsid w:val="006C6015"/>
    <w:rsid w:val="006C63FF"/>
    <w:rsid w:val="006C73B0"/>
    <w:rsid w:val="006D02A2"/>
    <w:rsid w:val="006D0DD1"/>
    <w:rsid w:val="006D0F4C"/>
    <w:rsid w:val="006D5BDC"/>
    <w:rsid w:val="006D6AC8"/>
    <w:rsid w:val="006D70E8"/>
    <w:rsid w:val="006D75E5"/>
    <w:rsid w:val="006E05E7"/>
    <w:rsid w:val="006E0BA2"/>
    <w:rsid w:val="006E0E50"/>
    <w:rsid w:val="006E1196"/>
    <w:rsid w:val="006E192A"/>
    <w:rsid w:val="006E2983"/>
    <w:rsid w:val="006E30F9"/>
    <w:rsid w:val="006E32FB"/>
    <w:rsid w:val="006E3F23"/>
    <w:rsid w:val="006E3FE3"/>
    <w:rsid w:val="006E4E50"/>
    <w:rsid w:val="006E582E"/>
    <w:rsid w:val="006E606C"/>
    <w:rsid w:val="006E60A7"/>
    <w:rsid w:val="006E620D"/>
    <w:rsid w:val="006E7043"/>
    <w:rsid w:val="006E7293"/>
    <w:rsid w:val="006E7C50"/>
    <w:rsid w:val="006F13EC"/>
    <w:rsid w:val="006F1A1A"/>
    <w:rsid w:val="006F1F8D"/>
    <w:rsid w:val="006F2162"/>
    <w:rsid w:val="006F3DDB"/>
    <w:rsid w:val="006F3F90"/>
    <w:rsid w:val="006F482D"/>
    <w:rsid w:val="006F4EA7"/>
    <w:rsid w:val="006F5CE9"/>
    <w:rsid w:val="00700C3D"/>
    <w:rsid w:val="00701A89"/>
    <w:rsid w:val="0070260F"/>
    <w:rsid w:val="00703855"/>
    <w:rsid w:val="00703B1C"/>
    <w:rsid w:val="00703C72"/>
    <w:rsid w:val="00704BE0"/>
    <w:rsid w:val="0070521A"/>
    <w:rsid w:val="007052D3"/>
    <w:rsid w:val="007053A6"/>
    <w:rsid w:val="0070586F"/>
    <w:rsid w:val="00705C22"/>
    <w:rsid w:val="00705D04"/>
    <w:rsid w:val="00707A81"/>
    <w:rsid w:val="0071173E"/>
    <w:rsid w:val="00711CD5"/>
    <w:rsid w:val="00712AA6"/>
    <w:rsid w:val="0071324B"/>
    <w:rsid w:val="00713A85"/>
    <w:rsid w:val="00714055"/>
    <w:rsid w:val="0071422D"/>
    <w:rsid w:val="00715032"/>
    <w:rsid w:val="0071549E"/>
    <w:rsid w:val="007157FF"/>
    <w:rsid w:val="00715888"/>
    <w:rsid w:val="00716D74"/>
    <w:rsid w:val="00716F7F"/>
    <w:rsid w:val="0071762E"/>
    <w:rsid w:val="00720385"/>
    <w:rsid w:val="00722213"/>
    <w:rsid w:val="00722507"/>
    <w:rsid w:val="00722783"/>
    <w:rsid w:val="0072283E"/>
    <w:rsid w:val="00722FD5"/>
    <w:rsid w:val="007234BF"/>
    <w:rsid w:val="00724005"/>
    <w:rsid w:val="00730935"/>
    <w:rsid w:val="00731C6F"/>
    <w:rsid w:val="00733810"/>
    <w:rsid w:val="007345A7"/>
    <w:rsid w:val="00735224"/>
    <w:rsid w:val="00735C0F"/>
    <w:rsid w:val="00736B39"/>
    <w:rsid w:val="00736E7D"/>
    <w:rsid w:val="007379C6"/>
    <w:rsid w:val="00740B48"/>
    <w:rsid w:val="007427FA"/>
    <w:rsid w:val="00742C11"/>
    <w:rsid w:val="00743282"/>
    <w:rsid w:val="00743A7A"/>
    <w:rsid w:val="00743E4C"/>
    <w:rsid w:val="00744701"/>
    <w:rsid w:val="0074679F"/>
    <w:rsid w:val="00746D10"/>
    <w:rsid w:val="00747852"/>
    <w:rsid w:val="00747BE8"/>
    <w:rsid w:val="00750406"/>
    <w:rsid w:val="00750B37"/>
    <w:rsid w:val="00752D77"/>
    <w:rsid w:val="007548FB"/>
    <w:rsid w:val="0075603C"/>
    <w:rsid w:val="007560A1"/>
    <w:rsid w:val="00756B5B"/>
    <w:rsid w:val="00760EE7"/>
    <w:rsid w:val="007618C2"/>
    <w:rsid w:val="00761C26"/>
    <w:rsid w:val="00762085"/>
    <w:rsid w:val="007644F4"/>
    <w:rsid w:val="00764DE1"/>
    <w:rsid w:val="007679E2"/>
    <w:rsid w:val="007704F4"/>
    <w:rsid w:val="00770643"/>
    <w:rsid w:val="007721D7"/>
    <w:rsid w:val="007727B8"/>
    <w:rsid w:val="00773C3B"/>
    <w:rsid w:val="007743D3"/>
    <w:rsid w:val="00774567"/>
    <w:rsid w:val="00774E17"/>
    <w:rsid w:val="007750F7"/>
    <w:rsid w:val="00775628"/>
    <w:rsid w:val="00776C98"/>
    <w:rsid w:val="00776CC5"/>
    <w:rsid w:val="00780EBE"/>
    <w:rsid w:val="00781074"/>
    <w:rsid w:val="00784C44"/>
    <w:rsid w:val="00784E58"/>
    <w:rsid w:val="00786D45"/>
    <w:rsid w:val="00786D9A"/>
    <w:rsid w:val="007900C6"/>
    <w:rsid w:val="00790CFA"/>
    <w:rsid w:val="007919DA"/>
    <w:rsid w:val="00791C93"/>
    <w:rsid w:val="0079200F"/>
    <w:rsid w:val="00794000"/>
    <w:rsid w:val="00794ED4"/>
    <w:rsid w:val="007951CC"/>
    <w:rsid w:val="00797094"/>
    <w:rsid w:val="007A00F8"/>
    <w:rsid w:val="007A03DA"/>
    <w:rsid w:val="007A05DA"/>
    <w:rsid w:val="007A0F38"/>
    <w:rsid w:val="007A1A8D"/>
    <w:rsid w:val="007A25C5"/>
    <w:rsid w:val="007A2EFA"/>
    <w:rsid w:val="007A3846"/>
    <w:rsid w:val="007A38C9"/>
    <w:rsid w:val="007A485E"/>
    <w:rsid w:val="007A4AFC"/>
    <w:rsid w:val="007A5689"/>
    <w:rsid w:val="007A59DC"/>
    <w:rsid w:val="007A60A9"/>
    <w:rsid w:val="007A6B2D"/>
    <w:rsid w:val="007B01C8"/>
    <w:rsid w:val="007B025E"/>
    <w:rsid w:val="007B0FFC"/>
    <w:rsid w:val="007B3D4D"/>
    <w:rsid w:val="007B4679"/>
    <w:rsid w:val="007B5CCF"/>
    <w:rsid w:val="007B60DB"/>
    <w:rsid w:val="007B7695"/>
    <w:rsid w:val="007C0CD9"/>
    <w:rsid w:val="007C2BF9"/>
    <w:rsid w:val="007C2FB3"/>
    <w:rsid w:val="007C32EF"/>
    <w:rsid w:val="007C4B7F"/>
    <w:rsid w:val="007C4D4A"/>
    <w:rsid w:val="007C545F"/>
    <w:rsid w:val="007C5704"/>
    <w:rsid w:val="007C780C"/>
    <w:rsid w:val="007C7EA0"/>
    <w:rsid w:val="007D05F4"/>
    <w:rsid w:val="007D0F73"/>
    <w:rsid w:val="007D1729"/>
    <w:rsid w:val="007D205C"/>
    <w:rsid w:val="007D2C84"/>
    <w:rsid w:val="007D38DB"/>
    <w:rsid w:val="007D3C74"/>
    <w:rsid w:val="007D3EC5"/>
    <w:rsid w:val="007D449D"/>
    <w:rsid w:val="007D4A3A"/>
    <w:rsid w:val="007D5E0C"/>
    <w:rsid w:val="007D5E23"/>
    <w:rsid w:val="007D6862"/>
    <w:rsid w:val="007D6C7F"/>
    <w:rsid w:val="007E04B6"/>
    <w:rsid w:val="007E20AF"/>
    <w:rsid w:val="007E260A"/>
    <w:rsid w:val="007E296D"/>
    <w:rsid w:val="007E29FF"/>
    <w:rsid w:val="007E58D8"/>
    <w:rsid w:val="007E63F0"/>
    <w:rsid w:val="007E6BED"/>
    <w:rsid w:val="007E6E9D"/>
    <w:rsid w:val="007E6EA9"/>
    <w:rsid w:val="007E6F78"/>
    <w:rsid w:val="007E759F"/>
    <w:rsid w:val="007F1794"/>
    <w:rsid w:val="007F1FDF"/>
    <w:rsid w:val="007F23D5"/>
    <w:rsid w:val="007F273F"/>
    <w:rsid w:val="007F2FF8"/>
    <w:rsid w:val="007F305F"/>
    <w:rsid w:val="007F324D"/>
    <w:rsid w:val="007F4692"/>
    <w:rsid w:val="007F4F5B"/>
    <w:rsid w:val="007F5FAA"/>
    <w:rsid w:val="007F6457"/>
    <w:rsid w:val="007F659C"/>
    <w:rsid w:val="007F6791"/>
    <w:rsid w:val="008001C3"/>
    <w:rsid w:val="00800C76"/>
    <w:rsid w:val="008021F3"/>
    <w:rsid w:val="008023D0"/>
    <w:rsid w:val="00802B0D"/>
    <w:rsid w:val="00802CBB"/>
    <w:rsid w:val="00803DC1"/>
    <w:rsid w:val="008040E9"/>
    <w:rsid w:val="00804776"/>
    <w:rsid w:val="00804966"/>
    <w:rsid w:val="00805F30"/>
    <w:rsid w:val="00806F23"/>
    <w:rsid w:val="00807AB4"/>
    <w:rsid w:val="00810401"/>
    <w:rsid w:val="00810555"/>
    <w:rsid w:val="008107B8"/>
    <w:rsid w:val="008107E4"/>
    <w:rsid w:val="0081213C"/>
    <w:rsid w:val="00812878"/>
    <w:rsid w:val="00812B69"/>
    <w:rsid w:val="00813020"/>
    <w:rsid w:val="00813040"/>
    <w:rsid w:val="00813794"/>
    <w:rsid w:val="00814E54"/>
    <w:rsid w:val="0081513D"/>
    <w:rsid w:val="00815717"/>
    <w:rsid w:val="008158FB"/>
    <w:rsid w:val="00816389"/>
    <w:rsid w:val="0081667B"/>
    <w:rsid w:val="00816C75"/>
    <w:rsid w:val="00820350"/>
    <w:rsid w:val="008205AA"/>
    <w:rsid w:val="00820784"/>
    <w:rsid w:val="0082105F"/>
    <w:rsid w:val="00821791"/>
    <w:rsid w:val="00822CDC"/>
    <w:rsid w:val="00823996"/>
    <w:rsid w:val="00824451"/>
    <w:rsid w:val="00825356"/>
    <w:rsid w:val="00830C91"/>
    <w:rsid w:val="0083129C"/>
    <w:rsid w:val="00832FB0"/>
    <w:rsid w:val="008331BE"/>
    <w:rsid w:val="00836334"/>
    <w:rsid w:val="00836381"/>
    <w:rsid w:val="00837210"/>
    <w:rsid w:val="00840DBF"/>
    <w:rsid w:val="0084102B"/>
    <w:rsid w:val="00841090"/>
    <w:rsid w:val="008420AE"/>
    <w:rsid w:val="00842803"/>
    <w:rsid w:val="008452AB"/>
    <w:rsid w:val="00846DBF"/>
    <w:rsid w:val="00847929"/>
    <w:rsid w:val="00847D92"/>
    <w:rsid w:val="00847ECF"/>
    <w:rsid w:val="008514BD"/>
    <w:rsid w:val="008514D8"/>
    <w:rsid w:val="008517C2"/>
    <w:rsid w:val="00851B67"/>
    <w:rsid w:val="0085343A"/>
    <w:rsid w:val="008556F4"/>
    <w:rsid w:val="00855F01"/>
    <w:rsid w:val="00856C07"/>
    <w:rsid w:val="00856C50"/>
    <w:rsid w:val="008602B8"/>
    <w:rsid w:val="008605C3"/>
    <w:rsid w:val="00860B6F"/>
    <w:rsid w:val="00861249"/>
    <w:rsid w:val="008615AD"/>
    <w:rsid w:val="00863386"/>
    <w:rsid w:val="00863532"/>
    <w:rsid w:val="00865E53"/>
    <w:rsid w:val="00866E24"/>
    <w:rsid w:val="00867025"/>
    <w:rsid w:val="00867409"/>
    <w:rsid w:val="008677F2"/>
    <w:rsid w:val="00867BAB"/>
    <w:rsid w:val="00867DA1"/>
    <w:rsid w:val="00870B19"/>
    <w:rsid w:val="00870F05"/>
    <w:rsid w:val="00872520"/>
    <w:rsid w:val="008734D7"/>
    <w:rsid w:val="0087355C"/>
    <w:rsid w:val="0087361B"/>
    <w:rsid w:val="00873651"/>
    <w:rsid w:val="008741CD"/>
    <w:rsid w:val="00874784"/>
    <w:rsid w:val="0087627A"/>
    <w:rsid w:val="00876360"/>
    <w:rsid w:val="008763B6"/>
    <w:rsid w:val="008764C1"/>
    <w:rsid w:val="0087674C"/>
    <w:rsid w:val="0087715A"/>
    <w:rsid w:val="008771FE"/>
    <w:rsid w:val="0087737B"/>
    <w:rsid w:val="00877F6F"/>
    <w:rsid w:val="00877F8F"/>
    <w:rsid w:val="0088007D"/>
    <w:rsid w:val="0088035C"/>
    <w:rsid w:val="00881132"/>
    <w:rsid w:val="00882C08"/>
    <w:rsid w:val="008833DE"/>
    <w:rsid w:val="00884410"/>
    <w:rsid w:val="00884C6D"/>
    <w:rsid w:val="0088578D"/>
    <w:rsid w:val="00887FAB"/>
    <w:rsid w:val="00892A3E"/>
    <w:rsid w:val="00892A6F"/>
    <w:rsid w:val="00894249"/>
    <w:rsid w:val="00894778"/>
    <w:rsid w:val="00895614"/>
    <w:rsid w:val="008965EB"/>
    <w:rsid w:val="008973DA"/>
    <w:rsid w:val="008978F7"/>
    <w:rsid w:val="008A247A"/>
    <w:rsid w:val="008A2814"/>
    <w:rsid w:val="008A2AE9"/>
    <w:rsid w:val="008A2BD8"/>
    <w:rsid w:val="008A32F1"/>
    <w:rsid w:val="008A378C"/>
    <w:rsid w:val="008A392F"/>
    <w:rsid w:val="008A3BE6"/>
    <w:rsid w:val="008A3DA2"/>
    <w:rsid w:val="008A47B2"/>
    <w:rsid w:val="008A538E"/>
    <w:rsid w:val="008A5543"/>
    <w:rsid w:val="008A65AE"/>
    <w:rsid w:val="008A68EE"/>
    <w:rsid w:val="008A768C"/>
    <w:rsid w:val="008B0A16"/>
    <w:rsid w:val="008B0ABC"/>
    <w:rsid w:val="008B0E67"/>
    <w:rsid w:val="008B2AF9"/>
    <w:rsid w:val="008B376B"/>
    <w:rsid w:val="008B4C01"/>
    <w:rsid w:val="008B510C"/>
    <w:rsid w:val="008B52FB"/>
    <w:rsid w:val="008B551B"/>
    <w:rsid w:val="008B5529"/>
    <w:rsid w:val="008B6667"/>
    <w:rsid w:val="008C0C2C"/>
    <w:rsid w:val="008C1450"/>
    <w:rsid w:val="008C1C64"/>
    <w:rsid w:val="008C1CCA"/>
    <w:rsid w:val="008C1E24"/>
    <w:rsid w:val="008C1F0B"/>
    <w:rsid w:val="008C1FB1"/>
    <w:rsid w:val="008C2B39"/>
    <w:rsid w:val="008C2C05"/>
    <w:rsid w:val="008C35A2"/>
    <w:rsid w:val="008C42F7"/>
    <w:rsid w:val="008C45B1"/>
    <w:rsid w:val="008C4A71"/>
    <w:rsid w:val="008C4C4F"/>
    <w:rsid w:val="008C5522"/>
    <w:rsid w:val="008C5914"/>
    <w:rsid w:val="008C5B95"/>
    <w:rsid w:val="008C75E1"/>
    <w:rsid w:val="008C77E2"/>
    <w:rsid w:val="008C7DAC"/>
    <w:rsid w:val="008D22D2"/>
    <w:rsid w:val="008D27FC"/>
    <w:rsid w:val="008D28B9"/>
    <w:rsid w:val="008D2E8E"/>
    <w:rsid w:val="008D3FD4"/>
    <w:rsid w:val="008D4343"/>
    <w:rsid w:val="008D4DCC"/>
    <w:rsid w:val="008D4E27"/>
    <w:rsid w:val="008D649F"/>
    <w:rsid w:val="008D6DC1"/>
    <w:rsid w:val="008E164F"/>
    <w:rsid w:val="008E310C"/>
    <w:rsid w:val="008E313F"/>
    <w:rsid w:val="008E38C9"/>
    <w:rsid w:val="008E3A1D"/>
    <w:rsid w:val="008E5345"/>
    <w:rsid w:val="008E5DD7"/>
    <w:rsid w:val="008E5E12"/>
    <w:rsid w:val="008E6129"/>
    <w:rsid w:val="008E6338"/>
    <w:rsid w:val="008E7B2B"/>
    <w:rsid w:val="008F048E"/>
    <w:rsid w:val="008F0EAD"/>
    <w:rsid w:val="008F130E"/>
    <w:rsid w:val="008F1950"/>
    <w:rsid w:val="008F394C"/>
    <w:rsid w:val="008F3F24"/>
    <w:rsid w:val="008F5D77"/>
    <w:rsid w:val="008F6DB8"/>
    <w:rsid w:val="008F77D1"/>
    <w:rsid w:val="009004AA"/>
    <w:rsid w:val="00901505"/>
    <w:rsid w:val="009028AE"/>
    <w:rsid w:val="009029AC"/>
    <w:rsid w:val="00903352"/>
    <w:rsid w:val="00903866"/>
    <w:rsid w:val="00903F36"/>
    <w:rsid w:val="009041BF"/>
    <w:rsid w:val="009047ED"/>
    <w:rsid w:val="009054A6"/>
    <w:rsid w:val="009054D2"/>
    <w:rsid w:val="0090578F"/>
    <w:rsid w:val="00906147"/>
    <w:rsid w:val="00907159"/>
    <w:rsid w:val="009116B0"/>
    <w:rsid w:val="00911775"/>
    <w:rsid w:val="00913DD9"/>
    <w:rsid w:val="00914202"/>
    <w:rsid w:val="00914434"/>
    <w:rsid w:val="00914725"/>
    <w:rsid w:val="009152FC"/>
    <w:rsid w:val="00916202"/>
    <w:rsid w:val="00916D17"/>
    <w:rsid w:val="009174C1"/>
    <w:rsid w:val="00917A92"/>
    <w:rsid w:val="00920073"/>
    <w:rsid w:val="00920507"/>
    <w:rsid w:val="00921D4A"/>
    <w:rsid w:val="00922153"/>
    <w:rsid w:val="00922F32"/>
    <w:rsid w:val="00923414"/>
    <w:rsid w:val="009238A6"/>
    <w:rsid w:val="00923F7F"/>
    <w:rsid w:val="0092468D"/>
    <w:rsid w:val="00924985"/>
    <w:rsid w:val="009254A1"/>
    <w:rsid w:val="009256CB"/>
    <w:rsid w:val="00926DD0"/>
    <w:rsid w:val="00926FA6"/>
    <w:rsid w:val="009273FB"/>
    <w:rsid w:val="0092778F"/>
    <w:rsid w:val="00927C72"/>
    <w:rsid w:val="00927E10"/>
    <w:rsid w:val="0093352D"/>
    <w:rsid w:val="00933F7C"/>
    <w:rsid w:val="009343E7"/>
    <w:rsid w:val="009346C5"/>
    <w:rsid w:val="00934D66"/>
    <w:rsid w:val="009353B3"/>
    <w:rsid w:val="009361F7"/>
    <w:rsid w:val="009366D5"/>
    <w:rsid w:val="00936C87"/>
    <w:rsid w:val="0093746E"/>
    <w:rsid w:val="00937F72"/>
    <w:rsid w:val="00940838"/>
    <w:rsid w:val="00940CA4"/>
    <w:rsid w:val="00940F1C"/>
    <w:rsid w:val="0094103B"/>
    <w:rsid w:val="00941A86"/>
    <w:rsid w:val="0094223C"/>
    <w:rsid w:val="009443E9"/>
    <w:rsid w:val="00944C86"/>
    <w:rsid w:val="00945347"/>
    <w:rsid w:val="009505AB"/>
    <w:rsid w:val="00951205"/>
    <w:rsid w:val="00951A65"/>
    <w:rsid w:val="00951E03"/>
    <w:rsid w:val="00951F54"/>
    <w:rsid w:val="0095388B"/>
    <w:rsid w:val="009539C6"/>
    <w:rsid w:val="0095459A"/>
    <w:rsid w:val="00954C22"/>
    <w:rsid w:val="00956CD3"/>
    <w:rsid w:val="009570B0"/>
    <w:rsid w:val="00957A47"/>
    <w:rsid w:val="00961186"/>
    <w:rsid w:val="00961511"/>
    <w:rsid w:val="00961C5C"/>
    <w:rsid w:val="00961F5A"/>
    <w:rsid w:val="00962014"/>
    <w:rsid w:val="009620B2"/>
    <w:rsid w:val="0096341E"/>
    <w:rsid w:val="00964D42"/>
    <w:rsid w:val="009653DA"/>
    <w:rsid w:val="00965D78"/>
    <w:rsid w:val="00965F9B"/>
    <w:rsid w:val="00965FF9"/>
    <w:rsid w:val="0096758B"/>
    <w:rsid w:val="00967F47"/>
    <w:rsid w:val="00970807"/>
    <w:rsid w:val="00970B81"/>
    <w:rsid w:val="00971AA3"/>
    <w:rsid w:val="00974397"/>
    <w:rsid w:val="00974408"/>
    <w:rsid w:val="00974DC7"/>
    <w:rsid w:val="0097561F"/>
    <w:rsid w:val="0097577C"/>
    <w:rsid w:val="00976999"/>
    <w:rsid w:val="00977B8E"/>
    <w:rsid w:val="00977DFA"/>
    <w:rsid w:val="00977F44"/>
    <w:rsid w:val="009801B0"/>
    <w:rsid w:val="009803AC"/>
    <w:rsid w:val="009818B0"/>
    <w:rsid w:val="00983899"/>
    <w:rsid w:val="009847FA"/>
    <w:rsid w:val="00985044"/>
    <w:rsid w:val="0098573E"/>
    <w:rsid w:val="00985BC2"/>
    <w:rsid w:val="009864CE"/>
    <w:rsid w:val="00987BEE"/>
    <w:rsid w:val="00990956"/>
    <w:rsid w:val="009912AA"/>
    <w:rsid w:val="009926B1"/>
    <w:rsid w:val="00992CB0"/>
    <w:rsid w:val="0099399C"/>
    <w:rsid w:val="00993F60"/>
    <w:rsid w:val="00994F38"/>
    <w:rsid w:val="00994FD2"/>
    <w:rsid w:val="00995466"/>
    <w:rsid w:val="009955F7"/>
    <w:rsid w:val="00996A63"/>
    <w:rsid w:val="00996E66"/>
    <w:rsid w:val="009A09BA"/>
    <w:rsid w:val="009A32F6"/>
    <w:rsid w:val="009A47C1"/>
    <w:rsid w:val="009A591D"/>
    <w:rsid w:val="009A5AB1"/>
    <w:rsid w:val="009A7433"/>
    <w:rsid w:val="009A7F60"/>
    <w:rsid w:val="009B066C"/>
    <w:rsid w:val="009B172B"/>
    <w:rsid w:val="009B30E2"/>
    <w:rsid w:val="009B3C73"/>
    <w:rsid w:val="009B3E01"/>
    <w:rsid w:val="009B4BDC"/>
    <w:rsid w:val="009B5B40"/>
    <w:rsid w:val="009B62C5"/>
    <w:rsid w:val="009B68F2"/>
    <w:rsid w:val="009B6FF1"/>
    <w:rsid w:val="009B7B2F"/>
    <w:rsid w:val="009C18C3"/>
    <w:rsid w:val="009C1E07"/>
    <w:rsid w:val="009C2695"/>
    <w:rsid w:val="009C2D77"/>
    <w:rsid w:val="009C301B"/>
    <w:rsid w:val="009C39B2"/>
    <w:rsid w:val="009C4995"/>
    <w:rsid w:val="009C666D"/>
    <w:rsid w:val="009C69A8"/>
    <w:rsid w:val="009C74FF"/>
    <w:rsid w:val="009D0298"/>
    <w:rsid w:val="009D1C21"/>
    <w:rsid w:val="009D2444"/>
    <w:rsid w:val="009D3921"/>
    <w:rsid w:val="009D4112"/>
    <w:rsid w:val="009D53CC"/>
    <w:rsid w:val="009D5811"/>
    <w:rsid w:val="009D5F30"/>
    <w:rsid w:val="009D6302"/>
    <w:rsid w:val="009D7797"/>
    <w:rsid w:val="009D7DB8"/>
    <w:rsid w:val="009E098D"/>
    <w:rsid w:val="009E0F4A"/>
    <w:rsid w:val="009E179E"/>
    <w:rsid w:val="009E358A"/>
    <w:rsid w:val="009E48D3"/>
    <w:rsid w:val="009E5080"/>
    <w:rsid w:val="009E596D"/>
    <w:rsid w:val="009E5CBB"/>
    <w:rsid w:val="009E6723"/>
    <w:rsid w:val="009E69A8"/>
    <w:rsid w:val="009E6F4E"/>
    <w:rsid w:val="009E7D38"/>
    <w:rsid w:val="009F1D14"/>
    <w:rsid w:val="009F2174"/>
    <w:rsid w:val="009F22BD"/>
    <w:rsid w:val="009F2DC6"/>
    <w:rsid w:val="009F3ED8"/>
    <w:rsid w:val="009F410B"/>
    <w:rsid w:val="009F5D7E"/>
    <w:rsid w:val="009F6847"/>
    <w:rsid w:val="009F68CD"/>
    <w:rsid w:val="009F695E"/>
    <w:rsid w:val="009F6B0F"/>
    <w:rsid w:val="00A00728"/>
    <w:rsid w:val="00A00D39"/>
    <w:rsid w:val="00A024A4"/>
    <w:rsid w:val="00A0481A"/>
    <w:rsid w:val="00A04A2E"/>
    <w:rsid w:val="00A04A92"/>
    <w:rsid w:val="00A05894"/>
    <w:rsid w:val="00A0648A"/>
    <w:rsid w:val="00A0770E"/>
    <w:rsid w:val="00A077CE"/>
    <w:rsid w:val="00A1011F"/>
    <w:rsid w:val="00A114CE"/>
    <w:rsid w:val="00A11508"/>
    <w:rsid w:val="00A123BE"/>
    <w:rsid w:val="00A131E3"/>
    <w:rsid w:val="00A14DB1"/>
    <w:rsid w:val="00A15334"/>
    <w:rsid w:val="00A15792"/>
    <w:rsid w:val="00A160D0"/>
    <w:rsid w:val="00A20410"/>
    <w:rsid w:val="00A20543"/>
    <w:rsid w:val="00A2152C"/>
    <w:rsid w:val="00A21BC8"/>
    <w:rsid w:val="00A2200F"/>
    <w:rsid w:val="00A2390A"/>
    <w:rsid w:val="00A24165"/>
    <w:rsid w:val="00A26B7B"/>
    <w:rsid w:val="00A27B03"/>
    <w:rsid w:val="00A300AD"/>
    <w:rsid w:val="00A30447"/>
    <w:rsid w:val="00A30EC9"/>
    <w:rsid w:val="00A30F6E"/>
    <w:rsid w:val="00A30FE3"/>
    <w:rsid w:val="00A31E50"/>
    <w:rsid w:val="00A322F1"/>
    <w:rsid w:val="00A33F8E"/>
    <w:rsid w:val="00A34446"/>
    <w:rsid w:val="00A34F16"/>
    <w:rsid w:val="00A35A19"/>
    <w:rsid w:val="00A362EA"/>
    <w:rsid w:val="00A42043"/>
    <w:rsid w:val="00A425CD"/>
    <w:rsid w:val="00A43115"/>
    <w:rsid w:val="00A4526D"/>
    <w:rsid w:val="00A457A4"/>
    <w:rsid w:val="00A458C9"/>
    <w:rsid w:val="00A474B5"/>
    <w:rsid w:val="00A47E54"/>
    <w:rsid w:val="00A50D78"/>
    <w:rsid w:val="00A51603"/>
    <w:rsid w:val="00A51C45"/>
    <w:rsid w:val="00A52E47"/>
    <w:rsid w:val="00A53156"/>
    <w:rsid w:val="00A53CEC"/>
    <w:rsid w:val="00A53D12"/>
    <w:rsid w:val="00A55287"/>
    <w:rsid w:val="00A56544"/>
    <w:rsid w:val="00A56E2F"/>
    <w:rsid w:val="00A57B99"/>
    <w:rsid w:val="00A6049E"/>
    <w:rsid w:val="00A607E1"/>
    <w:rsid w:val="00A60FF5"/>
    <w:rsid w:val="00A61D61"/>
    <w:rsid w:val="00A621BF"/>
    <w:rsid w:val="00A63974"/>
    <w:rsid w:val="00A64EE5"/>
    <w:rsid w:val="00A659C5"/>
    <w:rsid w:val="00A65F2B"/>
    <w:rsid w:val="00A661BA"/>
    <w:rsid w:val="00A669A7"/>
    <w:rsid w:val="00A66C2C"/>
    <w:rsid w:val="00A6700D"/>
    <w:rsid w:val="00A670FB"/>
    <w:rsid w:val="00A675DF"/>
    <w:rsid w:val="00A67FBD"/>
    <w:rsid w:val="00A71E16"/>
    <w:rsid w:val="00A724EE"/>
    <w:rsid w:val="00A7323B"/>
    <w:rsid w:val="00A750C5"/>
    <w:rsid w:val="00A7515E"/>
    <w:rsid w:val="00A75B25"/>
    <w:rsid w:val="00A762CF"/>
    <w:rsid w:val="00A7699C"/>
    <w:rsid w:val="00A77905"/>
    <w:rsid w:val="00A811D2"/>
    <w:rsid w:val="00A817D3"/>
    <w:rsid w:val="00A818C9"/>
    <w:rsid w:val="00A81CAA"/>
    <w:rsid w:val="00A82BC1"/>
    <w:rsid w:val="00A82F03"/>
    <w:rsid w:val="00A82F89"/>
    <w:rsid w:val="00A84032"/>
    <w:rsid w:val="00A846B4"/>
    <w:rsid w:val="00A85222"/>
    <w:rsid w:val="00A85748"/>
    <w:rsid w:val="00A85A49"/>
    <w:rsid w:val="00A868B2"/>
    <w:rsid w:val="00A86CD4"/>
    <w:rsid w:val="00A87E6D"/>
    <w:rsid w:val="00A90408"/>
    <w:rsid w:val="00A905CB"/>
    <w:rsid w:val="00A9060B"/>
    <w:rsid w:val="00A90D41"/>
    <w:rsid w:val="00A91380"/>
    <w:rsid w:val="00A92E56"/>
    <w:rsid w:val="00A931A9"/>
    <w:rsid w:val="00A93A17"/>
    <w:rsid w:val="00A93A3A"/>
    <w:rsid w:val="00A94C7B"/>
    <w:rsid w:val="00A952A2"/>
    <w:rsid w:val="00A96172"/>
    <w:rsid w:val="00A96FA7"/>
    <w:rsid w:val="00A97059"/>
    <w:rsid w:val="00A97BF0"/>
    <w:rsid w:val="00AA0261"/>
    <w:rsid w:val="00AA1004"/>
    <w:rsid w:val="00AA1C11"/>
    <w:rsid w:val="00AA1ED9"/>
    <w:rsid w:val="00AA312D"/>
    <w:rsid w:val="00AA436C"/>
    <w:rsid w:val="00AA49BF"/>
    <w:rsid w:val="00AA60D1"/>
    <w:rsid w:val="00AA6A11"/>
    <w:rsid w:val="00AA7329"/>
    <w:rsid w:val="00AA7E8A"/>
    <w:rsid w:val="00AB0ABB"/>
    <w:rsid w:val="00AB1521"/>
    <w:rsid w:val="00AB2646"/>
    <w:rsid w:val="00AB29E4"/>
    <w:rsid w:val="00AB2E24"/>
    <w:rsid w:val="00AB4057"/>
    <w:rsid w:val="00AB4534"/>
    <w:rsid w:val="00AB4EA9"/>
    <w:rsid w:val="00AB5403"/>
    <w:rsid w:val="00AB6360"/>
    <w:rsid w:val="00AB7757"/>
    <w:rsid w:val="00AB787F"/>
    <w:rsid w:val="00AB7996"/>
    <w:rsid w:val="00AC08D1"/>
    <w:rsid w:val="00AC0B05"/>
    <w:rsid w:val="00AC3C12"/>
    <w:rsid w:val="00AC3F24"/>
    <w:rsid w:val="00AC401D"/>
    <w:rsid w:val="00AC476C"/>
    <w:rsid w:val="00AC4CD9"/>
    <w:rsid w:val="00AC5EF4"/>
    <w:rsid w:val="00AC77ED"/>
    <w:rsid w:val="00AD01A6"/>
    <w:rsid w:val="00AD0705"/>
    <w:rsid w:val="00AD3B4D"/>
    <w:rsid w:val="00AD431E"/>
    <w:rsid w:val="00AD45B5"/>
    <w:rsid w:val="00AD5821"/>
    <w:rsid w:val="00AD5D4D"/>
    <w:rsid w:val="00AD7914"/>
    <w:rsid w:val="00AD79FB"/>
    <w:rsid w:val="00AE0473"/>
    <w:rsid w:val="00AE1AB5"/>
    <w:rsid w:val="00AE30E5"/>
    <w:rsid w:val="00AE4B8A"/>
    <w:rsid w:val="00AE4D55"/>
    <w:rsid w:val="00AE5482"/>
    <w:rsid w:val="00AE579B"/>
    <w:rsid w:val="00AE6D95"/>
    <w:rsid w:val="00AE7046"/>
    <w:rsid w:val="00AE7AA5"/>
    <w:rsid w:val="00AE7BBA"/>
    <w:rsid w:val="00AF0DF2"/>
    <w:rsid w:val="00AF226E"/>
    <w:rsid w:val="00AF24BA"/>
    <w:rsid w:val="00AF2673"/>
    <w:rsid w:val="00AF4B8B"/>
    <w:rsid w:val="00AF6672"/>
    <w:rsid w:val="00AF68B2"/>
    <w:rsid w:val="00AF6924"/>
    <w:rsid w:val="00AF6A5D"/>
    <w:rsid w:val="00AF7A0A"/>
    <w:rsid w:val="00AF7BAE"/>
    <w:rsid w:val="00B004FA"/>
    <w:rsid w:val="00B009D2"/>
    <w:rsid w:val="00B00B29"/>
    <w:rsid w:val="00B01565"/>
    <w:rsid w:val="00B02CE9"/>
    <w:rsid w:val="00B03202"/>
    <w:rsid w:val="00B03BCA"/>
    <w:rsid w:val="00B0574C"/>
    <w:rsid w:val="00B060D8"/>
    <w:rsid w:val="00B103B4"/>
    <w:rsid w:val="00B10C88"/>
    <w:rsid w:val="00B1137F"/>
    <w:rsid w:val="00B11892"/>
    <w:rsid w:val="00B11898"/>
    <w:rsid w:val="00B1373A"/>
    <w:rsid w:val="00B13AE0"/>
    <w:rsid w:val="00B13B2D"/>
    <w:rsid w:val="00B13BC3"/>
    <w:rsid w:val="00B13EF9"/>
    <w:rsid w:val="00B14415"/>
    <w:rsid w:val="00B15550"/>
    <w:rsid w:val="00B158F6"/>
    <w:rsid w:val="00B173B1"/>
    <w:rsid w:val="00B17558"/>
    <w:rsid w:val="00B17B1E"/>
    <w:rsid w:val="00B20154"/>
    <w:rsid w:val="00B20198"/>
    <w:rsid w:val="00B201BE"/>
    <w:rsid w:val="00B20246"/>
    <w:rsid w:val="00B20429"/>
    <w:rsid w:val="00B20D89"/>
    <w:rsid w:val="00B22CE4"/>
    <w:rsid w:val="00B22D8D"/>
    <w:rsid w:val="00B2464E"/>
    <w:rsid w:val="00B24E01"/>
    <w:rsid w:val="00B2573A"/>
    <w:rsid w:val="00B25990"/>
    <w:rsid w:val="00B26A73"/>
    <w:rsid w:val="00B26A8B"/>
    <w:rsid w:val="00B272C0"/>
    <w:rsid w:val="00B30330"/>
    <w:rsid w:val="00B30541"/>
    <w:rsid w:val="00B30765"/>
    <w:rsid w:val="00B30889"/>
    <w:rsid w:val="00B30BDE"/>
    <w:rsid w:val="00B30CD3"/>
    <w:rsid w:val="00B30FD6"/>
    <w:rsid w:val="00B316D2"/>
    <w:rsid w:val="00B31863"/>
    <w:rsid w:val="00B318C5"/>
    <w:rsid w:val="00B326DA"/>
    <w:rsid w:val="00B334AD"/>
    <w:rsid w:val="00B35425"/>
    <w:rsid w:val="00B35A80"/>
    <w:rsid w:val="00B35E6E"/>
    <w:rsid w:val="00B37253"/>
    <w:rsid w:val="00B37667"/>
    <w:rsid w:val="00B3796A"/>
    <w:rsid w:val="00B40096"/>
    <w:rsid w:val="00B40780"/>
    <w:rsid w:val="00B40BCD"/>
    <w:rsid w:val="00B41114"/>
    <w:rsid w:val="00B41482"/>
    <w:rsid w:val="00B415BE"/>
    <w:rsid w:val="00B415FE"/>
    <w:rsid w:val="00B42D94"/>
    <w:rsid w:val="00B431ED"/>
    <w:rsid w:val="00B435F6"/>
    <w:rsid w:val="00B451B8"/>
    <w:rsid w:val="00B45845"/>
    <w:rsid w:val="00B46B40"/>
    <w:rsid w:val="00B47292"/>
    <w:rsid w:val="00B476A2"/>
    <w:rsid w:val="00B5069C"/>
    <w:rsid w:val="00B5084B"/>
    <w:rsid w:val="00B5185D"/>
    <w:rsid w:val="00B5274A"/>
    <w:rsid w:val="00B5305E"/>
    <w:rsid w:val="00B53874"/>
    <w:rsid w:val="00B53989"/>
    <w:rsid w:val="00B53D6A"/>
    <w:rsid w:val="00B5441D"/>
    <w:rsid w:val="00B55F2E"/>
    <w:rsid w:val="00B55F4C"/>
    <w:rsid w:val="00B5721E"/>
    <w:rsid w:val="00B57396"/>
    <w:rsid w:val="00B57E45"/>
    <w:rsid w:val="00B60CF9"/>
    <w:rsid w:val="00B62A85"/>
    <w:rsid w:val="00B63645"/>
    <w:rsid w:val="00B63987"/>
    <w:rsid w:val="00B64252"/>
    <w:rsid w:val="00B65202"/>
    <w:rsid w:val="00B6544E"/>
    <w:rsid w:val="00B659D6"/>
    <w:rsid w:val="00B66564"/>
    <w:rsid w:val="00B66C72"/>
    <w:rsid w:val="00B66DDD"/>
    <w:rsid w:val="00B6707F"/>
    <w:rsid w:val="00B70185"/>
    <w:rsid w:val="00B72372"/>
    <w:rsid w:val="00B741AD"/>
    <w:rsid w:val="00B75205"/>
    <w:rsid w:val="00B7572A"/>
    <w:rsid w:val="00B75F54"/>
    <w:rsid w:val="00B76E34"/>
    <w:rsid w:val="00B7791F"/>
    <w:rsid w:val="00B77932"/>
    <w:rsid w:val="00B77A4A"/>
    <w:rsid w:val="00B80BDF"/>
    <w:rsid w:val="00B80E2B"/>
    <w:rsid w:val="00B813DA"/>
    <w:rsid w:val="00B81A85"/>
    <w:rsid w:val="00B8295F"/>
    <w:rsid w:val="00B873A7"/>
    <w:rsid w:val="00B901C2"/>
    <w:rsid w:val="00B9027C"/>
    <w:rsid w:val="00B92597"/>
    <w:rsid w:val="00B92B2F"/>
    <w:rsid w:val="00B931D4"/>
    <w:rsid w:val="00B94058"/>
    <w:rsid w:val="00B96BE5"/>
    <w:rsid w:val="00B9720E"/>
    <w:rsid w:val="00BA1319"/>
    <w:rsid w:val="00BA467C"/>
    <w:rsid w:val="00BB0CD5"/>
    <w:rsid w:val="00BB0F68"/>
    <w:rsid w:val="00BB0F98"/>
    <w:rsid w:val="00BB2103"/>
    <w:rsid w:val="00BB294A"/>
    <w:rsid w:val="00BB2E7D"/>
    <w:rsid w:val="00BB2FF8"/>
    <w:rsid w:val="00BB385F"/>
    <w:rsid w:val="00BB3CA8"/>
    <w:rsid w:val="00BB459E"/>
    <w:rsid w:val="00BB4DA9"/>
    <w:rsid w:val="00BB4F57"/>
    <w:rsid w:val="00BB5196"/>
    <w:rsid w:val="00BB6ECC"/>
    <w:rsid w:val="00BB7BE5"/>
    <w:rsid w:val="00BC0B0C"/>
    <w:rsid w:val="00BC16BD"/>
    <w:rsid w:val="00BC25C3"/>
    <w:rsid w:val="00BC2845"/>
    <w:rsid w:val="00BC589B"/>
    <w:rsid w:val="00BC63B6"/>
    <w:rsid w:val="00BC7246"/>
    <w:rsid w:val="00BD1C69"/>
    <w:rsid w:val="00BD20EA"/>
    <w:rsid w:val="00BD2905"/>
    <w:rsid w:val="00BD2CF3"/>
    <w:rsid w:val="00BD3A21"/>
    <w:rsid w:val="00BD445F"/>
    <w:rsid w:val="00BD4F5E"/>
    <w:rsid w:val="00BD547E"/>
    <w:rsid w:val="00BD5C6C"/>
    <w:rsid w:val="00BD74D6"/>
    <w:rsid w:val="00BE0967"/>
    <w:rsid w:val="00BE0FBB"/>
    <w:rsid w:val="00BE1D51"/>
    <w:rsid w:val="00BE1E59"/>
    <w:rsid w:val="00BE45B1"/>
    <w:rsid w:val="00BE477F"/>
    <w:rsid w:val="00BE4BAA"/>
    <w:rsid w:val="00BE546B"/>
    <w:rsid w:val="00BE56EF"/>
    <w:rsid w:val="00BE6085"/>
    <w:rsid w:val="00BE6521"/>
    <w:rsid w:val="00BE6B2D"/>
    <w:rsid w:val="00BE761F"/>
    <w:rsid w:val="00BE7A68"/>
    <w:rsid w:val="00BE7D2E"/>
    <w:rsid w:val="00BF2B95"/>
    <w:rsid w:val="00BF2C89"/>
    <w:rsid w:val="00BF382B"/>
    <w:rsid w:val="00BF3E42"/>
    <w:rsid w:val="00BF4DA1"/>
    <w:rsid w:val="00BF5D61"/>
    <w:rsid w:val="00BF6471"/>
    <w:rsid w:val="00BF7598"/>
    <w:rsid w:val="00BF7AAD"/>
    <w:rsid w:val="00BF7C1B"/>
    <w:rsid w:val="00C00631"/>
    <w:rsid w:val="00C006FA"/>
    <w:rsid w:val="00C015EA"/>
    <w:rsid w:val="00C01D40"/>
    <w:rsid w:val="00C02427"/>
    <w:rsid w:val="00C02588"/>
    <w:rsid w:val="00C02F6C"/>
    <w:rsid w:val="00C03425"/>
    <w:rsid w:val="00C03E89"/>
    <w:rsid w:val="00C04C7D"/>
    <w:rsid w:val="00C04D7D"/>
    <w:rsid w:val="00C04EA7"/>
    <w:rsid w:val="00C06E00"/>
    <w:rsid w:val="00C10E13"/>
    <w:rsid w:val="00C10ED3"/>
    <w:rsid w:val="00C11F7F"/>
    <w:rsid w:val="00C11FFF"/>
    <w:rsid w:val="00C12157"/>
    <w:rsid w:val="00C1330E"/>
    <w:rsid w:val="00C1360F"/>
    <w:rsid w:val="00C13660"/>
    <w:rsid w:val="00C136F1"/>
    <w:rsid w:val="00C14331"/>
    <w:rsid w:val="00C144B4"/>
    <w:rsid w:val="00C15F44"/>
    <w:rsid w:val="00C17933"/>
    <w:rsid w:val="00C17C9C"/>
    <w:rsid w:val="00C21E49"/>
    <w:rsid w:val="00C2230B"/>
    <w:rsid w:val="00C2332F"/>
    <w:rsid w:val="00C24428"/>
    <w:rsid w:val="00C246B6"/>
    <w:rsid w:val="00C247F8"/>
    <w:rsid w:val="00C2485A"/>
    <w:rsid w:val="00C258A2"/>
    <w:rsid w:val="00C25ADC"/>
    <w:rsid w:val="00C263E8"/>
    <w:rsid w:val="00C269D4"/>
    <w:rsid w:val="00C273CB"/>
    <w:rsid w:val="00C27C24"/>
    <w:rsid w:val="00C3026C"/>
    <w:rsid w:val="00C30EEB"/>
    <w:rsid w:val="00C31045"/>
    <w:rsid w:val="00C31878"/>
    <w:rsid w:val="00C329EF"/>
    <w:rsid w:val="00C32AF2"/>
    <w:rsid w:val="00C33071"/>
    <w:rsid w:val="00C339A2"/>
    <w:rsid w:val="00C3463C"/>
    <w:rsid w:val="00C346BB"/>
    <w:rsid w:val="00C35BCD"/>
    <w:rsid w:val="00C3676B"/>
    <w:rsid w:val="00C367B3"/>
    <w:rsid w:val="00C37875"/>
    <w:rsid w:val="00C40A87"/>
    <w:rsid w:val="00C415FE"/>
    <w:rsid w:val="00C41E3E"/>
    <w:rsid w:val="00C43FF6"/>
    <w:rsid w:val="00C45530"/>
    <w:rsid w:val="00C456FE"/>
    <w:rsid w:val="00C45827"/>
    <w:rsid w:val="00C458FB"/>
    <w:rsid w:val="00C45B3D"/>
    <w:rsid w:val="00C45CE2"/>
    <w:rsid w:val="00C50590"/>
    <w:rsid w:val="00C5150C"/>
    <w:rsid w:val="00C517E7"/>
    <w:rsid w:val="00C51CB7"/>
    <w:rsid w:val="00C53595"/>
    <w:rsid w:val="00C539F1"/>
    <w:rsid w:val="00C53AA0"/>
    <w:rsid w:val="00C553EF"/>
    <w:rsid w:val="00C567F8"/>
    <w:rsid w:val="00C5696F"/>
    <w:rsid w:val="00C57E2A"/>
    <w:rsid w:val="00C57FE4"/>
    <w:rsid w:val="00C6011E"/>
    <w:rsid w:val="00C60720"/>
    <w:rsid w:val="00C61470"/>
    <w:rsid w:val="00C617F3"/>
    <w:rsid w:val="00C61FDC"/>
    <w:rsid w:val="00C63B19"/>
    <w:rsid w:val="00C63FB5"/>
    <w:rsid w:val="00C6593A"/>
    <w:rsid w:val="00C662DA"/>
    <w:rsid w:val="00C66304"/>
    <w:rsid w:val="00C6784E"/>
    <w:rsid w:val="00C70780"/>
    <w:rsid w:val="00C70F79"/>
    <w:rsid w:val="00C71B2D"/>
    <w:rsid w:val="00C72371"/>
    <w:rsid w:val="00C72737"/>
    <w:rsid w:val="00C72BFB"/>
    <w:rsid w:val="00C72D7C"/>
    <w:rsid w:val="00C73034"/>
    <w:rsid w:val="00C7385D"/>
    <w:rsid w:val="00C74176"/>
    <w:rsid w:val="00C74FE8"/>
    <w:rsid w:val="00C75DBF"/>
    <w:rsid w:val="00C76AB9"/>
    <w:rsid w:val="00C800AE"/>
    <w:rsid w:val="00C80506"/>
    <w:rsid w:val="00C80C65"/>
    <w:rsid w:val="00C80D38"/>
    <w:rsid w:val="00C827F8"/>
    <w:rsid w:val="00C8364E"/>
    <w:rsid w:val="00C84F73"/>
    <w:rsid w:val="00C852BC"/>
    <w:rsid w:val="00C85DDC"/>
    <w:rsid w:val="00C862EE"/>
    <w:rsid w:val="00C8718F"/>
    <w:rsid w:val="00C87D49"/>
    <w:rsid w:val="00C919FC"/>
    <w:rsid w:val="00C91BAC"/>
    <w:rsid w:val="00C91D50"/>
    <w:rsid w:val="00C928FE"/>
    <w:rsid w:val="00C947E2"/>
    <w:rsid w:val="00C94874"/>
    <w:rsid w:val="00C9526A"/>
    <w:rsid w:val="00C9556C"/>
    <w:rsid w:val="00C95734"/>
    <w:rsid w:val="00C95F31"/>
    <w:rsid w:val="00C95FFA"/>
    <w:rsid w:val="00C96C0F"/>
    <w:rsid w:val="00C96ECE"/>
    <w:rsid w:val="00CA1EC9"/>
    <w:rsid w:val="00CA2408"/>
    <w:rsid w:val="00CA2663"/>
    <w:rsid w:val="00CA26D2"/>
    <w:rsid w:val="00CA2D83"/>
    <w:rsid w:val="00CA448B"/>
    <w:rsid w:val="00CA4872"/>
    <w:rsid w:val="00CA526B"/>
    <w:rsid w:val="00CA6A9C"/>
    <w:rsid w:val="00CA7DE2"/>
    <w:rsid w:val="00CB092C"/>
    <w:rsid w:val="00CB0DBE"/>
    <w:rsid w:val="00CB0EDE"/>
    <w:rsid w:val="00CB3B93"/>
    <w:rsid w:val="00CB3FE5"/>
    <w:rsid w:val="00CB42FD"/>
    <w:rsid w:val="00CB46DE"/>
    <w:rsid w:val="00CB4EE6"/>
    <w:rsid w:val="00CB4F50"/>
    <w:rsid w:val="00CB6139"/>
    <w:rsid w:val="00CB67C8"/>
    <w:rsid w:val="00CB7698"/>
    <w:rsid w:val="00CB7803"/>
    <w:rsid w:val="00CB79BB"/>
    <w:rsid w:val="00CC07EC"/>
    <w:rsid w:val="00CC0C56"/>
    <w:rsid w:val="00CC1DA3"/>
    <w:rsid w:val="00CC27BD"/>
    <w:rsid w:val="00CC6035"/>
    <w:rsid w:val="00CC6242"/>
    <w:rsid w:val="00CC635A"/>
    <w:rsid w:val="00CC6FC7"/>
    <w:rsid w:val="00CC6FFF"/>
    <w:rsid w:val="00CC721A"/>
    <w:rsid w:val="00CC73AE"/>
    <w:rsid w:val="00CC74EF"/>
    <w:rsid w:val="00CC76C3"/>
    <w:rsid w:val="00CC7726"/>
    <w:rsid w:val="00CD177B"/>
    <w:rsid w:val="00CD2888"/>
    <w:rsid w:val="00CD36A7"/>
    <w:rsid w:val="00CD6FBF"/>
    <w:rsid w:val="00CD796B"/>
    <w:rsid w:val="00CE0F0E"/>
    <w:rsid w:val="00CE2269"/>
    <w:rsid w:val="00CE27C2"/>
    <w:rsid w:val="00CE30AB"/>
    <w:rsid w:val="00CE3873"/>
    <w:rsid w:val="00CE3E5E"/>
    <w:rsid w:val="00CE3FB0"/>
    <w:rsid w:val="00CE3FC2"/>
    <w:rsid w:val="00CE6BDF"/>
    <w:rsid w:val="00CE6E0B"/>
    <w:rsid w:val="00CE71C6"/>
    <w:rsid w:val="00CE7D7E"/>
    <w:rsid w:val="00CF11FC"/>
    <w:rsid w:val="00CF1A1A"/>
    <w:rsid w:val="00CF24F0"/>
    <w:rsid w:val="00CF2F38"/>
    <w:rsid w:val="00CF3394"/>
    <w:rsid w:val="00CF3F61"/>
    <w:rsid w:val="00CF415E"/>
    <w:rsid w:val="00CF593F"/>
    <w:rsid w:val="00CF5CD6"/>
    <w:rsid w:val="00CF65D0"/>
    <w:rsid w:val="00CF67C6"/>
    <w:rsid w:val="00D016ED"/>
    <w:rsid w:val="00D030D9"/>
    <w:rsid w:val="00D040AE"/>
    <w:rsid w:val="00D04990"/>
    <w:rsid w:val="00D04D64"/>
    <w:rsid w:val="00D07014"/>
    <w:rsid w:val="00D07DE0"/>
    <w:rsid w:val="00D10B7B"/>
    <w:rsid w:val="00D119CC"/>
    <w:rsid w:val="00D11DEF"/>
    <w:rsid w:val="00D12B79"/>
    <w:rsid w:val="00D1339D"/>
    <w:rsid w:val="00D14E8D"/>
    <w:rsid w:val="00D14E98"/>
    <w:rsid w:val="00D15483"/>
    <w:rsid w:val="00D15888"/>
    <w:rsid w:val="00D165E2"/>
    <w:rsid w:val="00D203E6"/>
    <w:rsid w:val="00D2087D"/>
    <w:rsid w:val="00D21D87"/>
    <w:rsid w:val="00D21F42"/>
    <w:rsid w:val="00D221AB"/>
    <w:rsid w:val="00D22EB8"/>
    <w:rsid w:val="00D23017"/>
    <w:rsid w:val="00D23036"/>
    <w:rsid w:val="00D23944"/>
    <w:rsid w:val="00D2431D"/>
    <w:rsid w:val="00D24DC9"/>
    <w:rsid w:val="00D24F96"/>
    <w:rsid w:val="00D25253"/>
    <w:rsid w:val="00D252CC"/>
    <w:rsid w:val="00D25B05"/>
    <w:rsid w:val="00D2637F"/>
    <w:rsid w:val="00D26615"/>
    <w:rsid w:val="00D27B85"/>
    <w:rsid w:val="00D27CAC"/>
    <w:rsid w:val="00D31F74"/>
    <w:rsid w:val="00D32D4D"/>
    <w:rsid w:val="00D334CE"/>
    <w:rsid w:val="00D34251"/>
    <w:rsid w:val="00D34909"/>
    <w:rsid w:val="00D351DB"/>
    <w:rsid w:val="00D3596B"/>
    <w:rsid w:val="00D35B72"/>
    <w:rsid w:val="00D37141"/>
    <w:rsid w:val="00D37598"/>
    <w:rsid w:val="00D37E53"/>
    <w:rsid w:val="00D40355"/>
    <w:rsid w:val="00D4230F"/>
    <w:rsid w:val="00D42CA5"/>
    <w:rsid w:val="00D42E2D"/>
    <w:rsid w:val="00D45395"/>
    <w:rsid w:val="00D46FFB"/>
    <w:rsid w:val="00D47339"/>
    <w:rsid w:val="00D5018E"/>
    <w:rsid w:val="00D5137D"/>
    <w:rsid w:val="00D518C3"/>
    <w:rsid w:val="00D521AF"/>
    <w:rsid w:val="00D53C73"/>
    <w:rsid w:val="00D54064"/>
    <w:rsid w:val="00D543B4"/>
    <w:rsid w:val="00D5462F"/>
    <w:rsid w:val="00D55ABF"/>
    <w:rsid w:val="00D55E0C"/>
    <w:rsid w:val="00D56887"/>
    <w:rsid w:val="00D56AA0"/>
    <w:rsid w:val="00D56E49"/>
    <w:rsid w:val="00D610B0"/>
    <w:rsid w:val="00D6278B"/>
    <w:rsid w:val="00D62A7B"/>
    <w:rsid w:val="00D63A6C"/>
    <w:rsid w:val="00D64BFA"/>
    <w:rsid w:val="00D65367"/>
    <w:rsid w:val="00D65FB6"/>
    <w:rsid w:val="00D66778"/>
    <w:rsid w:val="00D66F5F"/>
    <w:rsid w:val="00D70B9E"/>
    <w:rsid w:val="00D70CD8"/>
    <w:rsid w:val="00D71D7A"/>
    <w:rsid w:val="00D72094"/>
    <w:rsid w:val="00D73763"/>
    <w:rsid w:val="00D7410E"/>
    <w:rsid w:val="00D74182"/>
    <w:rsid w:val="00D745E9"/>
    <w:rsid w:val="00D74A97"/>
    <w:rsid w:val="00D74D61"/>
    <w:rsid w:val="00D75187"/>
    <w:rsid w:val="00D76523"/>
    <w:rsid w:val="00D7661C"/>
    <w:rsid w:val="00D76E17"/>
    <w:rsid w:val="00D81D6B"/>
    <w:rsid w:val="00D81DDE"/>
    <w:rsid w:val="00D81EF5"/>
    <w:rsid w:val="00D81F3D"/>
    <w:rsid w:val="00D84201"/>
    <w:rsid w:val="00D8420F"/>
    <w:rsid w:val="00D849E1"/>
    <w:rsid w:val="00D84BA6"/>
    <w:rsid w:val="00D84F6E"/>
    <w:rsid w:val="00D85510"/>
    <w:rsid w:val="00D85566"/>
    <w:rsid w:val="00D878ED"/>
    <w:rsid w:val="00D87EEC"/>
    <w:rsid w:val="00D908D6"/>
    <w:rsid w:val="00D910D4"/>
    <w:rsid w:val="00D916B0"/>
    <w:rsid w:val="00D935CC"/>
    <w:rsid w:val="00D97631"/>
    <w:rsid w:val="00D97E18"/>
    <w:rsid w:val="00DA088E"/>
    <w:rsid w:val="00DA0FBD"/>
    <w:rsid w:val="00DA30D3"/>
    <w:rsid w:val="00DA30E8"/>
    <w:rsid w:val="00DA318B"/>
    <w:rsid w:val="00DA338D"/>
    <w:rsid w:val="00DA34E9"/>
    <w:rsid w:val="00DA4136"/>
    <w:rsid w:val="00DA454A"/>
    <w:rsid w:val="00DA5C6B"/>
    <w:rsid w:val="00DA60DC"/>
    <w:rsid w:val="00DA6117"/>
    <w:rsid w:val="00DA6CBC"/>
    <w:rsid w:val="00DA7EA3"/>
    <w:rsid w:val="00DA7EBB"/>
    <w:rsid w:val="00DB121D"/>
    <w:rsid w:val="00DB14BB"/>
    <w:rsid w:val="00DB17AA"/>
    <w:rsid w:val="00DB17E8"/>
    <w:rsid w:val="00DB322C"/>
    <w:rsid w:val="00DB4AF9"/>
    <w:rsid w:val="00DB5606"/>
    <w:rsid w:val="00DB6366"/>
    <w:rsid w:val="00DB6E48"/>
    <w:rsid w:val="00DB765D"/>
    <w:rsid w:val="00DB7857"/>
    <w:rsid w:val="00DC069E"/>
    <w:rsid w:val="00DC0975"/>
    <w:rsid w:val="00DC0A50"/>
    <w:rsid w:val="00DC0F31"/>
    <w:rsid w:val="00DC14B0"/>
    <w:rsid w:val="00DC1D05"/>
    <w:rsid w:val="00DC1EDC"/>
    <w:rsid w:val="00DC231A"/>
    <w:rsid w:val="00DC2D69"/>
    <w:rsid w:val="00DC2FC7"/>
    <w:rsid w:val="00DC396F"/>
    <w:rsid w:val="00DC46FC"/>
    <w:rsid w:val="00DC4D24"/>
    <w:rsid w:val="00DC5A26"/>
    <w:rsid w:val="00DC6B3E"/>
    <w:rsid w:val="00DC70CF"/>
    <w:rsid w:val="00DC7486"/>
    <w:rsid w:val="00DC7565"/>
    <w:rsid w:val="00DC76B3"/>
    <w:rsid w:val="00DC78DB"/>
    <w:rsid w:val="00DC7EDD"/>
    <w:rsid w:val="00DD0248"/>
    <w:rsid w:val="00DD2AD0"/>
    <w:rsid w:val="00DD2AF0"/>
    <w:rsid w:val="00DD2F57"/>
    <w:rsid w:val="00DD353A"/>
    <w:rsid w:val="00DD3DE2"/>
    <w:rsid w:val="00DD4CBF"/>
    <w:rsid w:val="00DD4E4C"/>
    <w:rsid w:val="00DD65D6"/>
    <w:rsid w:val="00DD672C"/>
    <w:rsid w:val="00DE06DA"/>
    <w:rsid w:val="00DE0AAE"/>
    <w:rsid w:val="00DE1761"/>
    <w:rsid w:val="00DE2760"/>
    <w:rsid w:val="00DE276F"/>
    <w:rsid w:val="00DE2842"/>
    <w:rsid w:val="00DE2BCD"/>
    <w:rsid w:val="00DE33AD"/>
    <w:rsid w:val="00DE34A4"/>
    <w:rsid w:val="00DE4843"/>
    <w:rsid w:val="00DE4DB2"/>
    <w:rsid w:val="00DE560F"/>
    <w:rsid w:val="00DE57A6"/>
    <w:rsid w:val="00DE5D5A"/>
    <w:rsid w:val="00DE5E9C"/>
    <w:rsid w:val="00DE6258"/>
    <w:rsid w:val="00DE64CA"/>
    <w:rsid w:val="00DF0E10"/>
    <w:rsid w:val="00DF1B4E"/>
    <w:rsid w:val="00DF2D54"/>
    <w:rsid w:val="00DF3028"/>
    <w:rsid w:val="00DF43EA"/>
    <w:rsid w:val="00DF51D9"/>
    <w:rsid w:val="00DF6C4B"/>
    <w:rsid w:val="00DF6CF7"/>
    <w:rsid w:val="00DF7897"/>
    <w:rsid w:val="00E01112"/>
    <w:rsid w:val="00E01E76"/>
    <w:rsid w:val="00E02094"/>
    <w:rsid w:val="00E02738"/>
    <w:rsid w:val="00E02C18"/>
    <w:rsid w:val="00E02FF2"/>
    <w:rsid w:val="00E03BF1"/>
    <w:rsid w:val="00E03F74"/>
    <w:rsid w:val="00E04232"/>
    <w:rsid w:val="00E04A2E"/>
    <w:rsid w:val="00E04E93"/>
    <w:rsid w:val="00E06063"/>
    <w:rsid w:val="00E0786C"/>
    <w:rsid w:val="00E11B1A"/>
    <w:rsid w:val="00E123EF"/>
    <w:rsid w:val="00E1275E"/>
    <w:rsid w:val="00E12DE4"/>
    <w:rsid w:val="00E13C07"/>
    <w:rsid w:val="00E141B5"/>
    <w:rsid w:val="00E15327"/>
    <w:rsid w:val="00E16A53"/>
    <w:rsid w:val="00E17D06"/>
    <w:rsid w:val="00E2088A"/>
    <w:rsid w:val="00E20CAD"/>
    <w:rsid w:val="00E2140D"/>
    <w:rsid w:val="00E217E9"/>
    <w:rsid w:val="00E21B30"/>
    <w:rsid w:val="00E2255F"/>
    <w:rsid w:val="00E230FD"/>
    <w:rsid w:val="00E235F9"/>
    <w:rsid w:val="00E23769"/>
    <w:rsid w:val="00E24401"/>
    <w:rsid w:val="00E2579A"/>
    <w:rsid w:val="00E2580A"/>
    <w:rsid w:val="00E25EEE"/>
    <w:rsid w:val="00E25FB7"/>
    <w:rsid w:val="00E26062"/>
    <w:rsid w:val="00E266A0"/>
    <w:rsid w:val="00E27A11"/>
    <w:rsid w:val="00E27FD8"/>
    <w:rsid w:val="00E3003F"/>
    <w:rsid w:val="00E31D56"/>
    <w:rsid w:val="00E32525"/>
    <w:rsid w:val="00E34703"/>
    <w:rsid w:val="00E355DF"/>
    <w:rsid w:val="00E365DF"/>
    <w:rsid w:val="00E3721F"/>
    <w:rsid w:val="00E37247"/>
    <w:rsid w:val="00E40E51"/>
    <w:rsid w:val="00E41B23"/>
    <w:rsid w:val="00E41B2A"/>
    <w:rsid w:val="00E4341C"/>
    <w:rsid w:val="00E453F0"/>
    <w:rsid w:val="00E459CD"/>
    <w:rsid w:val="00E45B9C"/>
    <w:rsid w:val="00E47279"/>
    <w:rsid w:val="00E47874"/>
    <w:rsid w:val="00E4796D"/>
    <w:rsid w:val="00E50AEC"/>
    <w:rsid w:val="00E50DE7"/>
    <w:rsid w:val="00E52C3B"/>
    <w:rsid w:val="00E52D7A"/>
    <w:rsid w:val="00E52ED3"/>
    <w:rsid w:val="00E53EBC"/>
    <w:rsid w:val="00E546F7"/>
    <w:rsid w:val="00E54916"/>
    <w:rsid w:val="00E54D7E"/>
    <w:rsid w:val="00E55677"/>
    <w:rsid w:val="00E55C90"/>
    <w:rsid w:val="00E55DBA"/>
    <w:rsid w:val="00E55EED"/>
    <w:rsid w:val="00E561EF"/>
    <w:rsid w:val="00E5629F"/>
    <w:rsid w:val="00E575CA"/>
    <w:rsid w:val="00E60AE7"/>
    <w:rsid w:val="00E60C8B"/>
    <w:rsid w:val="00E613EA"/>
    <w:rsid w:val="00E631E0"/>
    <w:rsid w:val="00E63F57"/>
    <w:rsid w:val="00E645F5"/>
    <w:rsid w:val="00E6460B"/>
    <w:rsid w:val="00E64D31"/>
    <w:rsid w:val="00E65575"/>
    <w:rsid w:val="00E65B1A"/>
    <w:rsid w:val="00E67564"/>
    <w:rsid w:val="00E70458"/>
    <w:rsid w:val="00E709BF"/>
    <w:rsid w:val="00E70C7E"/>
    <w:rsid w:val="00E719EE"/>
    <w:rsid w:val="00E74B92"/>
    <w:rsid w:val="00E7593B"/>
    <w:rsid w:val="00E801DC"/>
    <w:rsid w:val="00E814CF"/>
    <w:rsid w:val="00E826CF"/>
    <w:rsid w:val="00E84B7D"/>
    <w:rsid w:val="00E853AC"/>
    <w:rsid w:val="00E854DC"/>
    <w:rsid w:val="00E85883"/>
    <w:rsid w:val="00E864A5"/>
    <w:rsid w:val="00E86CA1"/>
    <w:rsid w:val="00E90256"/>
    <w:rsid w:val="00E909FB"/>
    <w:rsid w:val="00E916C6"/>
    <w:rsid w:val="00E9197D"/>
    <w:rsid w:val="00E919BC"/>
    <w:rsid w:val="00E91BF8"/>
    <w:rsid w:val="00E91F23"/>
    <w:rsid w:val="00E9252E"/>
    <w:rsid w:val="00E930EF"/>
    <w:rsid w:val="00E93424"/>
    <w:rsid w:val="00E9476C"/>
    <w:rsid w:val="00E94B1F"/>
    <w:rsid w:val="00E95166"/>
    <w:rsid w:val="00E960B2"/>
    <w:rsid w:val="00E966B3"/>
    <w:rsid w:val="00E97699"/>
    <w:rsid w:val="00E97E99"/>
    <w:rsid w:val="00EA0172"/>
    <w:rsid w:val="00EA021D"/>
    <w:rsid w:val="00EA08F9"/>
    <w:rsid w:val="00EA0937"/>
    <w:rsid w:val="00EA2454"/>
    <w:rsid w:val="00EA2D25"/>
    <w:rsid w:val="00EA2EEE"/>
    <w:rsid w:val="00EA3476"/>
    <w:rsid w:val="00EA3811"/>
    <w:rsid w:val="00EA438B"/>
    <w:rsid w:val="00EA464F"/>
    <w:rsid w:val="00EA60A7"/>
    <w:rsid w:val="00EA650D"/>
    <w:rsid w:val="00EA7327"/>
    <w:rsid w:val="00EA7CBB"/>
    <w:rsid w:val="00EB0711"/>
    <w:rsid w:val="00EB0DD0"/>
    <w:rsid w:val="00EB222E"/>
    <w:rsid w:val="00EB25D3"/>
    <w:rsid w:val="00EB2CDD"/>
    <w:rsid w:val="00EB3016"/>
    <w:rsid w:val="00EB3333"/>
    <w:rsid w:val="00EB34DC"/>
    <w:rsid w:val="00EB517A"/>
    <w:rsid w:val="00EB5181"/>
    <w:rsid w:val="00EB58E1"/>
    <w:rsid w:val="00EB6E39"/>
    <w:rsid w:val="00EB73A4"/>
    <w:rsid w:val="00EC07DF"/>
    <w:rsid w:val="00EC246D"/>
    <w:rsid w:val="00EC2CC5"/>
    <w:rsid w:val="00EC37C4"/>
    <w:rsid w:val="00EC4818"/>
    <w:rsid w:val="00EC4B8E"/>
    <w:rsid w:val="00EC4FA6"/>
    <w:rsid w:val="00EC5406"/>
    <w:rsid w:val="00EC5AA9"/>
    <w:rsid w:val="00EC60B2"/>
    <w:rsid w:val="00ED207A"/>
    <w:rsid w:val="00ED31EB"/>
    <w:rsid w:val="00ED3D81"/>
    <w:rsid w:val="00ED4D12"/>
    <w:rsid w:val="00ED557D"/>
    <w:rsid w:val="00ED560F"/>
    <w:rsid w:val="00ED5BD2"/>
    <w:rsid w:val="00ED62DB"/>
    <w:rsid w:val="00ED6DA6"/>
    <w:rsid w:val="00EE0E80"/>
    <w:rsid w:val="00EE0EFF"/>
    <w:rsid w:val="00EE0FCE"/>
    <w:rsid w:val="00EE1DDF"/>
    <w:rsid w:val="00EE24C1"/>
    <w:rsid w:val="00EE25E0"/>
    <w:rsid w:val="00EE2623"/>
    <w:rsid w:val="00EE2725"/>
    <w:rsid w:val="00EE29CF"/>
    <w:rsid w:val="00EE3575"/>
    <w:rsid w:val="00EE3EA7"/>
    <w:rsid w:val="00EE53F8"/>
    <w:rsid w:val="00EE5695"/>
    <w:rsid w:val="00EE5981"/>
    <w:rsid w:val="00EE668A"/>
    <w:rsid w:val="00EE6F09"/>
    <w:rsid w:val="00EF0257"/>
    <w:rsid w:val="00EF09EE"/>
    <w:rsid w:val="00EF0EF0"/>
    <w:rsid w:val="00EF2C43"/>
    <w:rsid w:val="00EF3B58"/>
    <w:rsid w:val="00EF4C1B"/>
    <w:rsid w:val="00EF52DB"/>
    <w:rsid w:val="00EF5468"/>
    <w:rsid w:val="00EF59B0"/>
    <w:rsid w:val="00EF6B08"/>
    <w:rsid w:val="00EF70DD"/>
    <w:rsid w:val="00EF7196"/>
    <w:rsid w:val="00F001BC"/>
    <w:rsid w:val="00F0043C"/>
    <w:rsid w:val="00F01218"/>
    <w:rsid w:val="00F01CF6"/>
    <w:rsid w:val="00F0427C"/>
    <w:rsid w:val="00F04460"/>
    <w:rsid w:val="00F05B18"/>
    <w:rsid w:val="00F077F3"/>
    <w:rsid w:val="00F106F8"/>
    <w:rsid w:val="00F11192"/>
    <w:rsid w:val="00F1187A"/>
    <w:rsid w:val="00F12B53"/>
    <w:rsid w:val="00F153B0"/>
    <w:rsid w:val="00F15A8F"/>
    <w:rsid w:val="00F16336"/>
    <w:rsid w:val="00F1693B"/>
    <w:rsid w:val="00F16E44"/>
    <w:rsid w:val="00F17EC5"/>
    <w:rsid w:val="00F201C6"/>
    <w:rsid w:val="00F21AF5"/>
    <w:rsid w:val="00F25073"/>
    <w:rsid w:val="00F258D5"/>
    <w:rsid w:val="00F26353"/>
    <w:rsid w:val="00F26FDA"/>
    <w:rsid w:val="00F27047"/>
    <w:rsid w:val="00F277FC"/>
    <w:rsid w:val="00F3028A"/>
    <w:rsid w:val="00F307AE"/>
    <w:rsid w:val="00F30C61"/>
    <w:rsid w:val="00F31344"/>
    <w:rsid w:val="00F31D47"/>
    <w:rsid w:val="00F32EB0"/>
    <w:rsid w:val="00F34469"/>
    <w:rsid w:val="00F35AC2"/>
    <w:rsid w:val="00F35BB4"/>
    <w:rsid w:val="00F35F21"/>
    <w:rsid w:val="00F37319"/>
    <w:rsid w:val="00F37467"/>
    <w:rsid w:val="00F3769A"/>
    <w:rsid w:val="00F40BCE"/>
    <w:rsid w:val="00F414B8"/>
    <w:rsid w:val="00F42352"/>
    <w:rsid w:val="00F4336F"/>
    <w:rsid w:val="00F4344D"/>
    <w:rsid w:val="00F438AE"/>
    <w:rsid w:val="00F43DEC"/>
    <w:rsid w:val="00F441B9"/>
    <w:rsid w:val="00F45284"/>
    <w:rsid w:val="00F463D9"/>
    <w:rsid w:val="00F476C7"/>
    <w:rsid w:val="00F51850"/>
    <w:rsid w:val="00F51E49"/>
    <w:rsid w:val="00F5493E"/>
    <w:rsid w:val="00F55B96"/>
    <w:rsid w:val="00F55F20"/>
    <w:rsid w:val="00F5623B"/>
    <w:rsid w:val="00F575CD"/>
    <w:rsid w:val="00F57AF8"/>
    <w:rsid w:val="00F57DCE"/>
    <w:rsid w:val="00F60A50"/>
    <w:rsid w:val="00F62077"/>
    <w:rsid w:val="00F622C2"/>
    <w:rsid w:val="00F6252E"/>
    <w:rsid w:val="00F64BD3"/>
    <w:rsid w:val="00F6630A"/>
    <w:rsid w:val="00F66C1A"/>
    <w:rsid w:val="00F673E9"/>
    <w:rsid w:val="00F67E95"/>
    <w:rsid w:val="00F70F7D"/>
    <w:rsid w:val="00F71DE5"/>
    <w:rsid w:val="00F7240E"/>
    <w:rsid w:val="00F737CB"/>
    <w:rsid w:val="00F73CC8"/>
    <w:rsid w:val="00F74C20"/>
    <w:rsid w:val="00F75A6C"/>
    <w:rsid w:val="00F75F0E"/>
    <w:rsid w:val="00F7618B"/>
    <w:rsid w:val="00F771F0"/>
    <w:rsid w:val="00F778C7"/>
    <w:rsid w:val="00F778EC"/>
    <w:rsid w:val="00F77C4B"/>
    <w:rsid w:val="00F77E1A"/>
    <w:rsid w:val="00F77EF7"/>
    <w:rsid w:val="00F8091F"/>
    <w:rsid w:val="00F80E61"/>
    <w:rsid w:val="00F80EE2"/>
    <w:rsid w:val="00F80F4A"/>
    <w:rsid w:val="00F81060"/>
    <w:rsid w:val="00F81B4F"/>
    <w:rsid w:val="00F825EC"/>
    <w:rsid w:val="00F8262D"/>
    <w:rsid w:val="00F82755"/>
    <w:rsid w:val="00F8451B"/>
    <w:rsid w:val="00F849FA"/>
    <w:rsid w:val="00F84C7F"/>
    <w:rsid w:val="00F85CF3"/>
    <w:rsid w:val="00F85E74"/>
    <w:rsid w:val="00F866CA"/>
    <w:rsid w:val="00F867D2"/>
    <w:rsid w:val="00F93070"/>
    <w:rsid w:val="00F939E7"/>
    <w:rsid w:val="00F96721"/>
    <w:rsid w:val="00FA00F7"/>
    <w:rsid w:val="00FA161F"/>
    <w:rsid w:val="00FA17ED"/>
    <w:rsid w:val="00FA1EB5"/>
    <w:rsid w:val="00FA294F"/>
    <w:rsid w:val="00FA2B43"/>
    <w:rsid w:val="00FA2D08"/>
    <w:rsid w:val="00FA3A5D"/>
    <w:rsid w:val="00FA56D1"/>
    <w:rsid w:val="00FA577A"/>
    <w:rsid w:val="00FA5881"/>
    <w:rsid w:val="00FA5B3D"/>
    <w:rsid w:val="00FA672A"/>
    <w:rsid w:val="00FA6C70"/>
    <w:rsid w:val="00FB0230"/>
    <w:rsid w:val="00FB184C"/>
    <w:rsid w:val="00FB1DD0"/>
    <w:rsid w:val="00FB321C"/>
    <w:rsid w:val="00FB4DA4"/>
    <w:rsid w:val="00FB5155"/>
    <w:rsid w:val="00FB54DC"/>
    <w:rsid w:val="00FB6FE2"/>
    <w:rsid w:val="00FB74FD"/>
    <w:rsid w:val="00FB7CC0"/>
    <w:rsid w:val="00FB7F75"/>
    <w:rsid w:val="00FC0174"/>
    <w:rsid w:val="00FC052A"/>
    <w:rsid w:val="00FC1C3A"/>
    <w:rsid w:val="00FC40FC"/>
    <w:rsid w:val="00FC5C85"/>
    <w:rsid w:val="00FC60E6"/>
    <w:rsid w:val="00FC63F5"/>
    <w:rsid w:val="00FC74DC"/>
    <w:rsid w:val="00FD0664"/>
    <w:rsid w:val="00FD0720"/>
    <w:rsid w:val="00FD18CD"/>
    <w:rsid w:val="00FD226C"/>
    <w:rsid w:val="00FD351F"/>
    <w:rsid w:val="00FD3D0D"/>
    <w:rsid w:val="00FD3E09"/>
    <w:rsid w:val="00FD4D7B"/>
    <w:rsid w:val="00FD4EB8"/>
    <w:rsid w:val="00FD5B3C"/>
    <w:rsid w:val="00FD696B"/>
    <w:rsid w:val="00FD70FA"/>
    <w:rsid w:val="00FD749C"/>
    <w:rsid w:val="00FD761B"/>
    <w:rsid w:val="00FD7BD2"/>
    <w:rsid w:val="00FE004B"/>
    <w:rsid w:val="00FE04A3"/>
    <w:rsid w:val="00FE11BD"/>
    <w:rsid w:val="00FE16D8"/>
    <w:rsid w:val="00FE1D39"/>
    <w:rsid w:val="00FE2474"/>
    <w:rsid w:val="00FE24FC"/>
    <w:rsid w:val="00FE2794"/>
    <w:rsid w:val="00FE2EDE"/>
    <w:rsid w:val="00FE2F85"/>
    <w:rsid w:val="00FE48FA"/>
    <w:rsid w:val="00FE4EF5"/>
    <w:rsid w:val="00FE7D29"/>
    <w:rsid w:val="00FF04BA"/>
    <w:rsid w:val="00FF0C76"/>
    <w:rsid w:val="00FF12AC"/>
    <w:rsid w:val="00FF1319"/>
    <w:rsid w:val="00FF230C"/>
    <w:rsid w:val="00FF246C"/>
    <w:rsid w:val="00FF2749"/>
    <w:rsid w:val="00FF2E6C"/>
    <w:rsid w:val="00FF3667"/>
    <w:rsid w:val="00FF3AAB"/>
    <w:rsid w:val="00FF3D9A"/>
    <w:rsid w:val="00FF45C4"/>
    <w:rsid w:val="00FF4B28"/>
    <w:rsid w:val="00FF5012"/>
    <w:rsid w:val="00FF5C7A"/>
    <w:rsid w:val="00FF6DE8"/>
    <w:rsid w:val="00FF7B26"/>
    <w:rsid w:val="00FF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7D449D"/>
    <w:pPr>
      <w:ind w:leftChars="118" w:left="283"/>
    </w:pPr>
    <w:rPr>
      <w:rFonts w:ascii="Franklin Gothic Medium" w:hAnsi="Franklin Gothic Medium"/>
      <w:color w:val="000000" w:themeColor="text1"/>
      <w:spacing w:val="2"/>
      <w:sz w:val="30"/>
      <w:szCs w:val="30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1972E5"/>
    <w:pPr>
      <w:tabs>
        <w:tab w:val="right" w:pos="9600"/>
      </w:tabs>
      <w:snapToGrid w:val="0"/>
      <w:spacing w:beforeLines="70" w:before="70" w:line="360" w:lineRule="auto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D11DEF"/>
    <w:pPr>
      <w:spacing w:beforeLines="0" w:before="0" w:line="240" w:lineRule="auto"/>
      <w:ind w:leftChars="59" w:left="142" w:rightChars="195" w:right="468"/>
      <w:jc w:val="right"/>
    </w:pPr>
    <w:rPr>
      <w:sz w:val="24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Maintextsansserif"/>
    <w:rsid w:val="00185F99"/>
    <w:pPr>
      <w:spacing w:before="168" w:after="120"/>
    </w:pPr>
    <w:rPr>
      <w:sz w:val="20"/>
      <w:szCs w:val="20"/>
    </w:rPr>
  </w:style>
  <w:style w:type="paragraph" w:customStyle="1" w:styleId="Label">
    <w:name w:val="Label"/>
    <w:link w:val="Label0"/>
    <w:qFormat/>
    <w:rsid w:val="00CB79BB"/>
    <w:pPr>
      <w:snapToGrid w:val="0"/>
    </w:pPr>
    <w:rPr>
      <w:rFonts w:ascii="Franklin Gothic Book" w:eastAsia="Franklin Gothic Book" w:hAnsi="Franklin Gothic Book" w:cs="Franklin Gothic Book"/>
      <w:kern w:val="2"/>
      <w:lang w:val="en-GB" w:eastAsia="zh-HK"/>
    </w:rPr>
  </w:style>
  <w:style w:type="character" w:customStyle="1" w:styleId="Label0">
    <w:name w:val="Label 字元"/>
    <w:link w:val="Label"/>
    <w:rsid w:val="00CB79BB"/>
    <w:rPr>
      <w:rFonts w:ascii="Franklin Gothic Book" w:eastAsia="Franklin Gothic Book" w:hAnsi="Franklin Gothic Book" w:cs="Franklin Gothic Book"/>
      <w:kern w:val="2"/>
      <w:lang w:val="en-GB" w:eastAsia="zh-HK"/>
    </w:rPr>
  </w:style>
  <w:style w:type="paragraph" w:customStyle="1" w:styleId="Questionspacing">
    <w:name w:val="Question spacing"/>
    <w:basedOn w:val="QQuestion"/>
    <w:rsid w:val="001173C0"/>
    <w:pPr>
      <w:tabs>
        <w:tab w:val="left" w:pos="600"/>
      </w:tabs>
      <w:spacing w:beforeLines="0" w:before="0" w:line="240" w:lineRule="auto"/>
      <w:ind w:left="1202" w:hanging="1202"/>
    </w:pPr>
    <w:rPr>
      <w:lang w:eastAsia="zh-TW"/>
    </w:rPr>
  </w:style>
  <w:style w:type="paragraph" w:customStyle="1" w:styleId="QAnswer">
    <w:name w:val="Q: Answer"/>
    <w:basedOn w:val="QQuestion"/>
    <w:link w:val="QAnswer0"/>
    <w:rsid w:val="00ED557D"/>
    <w:pPr>
      <w:spacing w:beforeLines="0" w:before="0"/>
      <w:ind w:left="601" w:hanging="601"/>
    </w:pPr>
  </w:style>
  <w:style w:type="character" w:customStyle="1" w:styleId="QAnswer0">
    <w:name w:val="Q: Answer 字元"/>
    <w:basedOn w:val="QQuestion0"/>
    <w:link w:val="QAnswer"/>
    <w:rsid w:val="00ED557D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994FD2"/>
    <w:pPr>
      <w:ind w:left="477" w:hanging="477"/>
    </w:pPr>
    <w:rPr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20C05"/>
    <w:pPr>
      <w:spacing w:before="168"/>
    </w:pPr>
    <w:rPr>
      <w:color w:val="FFFFFF" w:themeColor="background1"/>
    </w:rPr>
  </w:style>
  <w:style w:type="paragraph" w:customStyle="1" w:styleId="HeadAmain">
    <w:name w:val="Head A (main)"/>
    <w:next w:val="HeadBsection"/>
    <w:rsid w:val="001C6D08"/>
    <w:pPr>
      <w:ind w:rightChars="35" w:right="84"/>
      <w:jc w:val="center"/>
    </w:pPr>
    <w:rPr>
      <w:rFonts w:ascii="Franklin Gothic Demi" w:eastAsiaTheme="minorEastAsia" w:hAnsi="Franklin Gothic Demi" w:cs="Open Sans Semibold"/>
      <w:spacing w:val="2"/>
      <w:kern w:val="2"/>
      <w:sz w:val="44"/>
      <w:szCs w:val="44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D27B85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Franklin Gothic Medium" w:hAnsi="Franklin Gothic Medium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D27B85"/>
    <w:rPr>
      <w:rFonts w:ascii="Franklin Gothic Medium" w:eastAsiaTheme="minorEastAsia" w:hAnsi="Franklin Gothic Medium" w:cs="Open Sans Semibold"/>
      <w:bCs/>
      <w:color w:val="000000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994FD2"/>
    <w:pPr>
      <w:tabs>
        <w:tab w:val="left" w:pos="1276"/>
      </w:tabs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994FD2"/>
    <w:pPr>
      <w:ind w:leftChars="59" w:left="142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EF2C43"/>
    <w:pPr>
      <w:spacing w:beforeLines="0" w:before="0"/>
      <w:ind w:left="1202" w:hanging="601"/>
    </w:pPr>
  </w:style>
  <w:style w:type="character" w:customStyle="1" w:styleId="MCOptions0">
    <w:name w:val="MC Options 字元"/>
    <w:link w:val="MCOptions"/>
    <w:rsid w:val="00EF2C43"/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994FD2"/>
    <w:rPr>
      <w:rFonts w:ascii="Franklin Gothic Book" w:eastAsiaTheme="minorEastAsia" w:hAnsi="Franklin Gothic Book"/>
      <w:color w:val="000000"/>
      <w:spacing w:val="6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0A0FB7"/>
    <w:pPr>
      <w:spacing w:beforeLines="0" w:before="0"/>
      <w:ind w:right="6"/>
    </w:pPr>
    <w:rPr>
      <w:rFonts w:cs="Arial"/>
      <w:color w:val="000000" w:themeColor="text1"/>
      <w:sz w:val="22"/>
      <w:lang w:eastAsia="zh-HK"/>
    </w:rPr>
  </w:style>
  <w:style w:type="character" w:customStyle="1" w:styleId="Speech0">
    <w:name w:val="Speech 字元"/>
    <w:link w:val="Speech"/>
    <w:rsid w:val="000A0FB7"/>
    <w:rPr>
      <w:rFonts w:ascii="Franklin Gothic Book" w:eastAsiaTheme="minorEastAsia" w:hAnsi="Franklin Gothic Book" w:cs="Arial"/>
      <w:color w:val="000000" w:themeColor="text1"/>
      <w:spacing w:val="4"/>
      <w:kern w:val="2"/>
      <w:sz w:val="22"/>
      <w:szCs w:val="24"/>
      <w:lang w:val="en-GB" w:eastAsia="zh-HK"/>
    </w:rPr>
  </w:style>
  <w:style w:type="paragraph" w:customStyle="1" w:styleId="TitleWorksheetType">
    <w:name w:val="Title: Worksheet Type"/>
    <w:qFormat/>
    <w:rsid w:val="00387781"/>
    <w:pPr>
      <w:widowControl w:val="0"/>
      <w:ind w:leftChars="309" w:left="742" w:rightChars="35" w:right="84"/>
    </w:pPr>
    <w:rPr>
      <w:rFonts w:ascii="Franklin Gothic Heavy" w:hAnsi="Franklin Gothic Heavy" w:cs="Open Sans Extrabold"/>
      <w:kern w:val="2"/>
      <w:sz w:val="70"/>
      <w:szCs w:val="7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D27B85"/>
    <w:pPr>
      <w:widowControl w:val="0"/>
      <w:snapToGrid w:val="0"/>
      <w:spacing w:beforeLines="50" w:before="180" w:afterLines="50" w:after="180" w:line="360" w:lineRule="auto"/>
    </w:pPr>
    <w:rPr>
      <w:rFonts w:ascii="Calisto MT" w:eastAsiaTheme="minorEastAsia" w:hAnsi="Calisto MT"/>
      <w:kern w:val="2"/>
      <w:sz w:val="22"/>
      <w:szCs w:val="24"/>
      <w:lang w:val="en-GB"/>
    </w:rPr>
  </w:style>
  <w:style w:type="paragraph" w:customStyle="1" w:styleId="11">
    <w:name w:val="標號1"/>
    <w:basedOn w:val="Ellipsisserif"/>
    <w:rsid w:val="00762085"/>
    <w:pPr>
      <w:spacing w:beforeLines="0" w:before="0" w:afterLines="0" w:after="0"/>
    </w:pPr>
    <w:rPr>
      <w:i/>
    </w:rPr>
  </w:style>
  <w:style w:type="paragraph" w:customStyle="1" w:styleId="Titlenumbering">
    <w:name w:val="Title numbering"/>
    <w:basedOn w:val="TitleWorksheetType"/>
    <w:rsid w:val="00387781"/>
    <w:rPr>
      <w:rFonts w:ascii="Franklin Gothic Demi" w:hAnsi="Franklin Gothic Demi"/>
      <w:sz w:val="30"/>
    </w:rPr>
  </w:style>
  <w:style w:type="paragraph" w:customStyle="1" w:styleId="Ellipsistitle">
    <w:name w:val="Ellipsis title"/>
    <w:basedOn w:val="Ellipsisserif"/>
    <w:rsid w:val="00DF43EA"/>
    <w:pPr>
      <w:spacing w:afterLines="0" w:after="0"/>
      <w:jc w:val="center"/>
    </w:pPr>
    <w:rPr>
      <w:b/>
      <w:sz w:val="26"/>
      <w:szCs w:val="26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C61470"/>
    <w:pPr>
      <w:pBdr>
        <w:bottom w:val="single" w:sz="4" w:space="1" w:color="auto"/>
        <w:between w:val="single" w:sz="4" w:space="1" w:color="auto"/>
      </w:pBdr>
      <w:spacing w:line="360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9A7433"/>
    <w:pPr>
      <w:ind w:left="75" w:firstLine="0"/>
    </w:pPr>
  </w:style>
  <w:style w:type="paragraph" w:customStyle="1" w:styleId="EllipsisURL">
    <w:name w:val="Ellipsis URL"/>
    <w:basedOn w:val="Ellipsisserif"/>
    <w:rsid w:val="007E6E9D"/>
  </w:style>
  <w:style w:type="paragraph" w:styleId="Web">
    <w:name w:val="Normal (Web)"/>
    <w:basedOn w:val="a"/>
    <w:uiPriority w:val="99"/>
    <w:unhideWhenUsed/>
    <w:rsid w:val="00343F84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7D449D"/>
    <w:pPr>
      <w:ind w:leftChars="118" w:left="283"/>
    </w:pPr>
    <w:rPr>
      <w:rFonts w:ascii="Franklin Gothic Medium" w:hAnsi="Franklin Gothic Medium"/>
      <w:color w:val="000000" w:themeColor="text1"/>
      <w:spacing w:val="2"/>
      <w:sz w:val="30"/>
      <w:szCs w:val="30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1972E5"/>
    <w:pPr>
      <w:tabs>
        <w:tab w:val="right" w:pos="9600"/>
      </w:tabs>
      <w:snapToGrid w:val="0"/>
      <w:spacing w:beforeLines="70" w:before="70" w:line="360" w:lineRule="auto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D11DEF"/>
    <w:pPr>
      <w:spacing w:beforeLines="0" w:before="0" w:line="240" w:lineRule="auto"/>
      <w:ind w:leftChars="59" w:left="142" w:rightChars="195" w:right="468"/>
      <w:jc w:val="right"/>
    </w:pPr>
    <w:rPr>
      <w:sz w:val="24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Maintextsansserif"/>
    <w:rsid w:val="00185F99"/>
    <w:pPr>
      <w:spacing w:before="168" w:after="120"/>
    </w:pPr>
    <w:rPr>
      <w:sz w:val="20"/>
      <w:szCs w:val="20"/>
    </w:rPr>
  </w:style>
  <w:style w:type="paragraph" w:customStyle="1" w:styleId="Label">
    <w:name w:val="Label"/>
    <w:link w:val="Label0"/>
    <w:qFormat/>
    <w:rsid w:val="00CB79BB"/>
    <w:pPr>
      <w:snapToGrid w:val="0"/>
    </w:pPr>
    <w:rPr>
      <w:rFonts w:ascii="Franklin Gothic Book" w:eastAsia="Franklin Gothic Book" w:hAnsi="Franklin Gothic Book" w:cs="Franklin Gothic Book"/>
      <w:kern w:val="2"/>
      <w:lang w:val="en-GB" w:eastAsia="zh-HK"/>
    </w:rPr>
  </w:style>
  <w:style w:type="character" w:customStyle="1" w:styleId="Label0">
    <w:name w:val="Label 字元"/>
    <w:link w:val="Label"/>
    <w:rsid w:val="00CB79BB"/>
    <w:rPr>
      <w:rFonts w:ascii="Franklin Gothic Book" w:eastAsia="Franklin Gothic Book" w:hAnsi="Franklin Gothic Book" w:cs="Franklin Gothic Book"/>
      <w:kern w:val="2"/>
      <w:lang w:val="en-GB" w:eastAsia="zh-HK"/>
    </w:rPr>
  </w:style>
  <w:style w:type="paragraph" w:customStyle="1" w:styleId="Questionspacing">
    <w:name w:val="Question spacing"/>
    <w:basedOn w:val="QQuestion"/>
    <w:rsid w:val="001173C0"/>
    <w:pPr>
      <w:tabs>
        <w:tab w:val="left" w:pos="600"/>
      </w:tabs>
      <w:spacing w:beforeLines="0" w:before="0" w:line="240" w:lineRule="auto"/>
      <w:ind w:left="1202" w:hanging="1202"/>
    </w:pPr>
    <w:rPr>
      <w:lang w:eastAsia="zh-TW"/>
    </w:rPr>
  </w:style>
  <w:style w:type="paragraph" w:customStyle="1" w:styleId="QAnswer">
    <w:name w:val="Q: Answer"/>
    <w:basedOn w:val="QQuestion"/>
    <w:link w:val="QAnswer0"/>
    <w:rsid w:val="00ED557D"/>
    <w:pPr>
      <w:spacing w:beforeLines="0" w:before="0"/>
      <w:ind w:left="601" w:hanging="601"/>
    </w:pPr>
  </w:style>
  <w:style w:type="character" w:customStyle="1" w:styleId="QAnswer0">
    <w:name w:val="Q: Answer 字元"/>
    <w:basedOn w:val="QQuestion0"/>
    <w:link w:val="QAnswer"/>
    <w:rsid w:val="00ED557D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994FD2"/>
    <w:pPr>
      <w:ind w:left="477" w:hanging="477"/>
    </w:pPr>
    <w:rPr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20C05"/>
    <w:pPr>
      <w:spacing w:before="168"/>
    </w:pPr>
    <w:rPr>
      <w:color w:val="FFFFFF" w:themeColor="background1"/>
    </w:rPr>
  </w:style>
  <w:style w:type="paragraph" w:customStyle="1" w:styleId="HeadAmain">
    <w:name w:val="Head A (main)"/>
    <w:next w:val="HeadBsection"/>
    <w:rsid w:val="001C6D08"/>
    <w:pPr>
      <w:ind w:rightChars="35" w:right="84"/>
      <w:jc w:val="center"/>
    </w:pPr>
    <w:rPr>
      <w:rFonts w:ascii="Franklin Gothic Demi" w:eastAsiaTheme="minorEastAsia" w:hAnsi="Franklin Gothic Demi" w:cs="Open Sans Semibold"/>
      <w:spacing w:val="2"/>
      <w:kern w:val="2"/>
      <w:sz w:val="44"/>
      <w:szCs w:val="44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D27B85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Franklin Gothic Medium" w:hAnsi="Franklin Gothic Medium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D27B85"/>
    <w:rPr>
      <w:rFonts w:ascii="Franklin Gothic Medium" w:eastAsiaTheme="minorEastAsia" w:hAnsi="Franklin Gothic Medium" w:cs="Open Sans Semibold"/>
      <w:bCs/>
      <w:color w:val="000000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994FD2"/>
    <w:pPr>
      <w:tabs>
        <w:tab w:val="left" w:pos="1276"/>
      </w:tabs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994FD2"/>
    <w:pPr>
      <w:ind w:leftChars="59" w:left="142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EF2C43"/>
    <w:pPr>
      <w:spacing w:beforeLines="0" w:before="0"/>
      <w:ind w:left="1202" w:hanging="601"/>
    </w:pPr>
  </w:style>
  <w:style w:type="character" w:customStyle="1" w:styleId="MCOptions0">
    <w:name w:val="MC Options 字元"/>
    <w:link w:val="MCOptions"/>
    <w:rsid w:val="00EF2C43"/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994FD2"/>
    <w:rPr>
      <w:rFonts w:ascii="Franklin Gothic Book" w:eastAsiaTheme="minorEastAsia" w:hAnsi="Franklin Gothic Book"/>
      <w:color w:val="000000"/>
      <w:spacing w:val="6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0A0FB7"/>
    <w:pPr>
      <w:spacing w:beforeLines="0" w:before="0"/>
      <w:ind w:right="6"/>
    </w:pPr>
    <w:rPr>
      <w:rFonts w:cs="Arial"/>
      <w:color w:val="000000" w:themeColor="text1"/>
      <w:sz w:val="22"/>
      <w:lang w:eastAsia="zh-HK"/>
    </w:rPr>
  </w:style>
  <w:style w:type="character" w:customStyle="1" w:styleId="Speech0">
    <w:name w:val="Speech 字元"/>
    <w:link w:val="Speech"/>
    <w:rsid w:val="000A0FB7"/>
    <w:rPr>
      <w:rFonts w:ascii="Franklin Gothic Book" w:eastAsiaTheme="minorEastAsia" w:hAnsi="Franklin Gothic Book" w:cs="Arial"/>
      <w:color w:val="000000" w:themeColor="text1"/>
      <w:spacing w:val="4"/>
      <w:kern w:val="2"/>
      <w:sz w:val="22"/>
      <w:szCs w:val="24"/>
      <w:lang w:val="en-GB" w:eastAsia="zh-HK"/>
    </w:rPr>
  </w:style>
  <w:style w:type="paragraph" w:customStyle="1" w:styleId="TitleWorksheetType">
    <w:name w:val="Title: Worksheet Type"/>
    <w:qFormat/>
    <w:rsid w:val="00387781"/>
    <w:pPr>
      <w:widowControl w:val="0"/>
      <w:ind w:leftChars="309" w:left="742" w:rightChars="35" w:right="84"/>
    </w:pPr>
    <w:rPr>
      <w:rFonts w:ascii="Franklin Gothic Heavy" w:hAnsi="Franklin Gothic Heavy" w:cs="Open Sans Extrabold"/>
      <w:kern w:val="2"/>
      <w:sz w:val="70"/>
      <w:szCs w:val="7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D27B85"/>
    <w:pPr>
      <w:widowControl w:val="0"/>
      <w:snapToGrid w:val="0"/>
      <w:spacing w:beforeLines="50" w:before="180" w:afterLines="50" w:after="180" w:line="360" w:lineRule="auto"/>
    </w:pPr>
    <w:rPr>
      <w:rFonts w:ascii="Calisto MT" w:eastAsiaTheme="minorEastAsia" w:hAnsi="Calisto MT"/>
      <w:kern w:val="2"/>
      <w:sz w:val="22"/>
      <w:szCs w:val="24"/>
      <w:lang w:val="en-GB"/>
    </w:rPr>
  </w:style>
  <w:style w:type="paragraph" w:customStyle="1" w:styleId="11">
    <w:name w:val="標號1"/>
    <w:basedOn w:val="Ellipsisserif"/>
    <w:rsid w:val="00762085"/>
    <w:pPr>
      <w:spacing w:beforeLines="0" w:before="0" w:afterLines="0" w:after="0"/>
    </w:pPr>
    <w:rPr>
      <w:i/>
    </w:rPr>
  </w:style>
  <w:style w:type="paragraph" w:customStyle="1" w:styleId="Titlenumbering">
    <w:name w:val="Title numbering"/>
    <w:basedOn w:val="TitleWorksheetType"/>
    <w:rsid w:val="00387781"/>
    <w:rPr>
      <w:rFonts w:ascii="Franklin Gothic Demi" w:hAnsi="Franklin Gothic Demi"/>
      <w:sz w:val="30"/>
    </w:rPr>
  </w:style>
  <w:style w:type="paragraph" w:customStyle="1" w:styleId="Ellipsistitle">
    <w:name w:val="Ellipsis title"/>
    <w:basedOn w:val="Ellipsisserif"/>
    <w:rsid w:val="00DF43EA"/>
    <w:pPr>
      <w:spacing w:afterLines="0" w:after="0"/>
      <w:jc w:val="center"/>
    </w:pPr>
    <w:rPr>
      <w:b/>
      <w:sz w:val="26"/>
      <w:szCs w:val="26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C61470"/>
    <w:pPr>
      <w:pBdr>
        <w:bottom w:val="single" w:sz="4" w:space="1" w:color="auto"/>
        <w:between w:val="single" w:sz="4" w:space="1" w:color="auto"/>
      </w:pBdr>
      <w:spacing w:line="360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9A7433"/>
    <w:pPr>
      <w:ind w:left="75" w:firstLine="0"/>
    </w:pPr>
  </w:style>
  <w:style w:type="paragraph" w:customStyle="1" w:styleId="EllipsisURL">
    <w:name w:val="Ellipsis URL"/>
    <w:basedOn w:val="Ellipsisserif"/>
    <w:rsid w:val="007E6E9D"/>
  </w:style>
  <w:style w:type="paragraph" w:styleId="Web">
    <w:name w:val="Normal (Web)"/>
    <w:basedOn w:val="a"/>
    <w:uiPriority w:val="99"/>
    <w:unhideWhenUsed/>
    <w:rsid w:val="00343F84"/>
    <w:pPr>
      <w:widowControl/>
      <w:spacing w:before="100" w:beforeAutospacing="1" w:after="100" w:afterAutospacing="1"/>
    </w:pPr>
    <w:rPr>
      <w:rFonts w:ascii="Times New Roman" w:eastAsiaTheme="minorEastAsia" w:hAnsi="Times New Roman"/>
      <w:ker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48AEB-DE10-453D-80FD-9A610736E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51</Characters>
  <Application>Microsoft Office Word</Application>
  <DocSecurity>0</DocSecurity>
  <Lines>8</Lines>
  <Paragraphs>2</Paragraphs>
  <ScaleCrop>false</ScaleCrop>
  <LinksUpToDate>false</LinksUpToDate>
  <CharactersWithSpaces>1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1T06:48:00Z</dcterms:created>
  <dcterms:modified xsi:type="dcterms:W3CDTF">2018-02-28T09:29:00Z</dcterms:modified>
</cp:coreProperties>
</file>